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p w14:paraId="30B8597E" w14:textId="77777777" w:rsidR="00340655" w:rsidRPr="00340655" w:rsidRDefault="00340655" w:rsidP="00340655">
      <w:pPr>
        <w:pStyle w:val="Title"/>
        <w:jc w:val="center"/>
        <w:rPr>
          <w:rFonts w:eastAsia="Arial"/>
          <w:b/>
          <w:bCs/>
        </w:rPr>
      </w:pPr>
    </w:p>
    <w:p w14:paraId="6C1CB180" w14:textId="77777777" w:rsidR="00340655" w:rsidRPr="00340655" w:rsidRDefault="00340655" w:rsidP="00340655">
      <w:pPr>
        <w:pStyle w:val="Title"/>
        <w:jc w:val="center"/>
        <w:rPr>
          <w:rFonts w:eastAsia="Arial"/>
          <w:b/>
          <w:bCs/>
        </w:rPr>
      </w:pPr>
    </w:p>
    <w:p w14:paraId="58CFE8F4" w14:textId="77777777" w:rsidR="00340655" w:rsidRPr="00340655" w:rsidRDefault="00340655" w:rsidP="00340655">
      <w:pPr>
        <w:pStyle w:val="Title"/>
        <w:jc w:val="center"/>
        <w:rPr>
          <w:rFonts w:eastAsia="Arial"/>
          <w:b/>
          <w:bCs/>
        </w:rPr>
      </w:pPr>
    </w:p>
    <w:p w14:paraId="23A7469B" w14:textId="77777777" w:rsidR="00340655" w:rsidRPr="00340655" w:rsidRDefault="00340655" w:rsidP="00340655">
      <w:pPr>
        <w:pStyle w:val="Title"/>
        <w:jc w:val="center"/>
        <w:rPr>
          <w:rFonts w:eastAsia="Arial"/>
          <w:b/>
          <w:bCs/>
        </w:rPr>
      </w:pPr>
    </w:p>
    <w:p w14:paraId="086EE5E3" w14:textId="77777777" w:rsidR="00340655" w:rsidRPr="00340655" w:rsidRDefault="00340655" w:rsidP="00340655">
      <w:pPr>
        <w:pStyle w:val="Title"/>
        <w:jc w:val="center"/>
        <w:rPr>
          <w:rFonts w:eastAsia="Arial"/>
          <w:b/>
          <w:bCs/>
        </w:rPr>
      </w:pPr>
    </w:p>
    <w:p w14:paraId="3A2093A6" w14:textId="77777777" w:rsidR="00340655" w:rsidRDefault="00340655" w:rsidP="00340655">
      <w:pPr>
        <w:pStyle w:val="Title"/>
        <w:jc w:val="center"/>
        <w:rPr>
          <w:rFonts w:eastAsia="Arial"/>
          <w:b/>
          <w:bCs/>
          <w:sz w:val="72"/>
          <w:szCs w:val="72"/>
        </w:rPr>
      </w:pPr>
    </w:p>
    <w:p w14:paraId="6ED0B65C" w14:textId="77777777" w:rsidR="00340655" w:rsidRDefault="00340655" w:rsidP="00340655">
      <w:pPr>
        <w:pStyle w:val="Title"/>
        <w:jc w:val="center"/>
        <w:rPr>
          <w:rFonts w:eastAsia="Arial"/>
          <w:b/>
          <w:bCs/>
          <w:sz w:val="72"/>
          <w:szCs w:val="72"/>
        </w:rPr>
      </w:pPr>
    </w:p>
    <w:p w14:paraId="68B8DE91" w14:textId="77777777" w:rsidR="00D26567" w:rsidRDefault="00D26567" w:rsidP="00340655">
      <w:pPr>
        <w:pStyle w:val="Title"/>
        <w:jc w:val="center"/>
        <w:rPr>
          <w:rFonts w:eastAsia="Arial"/>
          <w:b/>
          <w:bCs/>
          <w:sz w:val="72"/>
          <w:szCs w:val="72"/>
        </w:rPr>
      </w:pPr>
    </w:p>
    <w:p w14:paraId="207C6DAA" w14:textId="5FB2C83E" w:rsidR="003B3D64" w:rsidRPr="00340655" w:rsidRDefault="00340655" w:rsidP="00340655">
      <w:pPr>
        <w:pStyle w:val="Title"/>
        <w:jc w:val="center"/>
        <w:rPr>
          <w:rFonts w:eastAsia="Arial"/>
          <w:b/>
          <w:bCs/>
          <w:sz w:val="72"/>
          <w:szCs w:val="72"/>
        </w:rPr>
      </w:pPr>
      <w:r w:rsidRPr="00340655">
        <w:rPr>
          <w:rFonts w:eastAsia="Arial"/>
          <w:b/>
          <w:bCs/>
          <w:sz w:val="72"/>
          <w:szCs w:val="72"/>
        </w:rPr>
        <w:t>Bike Rental Predictions</w:t>
      </w:r>
    </w:p>
    <w:p w14:paraId="434B192A" w14:textId="51677E1E" w:rsidR="00340655" w:rsidRDefault="00340655" w:rsidP="00340655">
      <w:pPr>
        <w:jc w:val="center"/>
        <w:rPr>
          <w:sz w:val="32"/>
          <w:szCs w:val="32"/>
        </w:rPr>
      </w:pPr>
      <w:r w:rsidRPr="00340655">
        <w:rPr>
          <w:sz w:val="32"/>
          <w:szCs w:val="32"/>
        </w:rPr>
        <w:t>Bheema Sai Teja</w:t>
      </w:r>
    </w:p>
    <w:p w14:paraId="0A5E378B" w14:textId="504CC20A" w:rsidR="00340655" w:rsidRDefault="00340655" w:rsidP="00340655">
      <w:pPr>
        <w:pStyle w:val="Subtitle"/>
        <w:jc w:val="center"/>
      </w:pPr>
      <w:r>
        <w:t>September 2019</w:t>
      </w:r>
    </w:p>
    <w:p w14:paraId="2BBCC9CF" w14:textId="0496D9B4" w:rsidR="00340655" w:rsidRDefault="00340655" w:rsidP="00340655"/>
    <w:p w14:paraId="2A2A7727" w14:textId="3A29E5D1" w:rsidR="00340655" w:rsidRDefault="00340655" w:rsidP="00340655"/>
    <w:p w14:paraId="746243D0" w14:textId="78D067F0" w:rsidR="00340655" w:rsidRDefault="00340655" w:rsidP="00340655"/>
    <w:p w14:paraId="6E30593F" w14:textId="4FDCB7DA" w:rsidR="00340655" w:rsidRDefault="00340655" w:rsidP="00340655"/>
    <w:p w14:paraId="61860AAC" w14:textId="6E545893" w:rsidR="00340655" w:rsidRDefault="00340655" w:rsidP="00340655"/>
    <w:p w14:paraId="34D6F56A" w14:textId="3591C0A5" w:rsidR="00340655" w:rsidRDefault="00340655" w:rsidP="00340655"/>
    <w:p w14:paraId="33984B51" w14:textId="748E1FF0" w:rsidR="00340655" w:rsidRDefault="00340655" w:rsidP="00340655"/>
    <w:p w14:paraId="0B6C3F44" w14:textId="52C3B798" w:rsidR="00340655" w:rsidRDefault="00340655" w:rsidP="00340655"/>
    <w:p w14:paraId="39671C49" w14:textId="43B4DCBC" w:rsidR="00340655" w:rsidRDefault="00340655" w:rsidP="00340655"/>
    <w:p w14:paraId="0C84E554" w14:textId="615E7080" w:rsidR="00340655" w:rsidRDefault="00340655" w:rsidP="00340655"/>
    <w:p w14:paraId="7F0EC60C" w14:textId="74D0BB9C" w:rsidR="00340655" w:rsidRDefault="00340655" w:rsidP="00340655"/>
    <w:p w14:paraId="06BA3641" w14:textId="30C0025A" w:rsidR="00340655" w:rsidRDefault="00340655" w:rsidP="00340655"/>
    <w:p w14:paraId="51270D03" w14:textId="622B0F85" w:rsidR="00340655" w:rsidRDefault="00340655" w:rsidP="00340655"/>
    <w:p w14:paraId="28FF3C95" w14:textId="62C3DCBE" w:rsidR="00340655" w:rsidRDefault="00340655" w:rsidP="00340655"/>
    <w:p w14:paraId="0EF86335" w14:textId="6A02973B" w:rsidR="00340655" w:rsidRDefault="00340655" w:rsidP="00340655"/>
    <w:p w14:paraId="0070AE5F" w14:textId="7DDE1041" w:rsidR="00340655" w:rsidRDefault="00340655" w:rsidP="00340655"/>
    <w:p w14:paraId="4B229216" w14:textId="084B40C5" w:rsidR="00340655" w:rsidRDefault="00340655" w:rsidP="00340655"/>
    <w:p w14:paraId="4A0072D3" w14:textId="0E41D768" w:rsidR="00340655" w:rsidRDefault="00340655" w:rsidP="00340655"/>
    <w:p w14:paraId="0EF16097" w14:textId="5D132FFC" w:rsidR="00340655" w:rsidRDefault="00340655" w:rsidP="00340655"/>
    <w:p w14:paraId="4424BA0D" w14:textId="500266F4" w:rsidR="00340655" w:rsidRDefault="00340655" w:rsidP="00340655"/>
    <w:p w14:paraId="07347D81" w14:textId="03BF6FB2" w:rsidR="00340655" w:rsidRDefault="00340655" w:rsidP="00340655"/>
    <w:p w14:paraId="622CAB1F" w14:textId="66ADAB96" w:rsidR="00340655" w:rsidRDefault="00340655" w:rsidP="00340655"/>
    <w:p w14:paraId="2F9C85D7" w14:textId="22C7559C" w:rsidR="00340655" w:rsidRDefault="00340655" w:rsidP="00340655"/>
    <w:p w14:paraId="7742E228" w14:textId="77777777" w:rsidR="0097253D" w:rsidRDefault="0097253D" w:rsidP="0097253D">
      <w:pPr>
        <w:rPr>
          <w:sz w:val="22"/>
          <w:szCs w:val="22"/>
        </w:rPr>
      </w:pPr>
    </w:p>
    <w:p w14:paraId="0FCA0AC3" w14:textId="7829D0F9" w:rsidR="00D26567" w:rsidRPr="00CE5A5A" w:rsidRDefault="00D26567" w:rsidP="0097253D">
      <w:pPr>
        <w:jc w:val="center"/>
        <w:rPr>
          <w:rFonts w:cs="Times New Roman"/>
          <w:b/>
          <w:bCs/>
          <w:sz w:val="48"/>
          <w:szCs w:val="48"/>
        </w:rPr>
      </w:pPr>
      <w:r w:rsidRPr="00CE5A5A">
        <w:rPr>
          <w:rFonts w:cs="Times New Roman"/>
          <w:b/>
          <w:bCs/>
          <w:sz w:val="48"/>
          <w:szCs w:val="48"/>
        </w:rPr>
        <w:t>Contents</w:t>
      </w:r>
    </w:p>
    <w:p w14:paraId="19080548" w14:textId="77777777" w:rsidR="00187F90" w:rsidRPr="00187F90" w:rsidRDefault="00187F90" w:rsidP="00D26567">
      <w:pPr>
        <w:rPr>
          <w:rFonts w:cs="Times New Roman"/>
          <w:b/>
          <w:bCs/>
        </w:rPr>
      </w:pPr>
    </w:p>
    <w:p w14:paraId="42CCAC38" w14:textId="041EC0CB" w:rsidR="00D26567" w:rsidRPr="00CE5A5A" w:rsidRDefault="00187F90" w:rsidP="00187F90">
      <w:pPr>
        <w:pStyle w:val="ListParagraph"/>
        <w:numPr>
          <w:ilvl w:val="0"/>
          <w:numId w:val="4"/>
        </w:numPr>
        <w:rPr>
          <w:rFonts w:cs="Times New Roman"/>
          <w:b/>
          <w:bCs/>
          <w:sz w:val="32"/>
          <w:szCs w:val="32"/>
        </w:rPr>
      </w:pPr>
      <w:r w:rsidRPr="00CE5A5A">
        <w:rPr>
          <w:rFonts w:cs="Times New Roman"/>
          <w:b/>
          <w:bCs/>
          <w:sz w:val="32"/>
          <w:szCs w:val="32"/>
        </w:rPr>
        <w:t>Introduction:</w:t>
      </w:r>
    </w:p>
    <w:p w14:paraId="5D23B9A2" w14:textId="77777777" w:rsidR="00CE5A5A" w:rsidRDefault="00CE5A5A" w:rsidP="00CE5A5A">
      <w:pPr>
        <w:pStyle w:val="ListParagraph"/>
        <w:rPr>
          <w:rFonts w:cs="Times New Roman"/>
          <w:b/>
          <w:bCs/>
        </w:rPr>
      </w:pPr>
    </w:p>
    <w:p w14:paraId="779515C1" w14:textId="252CF5DA" w:rsidR="00187F90" w:rsidRPr="00CE5A5A" w:rsidRDefault="00187F90" w:rsidP="00187F90">
      <w:pPr>
        <w:pStyle w:val="ListParagraph"/>
        <w:numPr>
          <w:ilvl w:val="1"/>
          <w:numId w:val="4"/>
        </w:numPr>
        <w:rPr>
          <w:rFonts w:cs="Times New Roman"/>
          <w:sz w:val="28"/>
          <w:szCs w:val="28"/>
        </w:rPr>
      </w:pPr>
      <w:r w:rsidRPr="00CE5A5A">
        <w:rPr>
          <w:rFonts w:cs="Times New Roman"/>
          <w:sz w:val="28"/>
          <w:szCs w:val="28"/>
        </w:rPr>
        <w:t xml:space="preserve">  Problem Statement</w:t>
      </w:r>
      <w:r w:rsidR="0037064F">
        <w:rPr>
          <w:rFonts w:cs="Times New Roman"/>
          <w:sz w:val="28"/>
          <w:szCs w:val="28"/>
        </w:rPr>
        <w:t>………………………………………………</w:t>
      </w:r>
      <w:r w:rsidR="00571C0B">
        <w:rPr>
          <w:rFonts w:cs="Times New Roman"/>
          <w:sz w:val="28"/>
          <w:szCs w:val="28"/>
        </w:rPr>
        <w:t>.3</w:t>
      </w:r>
    </w:p>
    <w:p w14:paraId="2D79DBF0" w14:textId="5AA04469" w:rsidR="00187F90" w:rsidRPr="00CE5A5A" w:rsidRDefault="00187F90" w:rsidP="00187F90">
      <w:pPr>
        <w:pStyle w:val="ListParagraph"/>
        <w:numPr>
          <w:ilvl w:val="1"/>
          <w:numId w:val="4"/>
        </w:numPr>
        <w:rPr>
          <w:rFonts w:cs="Times New Roman"/>
          <w:sz w:val="28"/>
          <w:szCs w:val="28"/>
        </w:rPr>
      </w:pPr>
      <w:r w:rsidRPr="00CE5A5A">
        <w:rPr>
          <w:rFonts w:cs="Times New Roman"/>
          <w:sz w:val="28"/>
          <w:szCs w:val="28"/>
        </w:rPr>
        <w:t xml:space="preserve">  Data</w:t>
      </w:r>
      <w:r w:rsidR="0037064F">
        <w:rPr>
          <w:rFonts w:cs="Times New Roman"/>
          <w:sz w:val="28"/>
          <w:szCs w:val="28"/>
        </w:rPr>
        <w:t>……………………………………………………………</w:t>
      </w:r>
      <w:r w:rsidR="00571C0B">
        <w:rPr>
          <w:rFonts w:cs="Times New Roman"/>
          <w:sz w:val="28"/>
          <w:szCs w:val="28"/>
        </w:rPr>
        <w:t>…3</w:t>
      </w:r>
    </w:p>
    <w:p w14:paraId="129F79A3" w14:textId="7CADEE74" w:rsidR="00187F90" w:rsidRPr="00CE5A5A" w:rsidRDefault="00187F90" w:rsidP="00187F90">
      <w:pPr>
        <w:ind w:left="360"/>
        <w:rPr>
          <w:rFonts w:cs="Times New Roman"/>
          <w:sz w:val="32"/>
          <w:szCs w:val="32"/>
        </w:rPr>
      </w:pPr>
    </w:p>
    <w:p w14:paraId="37A1DF50" w14:textId="2AD6DB67" w:rsidR="00187F90" w:rsidRPr="00CE5A5A" w:rsidRDefault="00187F90" w:rsidP="00187F90">
      <w:pPr>
        <w:pStyle w:val="ListParagraph"/>
        <w:numPr>
          <w:ilvl w:val="0"/>
          <w:numId w:val="4"/>
        </w:numPr>
        <w:rPr>
          <w:rFonts w:cs="Times New Roman"/>
          <w:b/>
          <w:bCs/>
          <w:sz w:val="32"/>
          <w:szCs w:val="32"/>
        </w:rPr>
      </w:pPr>
      <w:r w:rsidRPr="00CE5A5A">
        <w:rPr>
          <w:rFonts w:cs="Times New Roman"/>
          <w:b/>
          <w:bCs/>
          <w:sz w:val="32"/>
          <w:szCs w:val="32"/>
        </w:rPr>
        <w:t>Methodology:</w:t>
      </w:r>
    </w:p>
    <w:p w14:paraId="0FABC5FA" w14:textId="77777777" w:rsidR="00CE5A5A" w:rsidRPr="00CE5A5A" w:rsidRDefault="00CE5A5A" w:rsidP="00CE5A5A">
      <w:pPr>
        <w:pStyle w:val="ListParagraph"/>
        <w:rPr>
          <w:rFonts w:cs="Times New Roman"/>
          <w:b/>
          <w:bCs/>
          <w:sz w:val="28"/>
          <w:szCs w:val="28"/>
        </w:rPr>
      </w:pPr>
    </w:p>
    <w:p w14:paraId="1AA29538" w14:textId="516D4F4D" w:rsidR="00B622A1" w:rsidRPr="00B622A1" w:rsidRDefault="00C756E9" w:rsidP="00B622A1">
      <w:pPr>
        <w:pStyle w:val="ListParagraph"/>
        <w:numPr>
          <w:ilvl w:val="1"/>
          <w:numId w:val="4"/>
        </w:numPr>
        <w:rPr>
          <w:rFonts w:cs="Times New Roman"/>
          <w:sz w:val="28"/>
          <w:szCs w:val="28"/>
        </w:rPr>
      </w:pPr>
      <w:r w:rsidRPr="00CE5A5A">
        <w:rPr>
          <w:rFonts w:cs="Times New Roman"/>
          <w:sz w:val="28"/>
          <w:szCs w:val="28"/>
        </w:rPr>
        <w:t xml:space="preserve"> </w:t>
      </w:r>
      <w:r w:rsidR="00B622A1">
        <w:rPr>
          <w:rFonts w:cs="Times New Roman"/>
          <w:sz w:val="28"/>
          <w:szCs w:val="28"/>
        </w:rPr>
        <w:t xml:space="preserve"> Pre-Processing</w:t>
      </w:r>
      <w:r w:rsidR="0037064F">
        <w:rPr>
          <w:rFonts w:cs="Times New Roman"/>
          <w:sz w:val="28"/>
          <w:szCs w:val="28"/>
        </w:rPr>
        <w:t>……………………………………………………</w:t>
      </w:r>
      <w:r w:rsidR="00571C0B">
        <w:rPr>
          <w:rFonts w:cs="Times New Roman"/>
          <w:sz w:val="28"/>
          <w:szCs w:val="28"/>
        </w:rPr>
        <w:t>5</w:t>
      </w:r>
    </w:p>
    <w:p w14:paraId="08EE6C42" w14:textId="69883109" w:rsidR="00C756E9" w:rsidRPr="00CE5A5A" w:rsidRDefault="00B622A1" w:rsidP="00B622A1">
      <w:pPr>
        <w:pStyle w:val="ListParagraph"/>
        <w:numPr>
          <w:ilvl w:val="2"/>
          <w:numId w:val="4"/>
        </w:numPr>
        <w:rPr>
          <w:rFonts w:cs="Times New Roman"/>
          <w:sz w:val="28"/>
          <w:szCs w:val="28"/>
        </w:rPr>
      </w:pPr>
      <w:r>
        <w:rPr>
          <w:rFonts w:cs="Times New Roman"/>
          <w:sz w:val="28"/>
          <w:szCs w:val="28"/>
        </w:rPr>
        <w:t xml:space="preserve"> </w:t>
      </w:r>
      <w:r w:rsidRPr="00CE5A5A">
        <w:rPr>
          <w:rFonts w:cs="Times New Roman"/>
          <w:sz w:val="28"/>
          <w:szCs w:val="28"/>
        </w:rPr>
        <w:t>Exploratory Data Analysis</w:t>
      </w:r>
      <w:r w:rsidR="0037064F">
        <w:rPr>
          <w:rFonts w:cs="Times New Roman"/>
          <w:sz w:val="28"/>
          <w:szCs w:val="28"/>
        </w:rPr>
        <w:t>…………………………………</w:t>
      </w:r>
      <w:r w:rsidR="00571C0B">
        <w:rPr>
          <w:rFonts w:cs="Times New Roman"/>
          <w:sz w:val="28"/>
          <w:szCs w:val="28"/>
        </w:rPr>
        <w:t>6</w:t>
      </w:r>
    </w:p>
    <w:p w14:paraId="17ECA693" w14:textId="28CE0DF9" w:rsidR="00C756E9" w:rsidRPr="00B622A1" w:rsidRDefault="00B622A1" w:rsidP="00B622A1">
      <w:pPr>
        <w:pStyle w:val="ListParagraph"/>
        <w:numPr>
          <w:ilvl w:val="2"/>
          <w:numId w:val="4"/>
        </w:numPr>
        <w:rPr>
          <w:rFonts w:cs="Times New Roman"/>
          <w:sz w:val="28"/>
          <w:szCs w:val="28"/>
        </w:rPr>
      </w:pPr>
      <w:r w:rsidRPr="00B622A1">
        <w:rPr>
          <w:rFonts w:cs="Times New Roman"/>
          <w:sz w:val="28"/>
          <w:szCs w:val="28"/>
        </w:rPr>
        <w:t xml:space="preserve"> </w:t>
      </w:r>
      <w:r w:rsidR="00C756E9" w:rsidRPr="00B622A1">
        <w:rPr>
          <w:rFonts w:cs="Times New Roman"/>
          <w:sz w:val="28"/>
          <w:szCs w:val="28"/>
        </w:rPr>
        <w:t>Missing Values analysis</w:t>
      </w:r>
      <w:r w:rsidR="0037064F">
        <w:rPr>
          <w:rFonts w:cs="Times New Roman"/>
          <w:sz w:val="28"/>
          <w:szCs w:val="28"/>
        </w:rPr>
        <w:t>……………………………………</w:t>
      </w:r>
      <w:r w:rsidR="00571C0B">
        <w:rPr>
          <w:rFonts w:cs="Times New Roman"/>
          <w:sz w:val="28"/>
          <w:szCs w:val="28"/>
        </w:rPr>
        <w:t>9</w:t>
      </w:r>
    </w:p>
    <w:p w14:paraId="75BA9611" w14:textId="5C0F04BB" w:rsidR="00C756E9" w:rsidRPr="00B622A1" w:rsidRDefault="00B622A1" w:rsidP="00B622A1">
      <w:pPr>
        <w:pStyle w:val="ListParagraph"/>
        <w:numPr>
          <w:ilvl w:val="2"/>
          <w:numId w:val="4"/>
        </w:numPr>
        <w:rPr>
          <w:rFonts w:cs="Times New Roman"/>
          <w:sz w:val="28"/>
          <w:szCs w:val="28"/>
        </w:rPr>
      </w:pPr>
      <w:r w:rsidRPr="00B622A1">
        <w:rPr>
          <w:rFonts w:cs="Times New Roman"/>
          <w:sz w:val="28"/>
          <w:szCs w:val="28"/>
        </w:rPr>
        <w:t xml:space="preserve"> </w:t>
      </w:r>
      <w:r w:rsidR="00C756E9" w:rsidRPr="00B622A1">
        <w:rPr>
          <w:rFonts w:cs="Times New Roman"/>
          <w:sz w:val="28"/>
          <w:szCs w:val="28"/>
        </w:rPr>
        <w:t>Outliers Analysis</w:t>
      </w:r>
      <w:r w:rsidR="0037064F">
        <w:rPr>
          <w:rFonts w:cs="Times New Roman"/>
          <w:sz w:val="28"/>
          <w:szCs w:val="28"/>
        </w:rPr>
        <w:t>…………………………………………</w:t>
      </w:r>
      <w:r w:rsidR="00571C0B">
        <w:rPr>
          <w:rFonts w:cs="Times New Roman"/>
          <w:sz w:val="28"/>
          <w:szCs w:val="28"/>
        </w:rPr>
        <w:t>...9</w:t>
      </w:r>
    </w:p>
    <w:p w14:paraId="3283D751" w14:textId="026D1FB0" w:rsidR="00C756E9" w:rsidRPr="00B622A1" w:rsidRDefault="00B622A1" w:rsidP="00B622A1">
      <w:pPr>
        <w:pStyle w:val="ListParagraph"/>
        <w:numPr>
          <w:ilvl w:val="2"/>
          <w:numId w:val="4"/>
        </w:numPr>
        <w:rPr>
          <w:rFonts w:cs="Times New Roman"/>
          <w:sz w:val="28"/>
          <w:szCs w:val="28"/>
        </w:rPr>
      </w:pPr>
      <w:r>
        <w:rPr>
          <w:rFonts w:cs="Times New Roman"/>
          <w:sz w:val="28"/>
          <w:szCs w:val="28"/>
        </w:rPr>
        <w:t xml:space="preserve"> </w:t>
      </w:r>
      <w:r w:rsidR="00C756E9" w:rsidRPr="00B622A1">
        <w:rPr>
          <w:rFonts w:cs="Times New Roman"/>
          <w:sz w:val="28"/>
          <w:szCs w:val="28"/>
        </w:rPr>
        <w:t>Feature Selection</w:t>
      </w:r>
      <w:r w:rsidR="0037064F">
        <w:rPr>
          <w:rFonts w:cs="Times New Roman"/>
          <w:sz w:val="28"/>
          <w:szCs w:val="28"/>
        </w:rPr>
        <w:t>…………………………………………</w:t>
      </w:r>
      <w:r w:rsidR="00571C0B">
        <w:rPr>
          <w:rFonts w:cs="Times New Roman"/>
          <w:sz w:val="28"/>
          <w:szCs w:val="28"/>
        </w:rPr>
        <w:t>..11</w:t>
      </w:r>
    </w:p>
    <w:p w14:paraId="299B76B0" w14:textId="061D278C" w:rsidR="00C756E9" w:rsidRPr="00B622A1" w:rsidRDefault="00B622A1" w:rsidP="00B622A1">
      <w:pPr>
        <w:ind w:left="1080"/>
        <w:rPr>
          <w:rFonts w:cs="Times New Roman"/>
          <w:sz w:val="28"/>
          <w:szCs w:val="28"/>
        </w:rPr>
      </w:pPr>
      <w:r>
        <w:rPr>
          <w:rFonts w:cs="Times New Roman"/>
          <w:sz w:val="28"/>
          <w:szCs w:val="28"/>
        </w:rPr>
        <w:t xml:space="preserve">2.1.5   </w:t>
      </w:r>
      <w:r w:rsidR="00C756E9" w:rsidRPr="00B622A1">
        <w:rPr>
          <w:rFonts w:cs="Times New Roman"/>
          <w:sz w:val="28"/>
          <w:szCs w:val="28"/>
        </w:rPr>
        <w:t>Feature Scaling</w:t>
      </w:r>
      <w:r w:rsidR="0037064F">
        <w:rPr>
          <w:rFonts w:cs="Times New Roman"/>
          <w:sz w:val="28"/>
          <w:szCs w:val="28"/>
        </w:rPr>
        <w:t>…………………………………………….</w:t>
      </w:r>
      <w:r w:rsidR="00571C0B">
        <w:rPr>
          <w:rFonts w:cs="Times New Roman"/>
          <w:sz w:val="28"/>
          <w:szCs w:val="28"/>
        </w:rPr>
        <w:t>13</w:t>
      </w:r>
    </w:p>
    <w:p w14:paraId="4273D814" w14:textId="28550DCB" w:rsidR="00187F90" w:rsidRPr="00CE5A5A" w:rsidRDefault="00C756E9" w:rsidP="00D26567">
      <w:pPr>
        <w:rPr>
          <w:rFonts w:cs="Times New Roman"/>
          <w:b/>
          <w:bCs/>
          <w:sz w:val="32"/>
          <w:szCs w:val="32"/>
        </w:rPr>
      </w:pPr>
      <w:r w:rsidRPr="00CE5A5A">
        <w:rPr>
          <w:rFonts w:cs="Times New Roman"/>
          <w:b/>
          <w:bCs/>
          <w:sz w:val="32"/>
          <w:szCs w:val="32"/>
        </w:rPr>
        <w:t xml:space="preserve">          </w:t>
      </w:r>
    </w:p>
    <w:p w14:paraId="4BC6ECD6" w14:textId="768ADA44" w:rsidR="00C756E9" w:rsidRPr="005B6125" w:rsidRDefault="00CE5A5A" w:rsidP="005B6125">
      <w:pPr>
        <w:pStyle w:val="ListParagraph"/>
        <w:numPr>
          <w:ilvl w:val="1"/>
          <w:numId w:val="4"/>
        </w:numPr>
        <w:rPr>
          <w:rFonts w:cs="Times New Roman"/>
          <w:sz w:val="28"/>
          <w:szCs w:val="28"/>
        </w:rPr>
      </w:pPr>
      <w:r>
        <w:rPr>
          <w:rFonts w:cs="Times New Roman"/>
          <w:sz w:val="28"/>
          <w:szCs w:val="28"/>
        </w:rPr>
        <w:t xml:space="preserve">   </w:t>
      </w:r>
      <w:r w:rsidR="00C756E9" w:rsidRPr="00CE5A5A">
        <w:rPr>
          <w:rFonts w:cs="Times New Roman"/>
          <w:sz w:val="28"/>
          <w:szCs w:val="28"/>
        </w:rPr>
        <w:t>Modelling</w:t>
      </w:r>
      <w:r w:rsidR="0037064F">
        <w:rPr>
          <w:rFonts w:cs="Times New Roman"/>
          <w:sz w:val="28"/>
          <w:szCs w:val="28"/>
        </w:rPr>
        <w:t>………………………………………………………</w:t>
      </w:r>
      <w:r w:rsidR="00571C0B">
        <w:rPr>
          <w:rFonts w:cs="Times New Roman"/>
          <w:sz w:val="28"/>
          <w:szCs w:val="28"/>
        </w:rPr>
        <w:t>..15</w:t>
      </w:r>
    </w:p>
    <w:p w14:paraId="6861D5D4" w14:textId="4E61BCF4" w:rsidR="007F438B" w:rsidRPr="00CE5A5A" w:rsidRDefault="007F438B" w:rsidP="007F438B">
      <w:pPr>
        <w:pStyle w:val="ListParagraph"/>
        <w:numPr>
          <w:ilvl w:val="2"/>
          <w:numId w:val="4"/>
        </w:numPr>
        <w:rPr>
          <w:rFonts w:cs="Times New Roman"/>
          <w:sz w:val="28"/>
          <w:szCs w:val="28"/>
        </w:rPr>
      </w:pPr>
      <w:r w:rsidRPr="00CE5A5A">
        <w:rPr>
          <w:rFonts w:cs="Times New Roman"/>
          <w:sz w:val="28"/>
          <w:szCs w:val="28"/>
        </w:rPr>
        <w:t>Decision Tree</w:t>
      </w:r>
      <w:r w:rsidR="0037064F">
        <w:rPr>
          <w:rFonts w:cs="Times New Roman"/>
          <w:sz w:val="28"/>
          <w:szCs w:val="28"/>
        </w:rPr>
        <w:t>……………………………………………….</w:t>
      </w:r>
      <w:r w:rsidR="00571C0B">
        <w:rPr>
          <w:rFonts w:cs="Times New Roman"/>
          <w:sz w:val="28"/>
          <w:szCs w:val="28"/>
        </w:rPr>
        <w:t>15</w:t>
      </w:r>
    </w:p>
    <w:p w14:paraId="1F770C12" w14:textId="13D50D71" w:rsidR="007F438B" w:rsidRPr="00CE5A5A" w:rsidRDefault="007F438B" w:rsidP="007F438B">
      <w:pPr>
        <w:pStyle w:val="ListParagraph"/>
        <w:numPr>
          <w:ilvl w:val="2"/>
          <w:numId w:val="4"/>
        </w:numPr>
        <w:rPr>
          <w:rFonts w:cs="Times New Roman"/>
          <w:sz w:val="28"/>
          <w:szCs w:val="28"/>
        </w:rPr>
      </w:pPr>
      <w:r w:rsidRPr="00CE5A5A">
        <w:rPr>
          <w:rFonts w:cs="Times New Roman"/>
          <w:sz w:val="28"/>
          <w:szCs w:val="28"/>
        </w:rPr>
        <w:t>Random Forest</w:t>
      </w:r>
      <w:r w:rsidR="0037064F">
        <w:rPr>
          <w:rFonts w:cs="Times New Roman"/>
          <w:sz w:val="28"/>
          <w:szCs w:val="28"/>
        </w:rPr>
        <w:t>……………………………………………</w:t>
      </w:r>
      <w:r w:rsidR="00571C0B">
        <w:rPr>
          <w:rFonts w:cs="Times New Roman"/>
          <w:sz w:val="28"/>
          <w:szCs w:val="28"/>
        </w:rPr>
        <w:t>...16</w:t>
      </w:r>
    </w:p>
    <w:p w14:paraId="3086F1AB" w14:textId="2782E46D" w:rsidR="007F438B" w:rsidRPr="00CE5A5A" w:rsidRDefault="007F438B" w:rsidP="007F438B">
      <w:pPr>
        <w:pStyle w:val="ListParagraph"/>
        <w:numPr>
          <w:ilvl w:val="2"/>
          <w:numId w:val="4"/>
        </w:numPr>
        <w:rPr>
          <w:rFonts w:cs="Times New Roman"/>
          <w:sz w:val="28"/>
          <w:szCs w:val="28"/>
        </w:rPr>
      </w:pPr>
      <w:r w:rsidRPr="00CE5A5A">
        <w:rPr>
          <w:rFonts w:cs="Times New Roman"/>
          <w:sz w:val="28"/>
          <w:szCs w:val="28"/>
        </w:rPr>
        <w:t>Linear Regression</w:t>
      </w:r>
      <w:r w:rsidR="0037064F">
        <w:rPr>
          <w:rFonts w:cs="Times New Roman"/>
          <w:sz w:val="28"/>
          <w:szCs w:val="28"/>
        </w:rPr>
        <w:t>…………………………………………</w:t>
      </w:r>
      <w:r w:rsidR="00571C0B">
        <w:rPr>
          <w:rFonts w:cs="Times New Roman"/>
          <w:sz w:val="28"/>
          <w:szCs w:val="28"/>
        </w:rPr>
        <w:t>..16</w:t>
      </w:r>
    </w:p>
    <w:p w14:paraId="5CE0E3AF" w14:textId="4BB6CAB6" w:rsidR="007F438B" w:rsidRDefault="007F438B" w:rsidP="007F438B">
      <w:pPr>
        <w:rPr>
          <w:rFonts w:cs="Times New Roman"/>
        </w:rPr>
      </w:pPr>
    </w:p>
    <w:p w14:paraId="45EDBCF2" w14:textId="0A8B2560" w:rsidR="00340655" w:rsidRPr="00CE5A5A" w:rsidRDefault="007F438B" w:rsidP="007F438B">
      <w:pPr>
        <w:pStyle w:val="ListParagraph"/>
        <w:numPr>
          <w:ilvl w:val="0"/>
          <w:numId w:val="4"/>
        </w:numPr>
        <w:rPr>
          <w:rFonts w:cs="Times New Roman"/>
          <w:sz w:val="32"/>
          <w:szCs w:val="32"/>
        </w:rPr>
      </w:pPr>
      <w:r w:rsidRPr="00CE5A5A">
        <w:rPr>
          <w:rFonts w:cs="Times New Roman"/>
          <w:b/>
          <w:bCs/>
          <w:sz w:val="32"/>
          <w:szCs w:val="32"/>
        </w:rPr>
        <w:t>Conclusion:</w:t>
      </w:r>
    </w:p>
    <w:p w14:paraId="1725936B" w14:textId="77777777" w:rsidR="00CE5A5A" w:rsidRPr="007F438B" w:rsidRDefault="00CE5A5A" w:rsidP="00CE5A5A">
      <w:pPr>
        <w:pStyle w:val="ListParagraph"/>
        <w:rPr>
          <w:rFonts w:cs="Times New Roman"/>
        </w:rPr>
      </w:pPr>
    </w:p>
    <w:p w14:paraId="4FCAC3BB" w14:textId="0AB1EE3B" w:rsidR="007F438B" w:rsidRPr="00CE5A5A" w:rsidRDefault="007F438B" w:rsidP="007F438B">
      <w:pPr>
        <w:pStyle w:val="ListParagraph"/>
        <w:numPr>
          <w:ilvl w:val="1"/>
          <w:numId w:val="4"/>
        </w:numPr>
        <w:rPr>
          <w:rFonts w:cs="Times New Roman"/>
          <w:sz w:val="28"/>
          <w:szCs w:val="28"/>
        </w:rPr>
      </w:pPr>
      <w:r w:rsidRPr="00CE5A5A">
        <w:rPr>
          <w:rFonts w:cs="Times New Roman"/>
          <w:sz w:val="28"/>
          <w:szCs w:val="28"/>
        </w:rPr>
        <w:t>Model Evaluation</w:t>
      </w:r>
      <w:r w:rsidR="0037064F">
        <w:rPr>
          <w:rFonts w:cs="Times New Roman"/>
          <w:sz w:val="28"/>
          <w:szCs w:val="28"/>
        </w:rPr>
        <w:t>…………………………………………………</w:t>
      </w:r>
      <w:r w:rsidR="00571C0B">
        <w:rPr>
          <w:rFonts w:cs="Times New Roman"/>
          <w:sz w:val="28"/>
          <w:szCs w:val="28"/>
        </w:rPr>
        <w:t>.17</w:t>
      </w:r>
    </w:p>
    <w:p w14:paraId="43D83761" w14:textId="6381F6C6" w:rsidR="007F438B" w:rsidRPr="00CE5A5A" w:rsidRDefault="007F438B" w:rsidP="007F438B">
      <w:pPr>
        <w:pStyle w:val="ListParagraph"/>
        <w:numPr>
          <w:ilvl w:val="2"/>
          <w:numId w:val="4"/>
        </w:numPr>
        <w:rPr>
          <w:rFonts w:cs="Times New Roman"/>
          <w:sz w:val="28"/>
          <w:szCs w:val="28"/>
        </w:rPr>
      </w:pPr>
      <w:r w:rsidRPr="00CE5A5A">
        <w:rPr>
          <w:rFonts w:cs="Times New Roman"/>
          <w:sz w:val="28"/>
          <w:szCs w:val="28"/>
        </w:rPr>
        <w:t>Mean Absolute Error  (MAE)</w:t>
      </w:r>
      <w:r w:rsidR="0037064F">
        <w:rPr>
          <w:rFonts w:cs="Times New Roman"/>
          <w:sz w:val="28"/>
          <w:szCs w:val="28"/>
        </w:rPr>
        <w:t>………………………………</w:t>
      </w:r>
      <w:r w:rsidR="00571C0B">
        <w:rPr>
          <w:rFonts w:cs="Times New Roman"/>
          <w:sz w:val="28"/>
          <w:szCs w:val="28"/>
        </w:rPr>
        <w:t>18</w:t>
      </w:r>
    </w:p>
    <w:p w14:paraId="6CC9E716" w14:textId="4255DA85" w:rsidR="007F438B" w:rsidRPr="00CE5A5A" w:rsidRDefault="007F438B" w:rsidP="007F438B">
      <w:pPr>
        <w:pStyle w:val="ListParagraph"/>
        <w:numPr>
          <w:ilvl w:val="2"/>
          <w:numId w:val="4"/>
        </w:numPr>
        <w:rPr>
          <w:rFonts w:cs="Times New Roman"/>
          <w:sz w:val="28"/>
          <w:szCs w:val="28"/>
        </w:rPr>
      </w:pPr>
      <w:r w:rsidRPr="00CE5A5A">
        <w:rPr>
          <w:rFonts w:cs="Times New Roman"/>
          <w:sz w:val="28"/>
          <w:szCs w:val="28"/>
        </w:rPr>
        <w:t>Mean Squared Error    (MSE)</w:t>
      </w:r>
      <w:r w:rsidR="0037064F">
        <w:rPr>
          <w:rFonts w:cs="Times New Roman"/>
          <w:sz w:val="28"/>
          <w:szCs w:val="28"/>
        </w:rPr>
        <w:t>………………………………</w:t>
      </w:r>
      <w:r w:rsidR="007F4118">
        <w:rPr>
          <w:rFonts w:cs="Times New Roman"/>
          <w:sz w:val="28"/>
          <w:szCs w:val="28"/>
        </w:rPr>
        <w:t>.</w:t>
      </w:r>
      <w:r w:rsidR="00571C0B">
        <w:rPr>
          <w:rFonts w:cs="Times New Roman"/>
          <w:sz w:val="28"/>
          <w:szCs w:val="28"/>
        </w:rPr>
        <w:t>19</w:t>
      </w:r>
    </w:p>
    <w:p w14:paraId="46731DAD" w14:textId="11122159" w:rsidR="007F438B" w:rsidRPr="00CE5A5A" w:rsidRDefault="007F438B" w:rsidP="007F438B">
      <w:pPr>
        <w:pStyle w:val="ListParagraph"/>
        <w:numPr>
          <w:ilvl w:val="1"/>
          <w:numId w:val="4"/>
        </w:numPr>
        <w:rPr>
          <w:rFonts w:cs="Times New Roman"/>
          <w:sz w:val="28"/>
          <w:szCs w:val="28"/>
        </w:rPr>
      </w:pPr>
      <w:r w:rsidRPr="00CE5A5A">
        <w:rPr>
          <w:rFonts w:cs="Times New Roman"/>
          <w:sz w:val="28"/>
          <w:szCs w:val="28"/>
        </w:rPr>
        <w:t>Model Selection</w:t>
      </w:r>
      <w:r w:rsidR="0037064F">
        <w:rPr>
          <w:rFonts w:cs="Times New Roman"/>
          <w:sz w:val="28"/>
          <w:szCs w:val="28"/>
        </w:rPr>
        <w:t>…………………………………………………….</w:t>
      </w:r>
      <w:r w:rsidR="00571C0B">
        <w:rPr>
          <w:rFonts w:cs="Times New Roman"/>
          <w:sz w:val="28"/>
          <w:szCs w:val="28"/>
        </w:rPr>
        <w:t>20</w:t>
      </w:r>
    </w:p>
    <w:p w14:paraId="679617C0" w14:textId="062FCD5F" w:rsidR="007F438B" w:rsidRDefault="007F438B" w:rsidP="007F438B">
      <w:pPr>
        <w:rPr>
          <w:rFonts w:cs="Times New Roman"/>
        </w:rPr>
      </w:pPr>
    </w:p>
    <w:p w14:paraId="72E673B3" w14:textId="030678A6" w:rsidR="007F438B" w:rsidRPr="00CE5A5A" w:rsidRDefault="007F438B" w:rsidP="007F438B">
      <w:pPr>
        <w:rPr>
          <w:rFonts w:cs="Times New Roman"/>
          <w:sz w:val="28"/>
          <w:szCs w:val="28"/>
        </w:rPr>
      </w:pPr>
      <w:r w:rsidRPr="00CE5A5A">
        <w:rPr>
          <w:rFonts w:cs="Times New Roman"/>
          <w:sz w:val="28"/>
          <w:szCs w:val="28"/>
        </w:rPr>
        <w:t xml:space="preserve">    </w:t>
      </w:r>
      <w:r w:rsidRPr="00CE5A5A">
        <w:rPr>
          <w:rFonts w:cs="Times New Roman"/>
          <w:b/>
          <w:bCs/>
          <w:sz w:val="28"/>
          <w:szCs w:val="28"/>
        </w:rPr>
        <w:t xml:space="preserve"> </w:t>
      </w:r>
    </w:p>
    <w:p w14:paraId="36734649" w14:textId="38DDCCE4" w:rsidR="00CE5A5A" w:rsidRPr="00CE5A5A" w:rsidRDefault="007F438B" w:rsidP="007F438B">
      <w:pPr>
        <w:rPr>
          <w:rFonts w:cs="Times New Roman"/>
          <w:sz w:val="28"/>
          <w:szCs w:val="28"/>
        </w:rPr>
      </w:pPr>
      <w:r w:rsidRPr="00CE5A5A">
        <w:rPr>
          <w:rFonts w:cs="Times New Roman"/>
          <w:sz w:val="28"/>
          <w:szCs w:val="28"/>
        </w:rPr>
        <w:t xml:space="preserve">  </w:t>
      </w:r>
      <w:r w:rsidR="00344DCC">
        <w:rPr>
          <w:rFonts w:cs="Times New Roman"/>
          <w:sz w:val="28"/>
          <w:szCs w:val="28"/>
        </w:rPr>
        <w:t xml:space="preserve">    </w:t>
      </w:r>
      <w:r w:rsidRPr="00CE5A5A">
        <w:rPr>
          <w:rFonts w:cs="Times New Roman"/>
          <w:sz w:val="28"/>
          <w:szCs w:val="28"/>
        </w:rPr>
        <w:t xml:space="preserve"> </w:t>
      </w:r>
      <w:r w:rsidRPr="00CE5A5A">
        <w:rPr>
          <w:rFonts w:cs="Times New Roman"/>
          <w:b/>
          <w:bCs/>
          <w:sz w:val="28"/>
          <w:szCs w:val="28"/>
        </w:rPr>
        <w:t xml:space="preserve">Appendix </w:t>
      </w:r>
      <w:r w:rsidR="00344DCC">
        <w:rPr>
          <w:rFonts w:cs="Times New Roman"/>
          <w:b/>
          <w:bCs/>
          <w:sz w:val="28"/>
          <w:szCs w:val="28"/>
        </w:rPr>
        <w:t>A</w:t>
      </w:r>
      <w:r w:rsidRPr="00CE5A5A">
        <w:rPr>
          <w:rFonts w:cs="Times New Roman"/>
          <w:b/>
          <w:bCs/>
          <w:sz w:val="28"/>
          <w:szCs w:val="28"/>
        </w:rPr>
        <w:t xml:space="preserve">    -   </w:t>
      </w:r>
      <w:r w:rsidR="00CE5A5A" w:rsidRPr="00CE5A5A">
        <w:rPr>
          <w:rFonts w:cs="Times New Roman"/>
          <w:sz w:val="28"/>
          <w:szCs w:val="28"/>
        </w:rPr>
        <w:t xml:space="preserve">Python </w:t>
      </w:r>
      <w:r w:rsidRPr="00CE5A5A">
        <w:rPr>
          <w:rFonts w:cs="Times New Roman"/>
          <w:sz w:val="28"/>
          <w:szCs w:val="28"/>
        </w:rPr>
        <w:t>Code</w:t>
      </w:r>
      <w:r w:rsidR="0037064F">
        <w:rPr>
          <w:rFonts w:cs="Times New Roman"/>
          <w:sz w:val="28"/>
          <w:szCs w:val="28"/>
        </w:rPr>
        <w:t>…………………………………………..</w:t>
      </w:r>
      <w:r w:rsidR="00571C0B">
        <w:rPr>
          <w:rFonts w:cs="Times New Roman"/>
          <w:sz w:val="28"/>
          <w:szCs w:val="28"/>
        </w:rPr>
        <w:t>20</w:t>
      </w:r>
    </w:p>
    <w:p w14:paraId="477D6246" w14:textId="77777777" w:rsidR="00CE5A5A" w:rsidRPr="00CE5A5A" w:rsidRDefault="00CE5A5A" w:rsidP="007F438B">
      <w:pPr>
        <w:rPr>
          <w:rFonts w:cs="Times New Roman"/>
          <w:sz w:val="28"/>
          <w:szCs w:val="28"/>
        </w:rPr>
      </w:pPr>
      <w:r w:rsidRPr="00CE5A5A">
        <w:rPr>
          <w:rFonts w:cs="Times New Roman"/>
          <w:sz w:val="28"/>
          <w:szCs w:val="28"/>
        </w:rPr>
        <w:t xml:space="preserve">                      </w:t>
      </w:r>
    </w:p>
    <w:p w14:paraId="3A6A3430" w14:textId="77777777" w:rsidR="00CE5A5A" w:rsidRDefault="00CE5A5A" w:rsidP="007F438B">
      <w:pPr>
        <w:rPr>
          <w:rFonts w:cs="Times New Roman"/>
        </w:rPr>
      </w:pPr>
    </w:p>
    <w:p w14:paraId="7B0D9C61" w14:textId="77777777" w:rsidR="00CE5A5A" w:rsidRDefault="00CE5A5A" w:rsidP="007F438B">
      <w:pPr>
        <w:rPr>
          <w:rFonts w:cs="Times New Roman"/>
        </w:rPr>
      </w:pPr>
    </w:p>
    <w:p w14:paraId="159E20D7" w14:textId="77777777" w:rsidR="00CE5A5A" w:rsidRDefault="00CE5A5A" w:rsidP="007F438B">
      <w:pPr>
        <w:rPr>
          <w:rFonts w:cs="Times New Roman"/>
        </w:rPr>
      </w:pPr>
    </w:p>
    <w:p w14:paraId="3BD5C809" w14:textId="77777777" w:rsidR="00CE5A5A" w:rsidRDefault="00CE5A5A" w:rsidP="007F438B">
      <w:pPr>
        <w:rPr>
          <w:rFonts w:cs="Times New Roman"/>
        </w:rPr>
      </w:pPr>
    </w:p>
    <w:p w14:paraId="45B335C5" w14:textId="3D53BD89" w:rsidR="007F438B" w:rsidRPr="00CE5A5A" w:rsidRDefault="00CE5A5A" w:rsidP="00571C0B">
      <w:pPr>
        <w:rPr>
          <w:rFonts w:cs="Times New Roman"/>
          <w:sz w:val="28"/>
          <w:szCs w:val="28"/>
        </w:rPr>
      </w:pPr>
      <w:r>
        <w:rPr>
          <w:rFonts w:cs="Times New Roman"/>
        </w:rPr>
        <w:t xml:space="preserve"> </w:t>
      </w:r>
      <w:r w:rsidRPr="00CE5A5A">
        <w:rPr>
          <w:rFonts w:cs="Times New Roman"/>
          <w:sz w:val="28"/>
          <w:szCs w:val="28"/>
        </w:rPr>
        <w:t xml:space="preserve">       </w:t>
      </w:r>
      <w:r w:rsidRPr="00CE5A5A">
        <w:rPr>
          <w:rFonts w:cs="Times New Roman"/>
          <w:b/>
          <w:bCs/>
          <w:sz w:val="28"/>
          <w:szCs w:val="28"/>
        </w:rPr>
        <w:t>References</w:t>
      </w:r>
      <w:r w:rsidR="0037064F">
        <w:rPr>
          <w:rFonts w:cs="Times New Roman"/>
          <w:b/>
          <w:bCs/>
          <w:sz w:val="28"/>
          <w:szCs w:val="28"/>
        </w:rPr>
        <w:t>……………………………………………………………</w:t>
      </w:r>
      <w:r w:rsidR="007F4118">
        <w:rPr>
          <w:rFonts w:cs="Times New Roman"/>
          <w:b/>
          <w:bCs/>
          <w:sz w:val="28"/>
          <w:szCs w:val="28"/>
        </w:rPr>
        <w:t>….</w:t>
      </w:r>
      <w:r w:rsidR="007F438B" w:rsidRPr="00CE5A5A">
        <w:rPr>
          <w:rFonts w:cs="Times New Roman"/>
          <w:sz w:val="28"/>
          <w:szCs w:val="28"/>
        </w:rPr>
        <w:t xml:space="preserve"> </w:t>
      </w:r>
      <w:r w:rsidR="00571C0B">
        <w:rPr>
          <w:rFonts w:cs="Times New Roman"/>
          <w:sz w:val="28"/>
          <w:szCs w:val="28"/>
        </w:rPr>
        <w:t>23</w:t>
      </w:r>
    </w:p>
    <w:p w14:paraId="754B2837" w14:textId="5F52B300" w:rsidR="00340655" w:rsidRDefault="00340655" w:rsidP="00340655"/>
    <w:p w14:paraId="02A9EBEF" w14:textId="4BCCD6A3" w:rsidR="00340655" w:rsidRDefault="00340655" w:rsidP="00340655"/>
    <w:p w14:paraId="2D4A5A23" w14:textId="1870AAA3" w:rsidR="00340655" w:rsidRDefault="00340655" w:rsidP="00340655"/>
    <w:p w14:paraId="2CC8D949" w14:textId="304484D6" w:rsidR="00340655" w:rsidRPr="00E13BA9" w:rsidRDefault="00340655" w:rsidP="00340655">
      <w:pPr>
        <w:rPr>
          <w:sz w:val="14"/>
          <w:szCs w:val="14"/>
        </w:rPr>
      </w:pPr>
    </w:p>
    <w:p w14:paraId="010A8860" w14:textId="4F4D37FA" w:rsidR="00340655" w:rsidRPr="00E13BA9" w:rsidRDefault="00CE5A5A" w:rsidP="00CE5A5A">
      <w:pPr>
        <w:pStyle w:val="Heading1"/>
        <w:rPr>
          <w:sz w:val="36"/>
          <w:szCs w:val="36"/>
        </w:rPr>
      </w:pPr>
      <w:r w:rsidRPr="00E13BA9">
        <w:rPr>
          <w:sz w:val="36"/>
          <w:szCs w:val="36"/>
        </w:rPr>
        <w:lastRenderedPageBreak/>
        <w:t>Chapter-1</w:t>
      </w:r>
    </w:p>
    <w:p w14:paraId="0957EF12" w14:textId="606955FF" w:rsidR="00340655" w:rsidRDefault="00340655" w:rsidP="00340655"/>
    <w:p w14:paraId="44151238" w14:textId="7768CE79" w:rsidR="00CE5A5A" w:rsidRDefault="00CE5A5A" w:rsidP="00340655"/>
    <w:p w14:paraId="0AC5F9E3" w14:textId="0D6F04A8" w:rsidR="00CE5A5A" w:rsidRPr="00CE5A5A" w:rsidRDefault="00CE5A5A" w:rsidP="00CE5A5A">
      <w:pPr>
        <w:pStyle w:val="Heading2"/>
        <w:jc w:val="center"/>
        <w:rPr>
          <w:b/>
          <w:bCs/>
          <w:sz w:val="48"/>
          <w:szCs w:val="48"/>
          <w:u w:val="single"/>
        </w:rPr>
      </w:pPr>
      <w:r w:rsidRPr="00CE5A5A">
        <w:rPr>
          <w:b/>
          <w:bCs/>
          <w:sz w:val="48"/>
          <w:szCs w:val="48"/>
          <w:u w:val="single"/>
        </w:rPr>
        <w:t>INTRODUCTION</w:t>
      </w:r>
    </w:p>
    <w:p w14:paraId="771250FB" w14:textId="77777777" w:rsidR="00CE5A5A" w:rsidRPr="00CE5A5A" w:rsidRDefault="00CE5A5A" w:rsidP="00CE5A5A"/>
    <w:p w14:paraId="4A9C17D2" w14:textId="614AA885" w:rsidR="00340655" w:rsidRDefault="00340655" w:rsidP="00340655"/>
    <w:p w14:paraId="082FD494" w14:textId="14B9B6FB" w:rsidR="00340655" w:rsidRDefault="00340655" w:rsidP="00340655"/>
    <w:p w14:paraId="33AD7029" w14:textId="26A0F402" w:rsidR="00CE5A5A" w:rsidRPr="00CE5A5A" w:rsidRDefault="00CE5A5A" w:rsidP="00340655">
      <w:pPr>
        <w:rPr>
          <w:rFonts w:cs="Times New Roman"/>
          <w:sz w:val="32"/>
          <w:szCs w:val="32"/>
        </w:rPr>
      </w:pPr>
      <w:r w:rsidRPr="00CE5A5A">
        <w:rPr>
          <w:rFonts w:cs="Times New Roman"/>
          <w:b/>
          <w:bCs/>
          <w:sz w:val="32"/>
          <w:szCs w:val="32"/>
        </w:rPr>
        <w:t>1.1 Problem Statement</w:t>
      </w:r>
      <w:r w:rsidRPr="00CE5A5A">
        <w:rPr>
          <w:rFonts w:cs="Times New Roman"/>
          <w:sz w:val="32"/>
          <w:szCs w:val="32"/>
        </w:rPr>
        <w:t xml:space="preserve"> </w:t>
      </w:r>
    </w:p>
    <w:p w14:paraId="1FD76892" w14:textId="2196B86B" w:rsidR="00340655" w:rsidRPr="002642A1" w:rsidRDefault="00340655" w:rsidP="00340655"/>
    <w:p w14:paraId="2E2DAE46" w14:textId="3724CBAD" w:rsidR="002642A1" w:rsidRPr="002642A1" w:rsidRDefault="002642A1" w:rsidP="00340655">
      <w:r w:rsidRPr="002642A1">
        <w:t>A Bike rental company has collected bike rental data on daily basis. The aim of this case is to predict the bike rental count every day based on environmental and seasonal settings.</w:t>
      </w:r>
    </w:p>
    <w:p w14:paraId="21DA312E" w14:textId="4A9D72D3" w:rsidR="00340655" w:rsidRDefault="00340655" w:rsidP="00340655"/>
    <w:p w14:paraId="154ADC93" w14:textId="73FCB7A9" w:rsidR="00340655" w:rsidRDefault="00340655" w:rsidP="00340655"/>
    <w:p w14:paraId="411EBA71" w14:textId="52E35831" w:rsidR="00340655" w:rsidRPr="002642A1" w:rsidRDefault="00340655" w:rsidP="00340655">
      <w:pPr>
        <w:rPr>
          <w:rFonts w:cs="Times New Roman"/>
          <w:b/>
          <w:bCs/>
        </w:rPr>
      </w:pPr>
    </w:p>
    <w:p w14:paraId="76BB3327" w14:textId="49A72A71" w:rsidR="00340655" w:rsidRDefault="002642A1" w:rsidP="00340655">
      <w:pPr>
        <w:rPr>
          <w:rFonts w:cs="Times New Roman"/>
          <w:b/>
          <w:bCs/>
          <w:sz w:val="32"/>
          <w:szCs w:val="32"/>
        </w:rPr>
      </w:pPr>
      <w:r w:rsidRPr="002642A1">
        <w:rPr>
          <w:rFonts w:cs="Times New Roman"/>
          <w:b/>
          <w:bCs/>
          <w:sz w:val="32"/>
          <w:szCs w:val="32"/>
        </w:rPr>
        <w:t>1.2 Data</w:t>
      </w:r>
    </w:p>
    <w:p w14:paraId="2D13FD08" w14:textId="72DED66C" w:rsidR="002642A1" w:rsidRDefault="002642A1" w:rsidP="00340655">
      <w:pPr>
        <w:rPr>
          <w:rFonts w:cs="Times New Roman"/>
          <w:b/>
          <w:bCs/>
          <w:sz w:val="32"/>
          <w:szCs w:val="32"/>
        </w:rPr>
      </w:pPr>
    </w:p>
    <w:p w14:paraId="69D4E81D" w14:textId="399B1DE3" w:rsidR="002642A1" w:rsidRDefault="002642A1" w:rsidP="00340655">
      <w:pPr>
        <w:rPr>
          <w:rFonts w:cs="Times New Roman"/>
        </w:rPr>
      </w:pPr>
      <w:r>
        <w:rPr>
          <w:rFonts w:cs="Times New Roman"/>
        </w:rPr>
        <w:t xml:space="preserve">The task is to develop a regression model that will predict the count of bike rentals every day based on the environment </w:t>
      </w:r>
      <w:r w:rsidR="0097253D">
        <w:rPr>
          <w:rFonts w:cs="Times New Roman"/>
        </w:rPr>
        <w:t>and weather. Here’s the data set.</w:t>
      </w:r>
    </w:p>
    <w:p w14:paraId="0ED65852" w14:textId="77777777" w:rsidR="0097253D" w:rsidRDefault="0097253D" w:rsidP="00340655">
      <w:pPr>
        <w:rPr>
          <w:rFonts w:cs="Times New Roman"/>
        </w:rPr>
      </w:pPr>
    </w:p>
    <w:p w14:paraId="3DA86CDE" w14:textId="016562CF" w:rsidR="0097253D" w:rsidRDefault="0097253D" w:rsidP="00340655">
      <w:pPr>
        <w:rPr>
          <w:rFonts w:cs="Times New Roman"/>
        </w:rPr>
      </w:pPr>
    </w:p>
    <w:p w14:paraId="298C50BB" w14:textId="396A8AD4" w:rsidR="0097253D" w:rsidRPr="002642A1" w:rsidRDefault="0097253D" w:rsidP="00340655">
      <w:pPr>
        <w:rPr>
          <w:rFonts w:cs="Times New Roman"/>
        </w:rPr>
      </w:pPr>
      <w:r>
        <w:rPr>
          <w:noProof/>
        </w:rPr>
        <w:drawing>
          <wp:inline distT="0" distB="0" distL="0" distR="0" wp14:anchorId="475CBC49" wp14:editId="64F723EB">
            <wp:extent cx="6565387" cy="1962667"/>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4446" cy="2049079"/>
                    </a:xfrm>
                    <a:prstGeom prst="rect">
                      <a:avLst/>
                    </a:prstGeom>
                  </pic:spPr>
                </pic:pic>
              </a:graphicData>
            </a:graphic>
          </wp:inline>
        </w:drawing>
      </w:r>
    </w:p>
    <w:p w14:paraId="36D0DAD4" w14:textId="0567D56E" w:rsidR="00340655" w:rsidRDefault="00340655" w:rsidP="00340655"/>
    <w:p w14:paraId="7B738B57" w14:textId="1AB57328" w:rsidR="00340655" w:rsidRDefault="00340655" w:rsidP="00340655"/>
    <w:p w14:paraId="3E0F8466" w14:textId="7456FFBD" w:rsidR="00340655" w:rsidRDefault="00340655" w:rsidP="00340655"/>
    <w:p w14:paraId="489DE8D3" w14:textId="6CF9C788" w:rsidR="00340655" w:rsidRPr="0097253D" w:rsidRDefault="00340655" w:rsidP="00340655">
      <w:pPr>
        <w:rPr>
          <w:rFonts w:cs="Times New Roman"/>
        </w:rPr>
      </w:pPr>
    </w:p>
    <w:p w14:paraId="4568A74A" w14:textId="5AB241C0" w:rsidR="00340655" w:rsidRPr="0097253D" w:rsidRDefault="0097253D" w:rsidP="00340655">
      <w:pPr>
        <w:rPr>
          <w:rFonts w:cs="Times New Roman"/>
        </w:rPr>
      </w:pPr>
      <w:r w:rsidRPr="0097253D">
        <w:rPr>
          <w:rFonts w:cs="Times New Roman"/>
        </w:rPr>
        <w:t>The details of the data attributes are:</w:t>
      </w:r>
    </w:p>
    <w:p w14:paraId="03914356" w14:textId="76D0F2E3" w:rsidR="0097253D" w:rsidRPr="0097253D" w:rsidRDefault="0097253D" w:rsidP="00340655">
      <w:pPr>
        <w:rPr>
          <w:rFonts w:cs="Times New Roman"/>
        </w:rPr>
      </w:pPr>
    </w:p>
    <w:p w14:paraId="4902D498" w14:textId="366DFD23" w:rsidR="0097253D" w:rsidRPr="0097253D" w:rsidRDefault="0097253D" w:rsidP="00340655">
      <w:pPr>
        <w:rPr>
          <w:rFonts w:cs="Times New Roman"/>
        </w:rPr>
      </w:pPr>
      <w:r w:rsidRPr="00E13BA9">
        <w:rPr>
          <w:rFonts w:cs="Times New Roman"/>
          <w:b/>
          <w:bCs/>
        </w:rPr>
        <w:t>Instant</w:t>
      </w:r>
      <w:r w:rsidRPr="0097253D">
        <w:rPr>
          <w:rFonts w:cs="Times New Roman"/>
        </w:rPr>
        <w:t xml:space="preserve">  </w:t>
      </w:r>
      <w:r>
        <w:rPr>
          <w:rFonts w:cs="Times New Roman"/>
        </w:rPr>
        <w:t xml:space="preserve">   </w:t>
      </w:r>
      <w:r w:rsidRPr="0097253D">
        <w:rPr>
          <w:rFonts w:cs="Times New Roman"/>
        </w:rPr>
        <w:t xml:space="preserve">-  </w:t>
      </w:r>
      <w:r>
        <w:rPr>
          <w:rFonts w:cs="Times New Roman"/>
        </w:rPr>
        <w:t xml:space="preserve"> </w:t>
      </w:r>
      <w:r w:rsidRPr="0097253D">
        <w:rPr>
          <w:rFonts w:cs="Times New Roman"/>
        </w:rPr>
        <w:t>Record index</w:t>
      </w:r>
    </w:p>
    <w:p w14:paraId="2EDEFC41" w14:textId="097F2DF1" w:rsidR="0097253D" w:rsidRPr="0097253D" w:rsidRDefault="0097253D" w:rsidP="00340655">
      <w:pPr>
        <w:rPr>
          <w:rFonts w:cs="Times New Roman"/>
        </w:rPr>
      </w:pPr>
      <w:r w:rsidRPr="00E13BA9">
        <w:rPr>
          <w:rFonts w:cs="Times New Roman"/>
          <w:b/>
          <w:bCs/>
        </w:rPr>
        <w:t xml:space="preserve">Dteday </w:t>
      </w:r>
      <w:r>
        <w:rPr>
          <w:rFonts w:cs="Times New Roman"/>
        </w:rPr>
        <w:t xml:space="preserve">    -</w:t>
      </w:r>
      <w:r w:rsidRPr="0097253D">
        <w:rPr>
          <w:rFonts w:cs="Times New Roman"/>
        </w:rPr>
        <w:t xml:space="preserve"> </w:t>
      </w:r>
      <w:r>
        <w:rPr>
          <w:rFonts w:cs="Times New Roman"/>
        </w:rPr>
        <w:t xml:space="preserve">  </w:t>
      </w:r>
      <w:r w:rsidRPr="0097253D">
        <w:rPr>
          <w:rFonts w:cs="Times New Roman"/>
        </w:rPr>
        <w:t xml:space="preserve">Date </w:t>
      </w:r>
    </w:p>
    <w:p w14:paraId="3A56536C" w14:textId="2730782D" w:rsidR="0097253D" w:rsidRPr="00E13BA9" w:rsidRDefault="0097253D" w:rsidP="00340655">
      <w:pPr>
        <w:rPr>
          <w:rFonts w:cs="Times New Roman"/>
          <w:b/>
          <w:bCs/>
        </w:rPr>
      </w:pPr>
      <w:r w:rsidRPr="00E13BA9">
        <w:rPr>
          <w:rFonts w:cs="Times New Roman"/>
          <w:b/>
          <w:bCs/>
        </w:rPr>
        <w:t xml:space="preserve">Season  </w:t>
      </w:r>
      <w:r>
        <w:rPr>
          <w:rFonts w:cs="Times New Roman"/>
        </w:rPr>
        <w:t xml:space="preserve">   -   </w:t>
      </w:r>
      <w:r w:rsidRPr="0097253D">
        <w:rPr>
          <w:rFonts w:cs="Times New Roman"/>
        </w:rPr>
        <w:t xml:space="preserve">Season (1:springer, 2:summer, 3:fall, 4:winter) </w:t>
      </w:r>
    </w:p>
    <w:p w14:paraId="38622D33" w14:textId="74D84087" w:rsidR="0097253D" w:rsidRPr="00E13BA9" w:rsidRDefault="0097253D" w:rsidP="00340655">
      <w:pPr>
        <w:rPr>
          <w:rFonts w:cs="Times New Roman"/>
          <w:b/>
          <w:bCs/>
        </w:rPr>
      </w:pPr>
      <w:r w:rsidRPr="00E13BA9">
        <w:rPr>
          <w:rFonts w:cs="Times New Roman"/>
          <w:b/>
          <w:bCs/>
        </w:rPr>
        <w:t xml:space="preserve">Yr </w:t>
      </w:r>
      <w:r>
        <w:rPr>
          <w:rFonts w:cs="Times New Roman"/>
        </w:rPr>
        <w:t xml:space="preserve">           -</w:t>
      </w:r>
      <w:r w:rsidRPr="0097253D">
        <w:rPr>
          <w:rFonts w:cs="Times New Roman"/>
        </w:rPr>
        <w:t xml:space="preserve"> </w:t>
      </w:r>
      <w:r>
        <w:rPr>
          <w:rFonts w:cs="Times New Roman"/>
        </w:rPr>
        <w:t xml:space="preserve">  </w:t>
      </w:r>
      <w:r w:rsidRPr="0097253D">
        <w:rPr>
          <w:rFonts w:cs="Times New Roman"/>
        </w:rPr>
        <w:t xml:space="preserve">Year (0: 2011, 1:2012) </w:t>
      </w:r>
    </w:p>
    <w:p w14:paraId="4C6FE6C6" w14:textId="030513E1" w:rsidR="0097253D" w:rsidRPr="00E13BA9" w:rsidRDefault="0097253D" w:rsidP="00340655">
      <w:pPr>
        <w:rPr>
          <w:rFonts w:cs="Times New Roman"/>
          <w:b/>
          <w:bCs/>
        </w:rPr>
      </w:pPr>
      <w:r w:rsidRPr="00E13BA9">
        <w:rPr>
          <w:rFonts w:cs="Times New Roman"/>
          <w:b/>
          <w:bCs/>
        </w:rPr>
        <w:t>Mnth</w:t>
      </w:r>
      <w:r>
        <w:rPr>
          <w:rFonts w:cs="Times New Roman"/>
        </w:rPr>
        <w:t xml:space="preserve">        -   </w:t>
      </w:r>
      <w:r w:rsidRPr="0097253D">
        <w:rPr>
          <w:rFonts w:cs="Times New Roman"/>
        </w:rPr>
        <w:t xml:space="preserve">Month (1 to 12) </w:t>
      </w:r>
    </w:p>
    <w:p w14:paraId="0329C812" w14:textId="45C3C90F" w:rsidR="0097253D" w:rsidRPr="0097253D" w:rsidRDefault="0097253D" w:rsidP="00340655">
      <w:pPr>
        <w:rPr>
          <w:rFonts w:cs="Times New Roman"/>
        </w:rPr>
      </w:pPr>
      <w:r w:rsidRPr="00E13BA9">
        <w:rPr>
          <w:rFonts w:cs="Times New Roman"/>
          <w:b/>
          <w:bCs/>
        </w:rPr>
        <w:t xml:space="preserve">Hr     </w:t>
      </w:r>
      <w:r>
        <w:rPr>
          <w:rFonts w:cs="Times New Roman"/>
        </w:rPr>
        <w:t xml:space="preserve">       -</w:t>
      </w:r>
      <w:r w:rsidRPr="0097253D">
        <w:rPr>
          <w:rFonts w:cs="Times New Roman"/>
        </w:rPr>
        <w:t xml:space="preserve"> </w:t>
      </w:r>
      <w:r>
        <w:rPr>
          <w:rFonts w:cs="Times New Roman"/>
        </w:rPr>
        <w:t xml:space="preserve">   </w:t>
      </w:r>
      <w:r w:rsidRPr="0097253D">
        <w:rPr>
          <w:rFonts w:cs="Times New Roman"/>
        </w:rPr>
        <w:t xml:space="preserve">Hour (0 to 23) </w:t>
      </w:r>
    </w:p>
    <w:p w14:paraId="462576C8" w14:textId="16E40C97" w:rsidR="0097253D" w:rsidRPr="0097253D" w:rsidRDefault="0097253D" w:rsidP="00340655">
      <w:pPr>
        <w:rPr>
          <w:rFonts w:cs="Times New Roman"/>
        </w:rPr>
      </w:pPr>
      <w:r w:rsidRPr="00E13BA9">
        <w:rPr>
          <w:rFonts w:cs="Times New Roman"/>
          <w:b/>
          <w:bCs/>
        </w:rPr>
        <w:t>Holiday</w:t>
      </w:r>
      <w:r>
        <w:rPr>
          <w:rFonts w:cs="Times New Roman"/>
        </w:rPr>
        <w:t xml:space="preserve">    -   </w:t>
      </w:r>
      <w:r w:rsidRPr="0097253D">
        <w:rPr>
          <w:rFonts w:cs="Times New Roman"/>
        </w:rPr>
        <w:t>weather day is holiday or not (extracted fromHoliday Schedule)</w:t>
      </w:r>
    </w:p>
    <w:p w14:paraId="1A5C0A12" w14:textId="7C63ACAB" w:rsidR="0097253D" w:rsidRPr="0097253D" w:rsidRDefault="0097253D" w:rsidP="00340655">
      <w:pPr>
        <w:rPr>
          <w:rFonts w:cs="Times New Roman"/>
        </w:rPr>
      </w:pPr>
      <w:r w:rsidRPr="00E13BA9">
        <w:rPr>
          <w:rFonts w:cs="Times New Roman"/>
          <w:b/>
          <w:bCs/>
        </w:rPr>
        <w:t>weekday</w:t>
      </w:r>
      <w:r w:rsidRPr="0097253D">
        <w:rPr>
          <w:rFonts w:cs="Times New Roman"/>
        </w:rPr>
        <w:t xml:space="preserve"> </w:t>
      </w:r>
      <w:r>
        <w:rPr>
          <w:rFonts w:cs="Times New Roman"/>
        </w:rPr>
        <w:t xml:space="preserve">  -   </w:t>
      </w:r>
      <w:r w:rsidRPr="0097253D">
        <w:rPr>
          <w:rFonts w:cs="Times New Roman"/>
        </w:rPr>
        <w:t xml:space="preserve">Day of the week </w:t>
      </w:r>
    </w:p>
    <w:p w14:paraId="334FDE92" w14:textId="77ED4687" w:rsidR="0097253D" w:rsidRPr="0097253D" w:rsidRDefault="0097253D" w:rsidP="00340655">
      <w:pPr>
        <w:rPr>
          <w:rFonts w:cs="Times New Roman"/>
        </w:rPr>
      </w:pPr>
      <w:r w:rsidRPr="00E13BA9">
        <w:rPr>
          <w:rFonts w:cs="Times New Roman"/>
          <w:b/>
          <w:bCs/>
        </w:rPr>
        <w:t>workingday</w:t>
      </w:r>
      <w:r>
        <w:rPr>
          <w:rFonts w:cs="Times New Roman"/>
        </w:rPr>
        <w:t xml:space="preserve"> -</w:t>
      </w:r>
      <w:r w:rsidRPr="0097253D">
        <w:rPr>
          <w:rFonts w:cs="Times New Roman"/>
        </w:rPr>
        <w:t xml:space="preserve"> If day is neither weekend nor holiday is 1, otherwise is 0.</w:t>
      </w:r>
    </w:p>
    <w:p w14:paraId="0E899F1F" w14:textId="77777777" w:rsidR="0097253D" w:rsidRDefault="0097253D" w:rsidP="00340655"/>
    <w:p w14:paraId="275905F5" w14:textId="77777777" w:rsidR="0097253D" w:rsidRPr="00E13BA9" w:rsidRDefault="0097253D" w:rsidP="00340655">
      <w:pPr>
        <w:rPr>
          <w:b/>
          <w:bCs/>
        </w:rPr>
      </w:pPr>
    </w:p>
    <w:p w14:paraId="52F9DB62" w14:textId="574EA29C" w:rsidR="0097253D" w:rsidRPr="00E13BA9" w:rsidRDefault="00E13BA9" w:rsidP="00340655">
      <w:pPr>
        <w:rPr>
          <w:rFonts w:cs="Times New Roman"/>
        </w:rPr>
      </w:pPr>
      <w:r w:rsidRPr="00E13BA9">
        <w:rPr>
          <w:rFonts w:cs="Times New Roman"/>
          <w:b/>
          <w:bCs/>
        </w:rPr>
        <w:t>W</w:t>
      </w:r>
      <w:r w:rsidR="0097253D" w:rsidRPr="00E13BA9">
        <w:rPr>
          <w:rFonts w:cs="Times New Roman"/>
          <w:b/>
          <w:bCs/>
        </w:rPr>
        <w:t>eathersit</w:t>
      </w:r>
      <w:r w:rsidRPr="00E13BA9">
        <w:rPr>
          <w:rFonts w:cs="Times New Roman"/>
          <w:b/>
          <w:bCs/>
        </w:rPr>
        <w:t xml:space="preserve">   </w:t>
      </w:r>
      <w:r>
        <w:rPr>
          <w:rFonts w:cs="Times New Roman"/>
        </w:rPr>
        <w:t xml:space="preserve">    - </w:t>
      </w:r>
      <w:r w:rsidR="0097253D" w:rsidRPr="00E13BA9">
        <w:rPr>
          <w:rFonts w:cs="Times New Roman"/>
        </w:rPr>
        <w:t xml:space="preserve"> (extracted from</w:t>
      </w:r>
      <w:r>
        <w:rPr>
          <w:rFonts w:cs="Times New Roman"/>
        </w:rPr>
        <w:t xml:space="preserve"> </w:t>
      </w:r>
      <w:r w:rsidR="0097253D" w:rsidRPr="00E13BA9">
        <w:rPr>
          <w:rFonts w:cs="Times New Roman"/>
        </w:rPr>
        <w:t xml:space="preserve">Freemeteo) </w:t>
      </w:r>
    </w:p>
    <w:p w14:paraId="2D055118" w14:textId="77777777" w:rsidR="0097253D" w:rsidRPr="00E13BA9" w:rsidRDefault="0097253D" w:rsidP="00340655">
      <w:pPr>
        <w:rPr>
          <w:rFonts w:cs="Times New Roman"/>
        </w:rPr>
      </w:pPr>
      <w:r w:rsidRPr="00E13BA9">
        <w:rPr>
          <w:rFonts w:cs="Times New Roman"/>
        </w:rPr>
        <w:t>1: Clear, Few clouds, Partly cloudy, Partly cloudy</w:t>
      </w:r>
    </w:p>
    <w:p w14:paraId="0C7E3777" w14:textId="77777777" w:rsidR="0097253D" w:rsidRPr="00E13BA9" w:rsidRDefault="0097253D" w:rsidP="00340655">
      <w:pPr>
        <w:rPr>
          <w:rFonts w:cs="Times New Roman"/>
        </w:rPr>
      </w:pPr>
      <w:r w:rsidRPr="00E13BA9">
        <w:rPr>
          <w:rFonts w:cs="Times New Roman"/>
        </w:rPr>
        <w:t>2: Mist + Cloudy, Mist + Broken clouds, Mist + Few clouds, Mist</w:t>
      </w:r>
    </w:p>
    <w:p w14:paraId="79E21380" w14:textId="77777777" w:rsidR="0097253D" w:rsidRPr="00E13BA9" w:rsidRDefault="0097253D" w:rsidP="00340655">
      <w:pPr>
        <w:rPr>
          <w:rFonts w:cs="Times New Roman"/>
        </w:rPr>
      </w:pPr>
      <w:r w:rsidRPr="00E13BA9">
        <w:rPr>
          <w:rFonts w:cs="Times New Roman"/>
        </w:rPr>
        <w:t xml:space="preserve">3: Light Snow, Light Rain + Thunderstorm + Scattered clouds, Light Rain + Scattered clouds </w:t>
      </w:r>
    </w:p>
    <w:p w14:paraId="341B0FAA" w14:textId="77777777" w:rsidR="00E13BA9" w:rsidRPr="00E13BA9" w:rsidRDefault="0097253D" w:rsidP="00340655">
      <w:pPr>
        <w:rPr>
          <w:rFonts w:cs="Times New Roman"/>
        </w:rPr>
      </w:pPr>
      <w:r w:rsidRPr="00E13BA9">
        <w:rPr>
          <w:rFonts w:cs="Times New Roman"/>
        </w:rPr>
        <w:t xml:space="preserve">4: Heavy Rain + Ice Pallets + Thunderstorm + Mist, Snow + Fog </w:t>
      </w:r>
    </w:p>
    <w:p w14:paraId="0853774E" w14:textId="07F354E6" w:rsidR="00E13BA9" w:rsidRPr="00E13BA9" w:rsidRDefault="00E13BA9" w:rsidP="00340655">
      <w:pPr>
        <w:rPr>
          <w:rFonts w:cs="Times New Roman"/>
        </w:rPr>
      </w:pPr>
      <w:r w:rsidRPr="00E13BA9">
        <w:rPr>
          <w:rFonts w:cs="Times New Roman"/>
          <w:b/>
          <w:bCs/>
        </w:rPr>
        <w:t>T</w:t>
      </w:r>
      <w:r w:rsidR="0097253D" w:rsidRPr="00E13BA9">
        <w:rPr>
          <w:rFonts w:cs="Times New Roman"/>
          <w:b/>
          <w:bCs/>
        </w:rPr>
        <w:t>emp</w:t>
      </w:r>
      <w:r w:rsidRPr="00E13BA9">
        <w:rPr>
          <w:rFonts w:cs="Times New Roman"/>
          <w:b/>
          <w:bCs/>
        </w:rPr>
        <w:t xml:space="preserve"> </w:t>
      </w:r>
      <w:r>
        <w:rPr>
          <w:rFonts w:cs="Times New Roman"/>
        </w:rPr>
        <w:t xml:space="preserve">              -</w:t>
      </w:r>
      <w:r w:rsidR="0097253D" w:rsidRPr="00E13BA9">
        <w:rPr>
          <w:rFonts w:cs="Times New Roman"/>
        </w:rPr>
        <w:t xml:space="preserve"> </w:t>
      </w:r>
      <w:r>
        <w:rPr>
          <w:rFonts w:cs="Times New Roman"/>
        </w:rPr>
        <w:t xml:space="preserve">  </w:t>
      </w:r>
      <w:r w:rsidR="0097253D" w:rsidRPr="00E13BA9">
        <w:rPr>
          <w:rFonts w:cs="Times New Roman"/>
        </w:rPr>
        <w:t xml:space="preserve">Normalized temperature in Celsius. </w:t>
      </w:r>
    </w:p>
    <w:p w14:paraId="3FBC3E2F" w14:textId="2B58CA3E" w:rsidR="00E13BA9" w:rsidRPr="00E13BA9" w:rsidRDefault="0097253D" w:rsidP="00340655">
      <w:pPr>
        <w:rPr>
          <w:rFonts w:cs="Times New Roman"/>
        </w:rPr>
      </w:pPr>
      <w:r w:rsidRPr="00E13BA9">
        <w:rPr>
          <w:rFonts w:cs="Times New Roman"/>
        </w:rPr>
        <w:t xml:space="preserve">The values are derived via (t-t_min)/(t_max-t_min), t_min=-8, t_max=+39 (only in hourly scale) </w:t>
      </w:r>
    </w:p>
    <w:p w14:paraId="04B590E0" w14:textId="1D0CB82D" w:rsidR="00E13BA9" w:rsidRPr="00E13BA9" w:rsidRDefault="00E13BA9" w:rsidP="00340655">
      <w:pPr>
        <w:rPr>
          <w:rFonts w:cs="Times New Roman"/>
        </w:rPr>
      </w:pPr>
      <w:r w:rsidRPr="00E13BA9">
        <w:rPr>
          <w:rFonts w:cs="Times New Roman"/>
          <w:b/>
          <w:bCs/>
        </w:rPr>
        <w:t>A</w:t>
      </w:r>
      <w:r w:rsidR="0097253D" w:rsidRPr="00E13BA9">
        <w:rPr>
          <w:rFonts w:cs="Times New Roman"/>
          <w:b/>
          <w:bCs/>
        </w:rPr>
        <w:t>temp</w:t>
      </w:r>
      <w:r>
        <w:rPr>
          <w:rFonts w:cs="Times New Roman"/>
        </w:rPr>
        <w:t xml:space="preserve">               - </w:t>
      </w:r>
      <w:r w:rsidR="0097253D" w:rsidRPr="00E13BA9">
        <w:rPr>
          <w:rFonts w:cs="Times New Roman"/>
        </w:rPr>
        <w:t xml:space="preserve"> </w:t>
      </w:r>
      <w:r>
        <w:rPr>
          <w:rFonts w:cs="Times New Roman"/>
        </w:rPr>
        <w:t xml:space="preserve"> </w:t>
      </w:r>
      <w:r w:rsidR="0097253D" w:rsidRPr="00E13BA9">
        <w:rPr>
          <w:rFonts w:cs="Times New Roman"/>
        </w:rPr>
        <w:t xml:space="preserve">Normalized feeling temperature in Celsius. </w:t>
      </w:r>
    </w:p>
    <w:p w14:paraId="056B5276" w14:textId="77777777" w:rsidR="00E13BA9" w:rsidRPr="00E13BA9" w:rsidRDefault="0097253D" w:rsidP="00340655">
      <w:pPr>
        <w:rPr>
          <w:rFonts w:cs="Times New Roman"/>
          <w:b/>
          <w:bCs/>
        </w:rPr>
      </w:pPr>
      <w:r w:rsidRPr="00E13BA9">
        <w:rPr>
          <w:rFonts w:cs="Times New Roman"/>
        </w:rPr>
        <w:t xml:space="preserve">The values are derived via (t-t_min)/(t_maxt_min), t_min=-16, t_max=+50 (only in hourly scale) </w:t>
      </w:r>
    </w:p>
    <w:p w14:paraId="202CD849" w14:textId="02C17A04" w:rsidR="00E13BA9" w:rsidRPr="00E13BA9" w:rsidRDefault="00E13BA9" w:rsidP="00340655">
      <w:pPr>
        <w:rPr>
          <w:rFonts w:cs="Times New Roman"/>
        </w:rPr>
      </w:pPr>
      <w:r w:rsidRPr="00E13BA9">
        <w:rPr>
          <w:rFonts w:cs="Times New Roman"/>
          <w:b/>
          <w:bCs/>
        </w:rPr>
        <w:t>H</w:t>
      </w:r>
      <w:r w:rsidR="0097253D" w:rsidRPr="00E13BA9">
        <w:rPr>
          <w:rFonts w:cs="Times New Roman"/>
          <w:b/>
          <w:bCs/>
        </w:rPr>
        <w:t>um</w:t>
      </w:r>
      <w:r w:rsidRPr="00E13BA9">
        <w:rPr>
          <w:rFonts w:cs="Times New Roman"/>
          <w:b/>
          <w:bCs/>
        </w:rPr>
        <w:t xml:space="preserve">    </w:t>
      </w:r>
      <w:r>
        <w:rPr>
          <w:rFonts w:cs="Times New Roman"/>
        </w:rPr>
        <w:t xml:space="preserve">              -   </w:t>
      </w:r>
      <w:r w:rsidR="0097253D" w:rsidRPr="00E13BA9">
        <w:rPr>
          <w:rFonts w:cs="Times New Roman"/>
        </w:rPr>
        <w:t xml:space="preserve"> Normalized humidity. The values are divided to 100 (max) </w:t>
      </w:r>
    </w:p>
    <w:p w14:paraId="7C555B0C" w14:textId="43AEB735" w:rsidR="00E13BA9" w:rsidRPr="00E13BA9" w:rsidRDefault="00E13BA9" w:rsidP="00340655">
      <w:pPr>
        <w:rPr>
          <w:rFonts w:cs="Times New Roman"/>
        </w:rPr>
      </w:pPr>
      <w:r w:rsidRPr="00E13BA9">
        <w:rPr>
          <w:rFonts w:cs="Times New Roman"/>
          <w:b/>
          <w:bCs/>
        </w:rPr>
        <w:t>W</w:t>
      </w:r>
      <w:r w:rsidR="0097253D" w:rsidRPr="00E13BA9">
        <w:rPr>
          <w:rFonts w:cs="Times New Roman"/>
          <w:b/>
          <w:bCs/>
        </w:rPr>
        <w:t>indspeed</w:t>
      </w:r>
      <w:r>
        <w:rPr>
          <w:rFonts w:cs="Times New Roman"/>
        </w:rPr>
        <w:t xml:space="preserve">        -</w:t>
      </w:r>
      <w:r w:rsidR="0097253D" w:rsidRPr="00E13BA9">
        <w:rPr>
          <w:rFonts w:cs="Times New Roman"/>
        </w:rPr>
        <w:t xml:space="preserve"> </w:t>
      </w:r>
      <w:r>
        <w:rPr>
          <w:rFonts w:cs="Times New Roman"/>
        </w:rPr>
        <w:t xml:space="preserve">   </w:t>
      </w:r>
      <w:r w:rsidR="0097253D" w:rsidRPr="00E13BA9">
        <w:rPr>
          <w:rFonts w:cs="Times New Roman"/>
        </w:rPr>
        <w:t xml:space="preserve">Normalized wind speed. The values are divided to 67 (max) </w:t>
      </w:r>
    </w:p>
    <w:p w14:paraId="2990B9FA" w14:textId="31B2B346" w:rsidR="00E13BA9" w:rsidRPr="00E13BA9" w:rsidRDefault="00E13BA9" w:rsidP="00340655">
      <w:pPr>
        <w:rPr>
          <w:rFonts w:cs="Times New Roman"/>
        </w:rPr>
      </w:pPr>
      <w:r w:rsidRPr="00E13BA9">
        <w:rPr>
          <w:rFonts w:cs="Times New Roman"/>
          <w:b/>
          <w:bCs/>
        </w:rPr>
        <w:t>C</w:t>
      </w:r>
      <w:r w:rsidR="0097253D" w:rsidRPr="00E13BA9">
        <w:rPr>
          <w:rFonts w:cs="Times New Roman"/>
          <w:b/>
          <w:bCs/>
        </w:rPr>
        <w:t>asual</w:t>
      </w:r>
      <w:r>
        <w:rPr>
          <w:rFonts w:cs="Times New Roman"/>
        </w:rPr>
        <w:t xml:space="preserve">               - </w:t>
      </w:r>
      <w:r w:rsidR="0097253D" w:rsidRPr="00E13BA9">
        <w:rPr>
          <w:rFonts w:cs="Times New Roman"/>
        </w:rPr>
        <w:t xml:space="preserve"> </w:t>
      </w:r>
      <w:r>
        <w:rPr>
          <w:rFonts w:cs="Times New Roman"/>
        </w:rPr>
        <w:t xml:space="preserve">  </w:t>
      </w:r>
      <w:r w:rsidR="0097253D" w:rsidRPr="00E13BA9">
        <w:rPr>
          <w:rFonts w:cs="Times New Roman"/>
        </w:rPr>
        <w:t>count of casual users registered: count of registered users</w:t>
      </w:r>
    </w:p>
    <w:p w14:paraId="59955883" w14:textId="0948F16B" w:rsidR="00340655" w:rsidRPr="00E13BA9" w:rsidRDefault="00E13BA9" w:rsidP="00340655">
      <w:pPr>
        <w:rPr>
          <w:rFonts w:cs="Times New Roman"/>
        </w:rPr>
      </w:pPr>
      <w:r w:rsidRPr="00E13BA9">
        <w:rPr>
          <w:rFonts w:cs="Times New Roman"/>
          <w:b/>
          <w:bCs/>
        </w:rPr>
        <w:t>C</w:t>
      </w:r>
      <w:r w:rsidR="0097253D" w:rsidRPr="00E13BA9">
        <w:rPr>
          <w:rFonts w:cs="Times New Roman"/>
          <w:b/>
          <w:bCs/>
        </w:rPr>
        <w:t>nt</w:t>
      </w:r>
      <w:r>
        <w:rPr>
          <w:rFonts w:cs="Times New Roman"/>
        </w:rPr>
        <w:t xml:space="preserve">                   -   </w:t>
      </w:r>
      <w:r w:rsidR="0097253D" w:rsidRPr="00E13BA9">
        <w:rPr>
          <w:rFonts w:cs="Times New Roman"/>
        </w:rPr>
        <w:t xml:space="preserve"> count of total rental bikes including both casual and registered</w:t>
      </w:r>
    </w:p>
    <w:p w14:paraId="0AFB36E4" w14:textId="62758717" w:rsidR="00340655" w:rsidRDefault="00340655" w:rsidP="00340655"/>
    <w:p w14:paraId="51CC7B62" w14:textId="2CA64C5F" w:rsidR="00340655" w:rsidRDefault="00340655" w:rsidP="00340655"/>
    <w:p w14:paraId="02CCB653" w14:textId="027B5184" w:rsidR="00340655" w:rsidRDefault="00340655" w:rsidP="00340655"/>
    <w:p w14:paraId="4FF2F3BF" w14:textId="367DB91B" w:rsidR="00340655" w:rsidRDefault="00340655" w:rsidP="00340655"/>
    <w:p w14:paraId="10330106" w14:textId="0FBB1036" w:rsidR="00340655" w:rsidRDefault="00340655" w:rsidP="00340655"/>
    <w:p w14:paraId="1669909B" w14:textId="4E62429A" w:rsidR="00340655" w:rsidRDefault="00340655" w:rsidP="00340655"/>
    <w:p w14:paraId="2AA1F8A5" w14:textId="22CC9E98" w:rsidR="00E13BA9" w:rsidRDefault="00E13BA9" w:rsidP="00340655"/>
    <w:p w14:paraId="1EED0017" w14:textId="05294827" w:rsidR="00E13BA9" w:rsidRDefault="00E13BA9" w:rsidP="00340655"/>
    <w:p w14:paraId="1BC1B2D2" w14:textId="70F5F408" w:rsidR="00E13BA9" w:rsidRDefault="00E13BA9" w:rsidP="00340655"/>
    <w:p w14:paraId="269FDDA1" w14:textId="5E0633BE" w:rsidR="00E13BA9" w:rsidRDefault="00E13BA9" w:rsidP="00340655"/>
    <w:p w14:paraId="2EFBDA17" w14:textId="0EEA6493" w:rsidR="00E13BA9" w:rsidRDefault="00E13BA9" w:rsidP="00340655"/>
    <w:p w14:paraId="51210211" w14:textId="7A591586" w:rsidR="00E13BA9" w:rsidRDefault="00E13BA9" w:rsidP="00340655"/>
    <w:p w14:paraId="469B9D3B" w14:textId="5AEBBB78" w:rsidR="00E13BA9" w:rsidRDefault="00E13BA9" w:rsidP="00340655"/>
    <w:p w14:paraId="2083DF09" w14:textId="7E101A15" w:rsidR="00E13BA9" w:rsidRDefault="00E13BA9" w:rsidP="00340655"/>
    <w:p w14:paraId="4AC59236" w14:textId="188701C1" w:rsidR="00E13BA9" w:rsidRDefault="00E13BA9" w:rsidP="00340655"/>
    <w:p w14:paraId="0E5AFE51" w14:textId="53DB1B8D" w:rsidR="00E13BA9" w:rsidRDefault="00E13BA9" w:rsidP="00340655"/>
    <w:p w14:paraId="17BCDDEC" w14:textId="439A5737" w:rsidR="00E13BA9" w:rsidRDefault="00E13BA9" w:rsidP="00340655"/>
    <w:p w14:paraId="1310A077" w14:textId="7FE8B3A4" w:rsidR="00E13BA9" w:rsidRDefault="00E13BA9" w:rsidP="00340655"/>
    <w:p w14:paraId="1D40A68C" w14:textId="54420806" w:rsidR="00E13BA9" w:rsidRDefault="00E13BA9" w:rsidP="00340655"/>
    <w:p w14:paraId="043AACBE" w14:textId="5A01B157" w:rsidR="00E13BA9" w:rsidRDefault="00E13BA9" w:rsidP="00340655"/>
    <w:p w14:paraId="0DFD38EA" w14:textId="467D2879" w:rsidR="00E13BA9" w:rsidRDefault="00E13BA9" w:rsidP="00340655"/>
    <w:p w14:paraId="4A867E07" w14:textId="249DA4BE" w:rsidR="00E13BA9" w:rsidRDefault="00E13BA9" w:rsidP="00340655"/>
    <w:p w14:paraId="4EC5CA77" w14:textId="14F50EF9" w:rsidR="00E13BA9" w:rsidRDefault="00E13BA9" w:rsidP="00340655"/>
    <w:p w14:paraId="184C34D6" w14:textId="3E93A912" w:rsidR="00E13BA9" w:rsidRDefault="00E13BA9" w:rsidP="00340655"/>
    <w:p w14:paraId="41C9DB46" w14:textId="77EDEE0F" w:rsidR="00E13BA9" w:rsidRDefault="00E13BA9" w:rsidP="00340655"/>
    <w:p w14:paraId="7DD2A949" w14:textId="15B54ED5" w:rsidR="00E13BA9" w:rsidRDefault="00E13BA9" w:rsidP="00340655"/>
    <w:p w14:paraId="679DF7DA" w14:textId="323A420F" w:rsidR="00E13BA9" w:rsidRDefault="00E13BA9" w:rsidP="00340655"/>
    <w:p w14:paraId="00050774" w14:textId="5BFBA3FD" w:rsidR="00E13BA9" w:rsidRDefault="00E13BA9" w:rsidP="00340655"/>
    <w:p w14:paraId="5FCEF940" w14:textId="223CF9DF" w:rsidR="00E13BA9" w:rsidRDefault="00E13BA9" w:rsidP="00340655"/>
    <w:p w14:paraId="184AAFE3" w14:textId="044A6312" w:rsidR="00E13BA9" w:rsidRDefault="00E13BA9" w:rsidP="00340655"/>
    <w:p w14:paraId="34C76795" w14:textId="60DD81E3" w:rsidR="00E13BA9" w:rsidRDefault="00E13BA9" w:rsidP="00340655"/>
    <w:p w14:paraId="2CCCDB99" w14:textId="4A115945" w:rsidR="00E13BA9" w:rsidRDefault="00E13BA9" w:rsidP="00340655"/>
    <w:p w14:paraId="169A79FF" w14:textId="3F46DB84" w:rsidR="00E13BA9" w:rsidRDefault="00E13BA9" w:rsidP="00340655"/>
    <w:p w14:paraId="1C60336B" w14:textId="31A148E5" w:rsidR="00E13BA9" w:rsidRDefault="00E13BA9" w:rsidP="00340655"/>
    <w:p w14:paraId="13763570" w14:textId="38ECBEAA" w:rsidR="00E13BA9" w:rsidRDefault="00E13BA9" w:rsidP="00340655"/>
    <w:p w14:paraId="6D5B4357" w14:textId="61335AA9" w:rsidR="00E13BA9" w:rsidRDefault="00E13BA9" w:rsidP="00340655"/>
    <w:p w14:paraId="0A2A018E" w14:textId="088A573E" w:rsidR="00E13BA9" w:rsidRDefault="00E13BA9" w:rsidP="00340655"/>
    <w:p w14:paraId="3E4190E8" w14:textId="7460F4A3" w:rsidR="00E13BA9" w:rsidRDefault="00E13BA9" w:rsidP="00340655"/>
    <w:p w14:paraId="469601AF" w14:textId="03CB62C8" w:rsidR="00E13BA9" w:rsidRDefault="00E13BA9" w:rsidP="00340655"/>
    <w:p w14:paraId="2C993BB8" w14:textId="0D94CA01" w:rsidR="00E13BA9" w:rsidRPr="00E13BA9" w:rsidRDefault="00E13BA9" w:rsidP="00340655"/>
    <w:p w14:paraId="201638C5" w14:textId="2B8A3096" w:rsidR="00E13BA9" w:rsidRPr="00E13BA9" w:rsidRDefault="00E13BA9" w:rsidP="00E13BA9">
      <w:pPr>
        <w:pStyle w:val="Heading2"/>
        <w:rPr>
          <w:sz w:val="36"/>
          <w:szCs w:val="36"/>
        </w:rPr>
      </w:pPr>
      <w:r w:rsidRPr="00E13BA9">
        <w:rPr>
          <w:sz w:val="36"/>
          <w:szCs w:val="36"/>
        </w:rPr>
        <w:t>Chapter-2</w:t>
      </w:r>
    </w:p>
    <w:p w14:paraId="096ADD38" w14:textId="300465AD" w:rsidR="00E13BA9" w:rsidRDefault="00E13BA9" w:rsidP="00E13BA9">
      <w:pPr>
        <w:pStyle w:val="Heading1"/>
        <w:jc w:val="center"/>
        <w:rPr>
          <w:sz w:val="40"/>
          <w:szCs w:val="40"/>
          <w:u w:val="single"/>
        </w:rPr>
      </w:pPr>
      <w:r w:rsidRPr="00E13BA9">
        <w:rPr>
          <w:sz w:val="40"/>
          <w:szCs w:val="40"/>
          <w:u w:val="single"/>
        </w:rPr>
        <w:t>METHODOLOGY</w:t>
      </w:r>
    </w:p>
    <w:p w14:paraId="33BD73A4" w14:textId="060A3399" w:rsidR="00E13BA9" w:rsidRDefault="00E13BA9" w:rsidP="00E13BA9"/>
    <w:p w14:paraId="506A1FF7" w14:textId="247BE0BE" w:rsidR="00E13BA9" w:rsidRDefault="00E13BA9" w:rsidP="00E13BA9"/>
    <w:p w14:paraId="54811FA5" w14:textId="577FD61C" w:rsidR="00B622A1" w:rsidRDefault="00B622A1" w:rsidP="00B622A1">
      <w:pPr>
        <w:tabs>
          <w:tab w:val="left" w:pos="740"/>
        </w:tabs>
        <w:spacing w:line="0" w:lineRule="atLeast"/>
        <w:ind w:left="20"/>
        <w:rPr>
          <w:rFonts w:ascii="Arial" w:eastAsia="Arial" w:hAnsi="Arial"/>
          <w:b/>
          <w:sz w:val="28"/>
        </w:rPr>
      </w:pPr>
      <w:r>
        <w:rPr>
          <w:rFonts w:ascii="Arial" w:eastAsia="Arial" w:hAnsi="Arial"/>
          <w:b/>
          <w:sz w:val="29"/>
        </w:rPr>
        <w:t>2.1</w:t>
      </w:r>
      <w:r>
        <w:rPr>
          <w:rFonts w:eastAsia="Times New Roman"/>
        </w:rPr>
        <w:tab/>
      </w:r>
      <w:r>
        <w:rPr>
          <w:rFonts w:ascii="Arial" w:eastAsia="Arial" w:hAnsi="Arial"/>
          <w:b/>
          <w:sz w:val="28"/>
        </w:rPr>
        <w:t>Pre</w:t>
      </w:r>
      <w:r w:rsidR="005B6125">
        <w:rPr>
          <w:rFonts w:ascii="Arial" w:eastAsia="Arial" w:hAnsi="Arial"/>
          <w:b/>
          <w:sz w:val="28"/>
        </w:rPr>
        <w:t>-</w:t>
      </w:r>
      <w:r>
        <w:rPr>
          <w:rFonts w:ascii="Arial" w:eastAsia="Arial" w:hAnsi="Arial"/>
          <w:b/>
          <w:sz w:val="28"/>
        </w:rPr>
        <w:t>Processing</w:t>
      </w:r>
    </w:p>
    <w:p w14:paraId="78A7F233" w14:textId="77777777" w:rsidR="00B622A1" w:rsidRPr="00B622A1" w:rsidRDefault="00B622A1" w:rsidP="00B622A1">
      <w:pPr>
        <w:spacing w:line="323" w:lineRule="exact"/>
        <w:rPr>
          <w:rFonts w:eastAsia="Times New Roman" w:cs="Times New Roman"/>
        </w:rPr>
      </w:pPr>
    </w:p>
    <w:p w14:paraId="3F69AF91" w14:textId="0ECDA54E" w:rsidR="00B622A1" w:rsidRPr="00E13BA9" w:rsidRDefault="00B622A1" w:rsidP="00B622A1">
      <w:pPr>
        <w:spacing w:line="258" w:lineRule="auto"/>
        <w:ind w:left="20" w:right="20" w:hanging="7"/>
        <w:jc w:val="both"/>
      </w:pPr>
      <w:r w:rsidRPr="00B622A1">
        <w:rPr>
          <w:rFonts w:eastAsia="Arial" w:cs="Times New Roman"/>
        </w:rPr>
        <w:t xml:space="preserve">Any predictive modelling requires that we look at the data before we start modelling. However, in data mining terms </w:t>
      </w:r>
      <w:r w:rsidRPr="00B622A1">
        <w:rPr>
          <w:rFonts w:eastAsia="Arial" w:cs="Times New Roman"/>
          <w:i/>
        </w:rPr>
        <w:t>looking at data</w:t>
      </w:r>
      <w:r w:rsidRPr="00B622A1">
        <w:rPr>
          <w:rFonts w:eastAsia="Arial" w:cs="Times New Roman"/>
        </w:rPr>
        <w:t xml:space="preserve"> refers to so much more than just looking. Looking at data refers to exploring the data, cleaning the data as well as visualizing the data through graphs and plots. This is often called as </w:t>
      </w:r>
      <w:r w:rsidRPr="00B622A1">
        <w:rPr>
          <w:rFonts w:eastAsia="Arial" w:cs="Times New Roman"/>
          <w:b/>
        </w:rPr>
        <w:t>Exploratory Data Analysis</w:t>
      </w:r>
      <w:r w:rsidRPr="00B622A1">
        <w:rPr>
          <w:rFonts w:eastAsia="Arial" w:cs="Times New Roman"/>
        </w:rPr>
        <w:t xml:space="preserve">. To start this process we will first try and look at all the distributions of the variables. </w:t>
      </w:r>
    </w:p>
    <w:p w14:paraId="432C2C19" w14:textId="10A487E3" w:rsidR="00E13BA9" w:rsidRDefault="00E13BA9" w:rsidP="00340655"/>
    <w:p w14:paraId="12FDC9E9" w14:textId="2D37BD32" w:rsidR="00E13BA9" w:rsidRPr="00B622A1" w:rsidRDefault="00E13BA9" w:rsidP="00340655">
      <w:pPr>
        <w:rPr>
          <w:rFonts w:cs="Times New Roman"/>
        </w:rPr>
      </w:pPr>
    </w:p>
    <w:p w14:paraId="4E6200ED" w14:textId="74292F70" w:rsidR="00E13BA9" w:rsidRPr="00B622A1" w:rsidRDefault="00B622A1" w:rsidP="00B622A1">
      <w:pPr>
        <w:rPr>
          <w:rFonts w:cs="Times New Roman"/>
        </w:rPr>
      </w:pPr>
      <w:r w:rsidRPr="00B622A1">
        <w:rPr>
          <w:rFonts w:cs="Times New Roman"/>
        </w:rPr>
        <w:t>Checking the shape of data and attributes data types:</w:t>
      </w:r>
    </w:p>
    <w:p w14:paraId="11FDA9C5" w14:textId="0498075C" w:rsidR="00E13BA9" w:rsidRDefault="00E13BA9" w:rsidP="00340655"/>
    <w:p w14:paraId="575F0AAB" w14:textId="77777777" w:rsidR="00B622A1" w:rsidRDefault="00B622A1" w:rsidP="00340655"/>
    <w:p w14:paraId="3EBDB025" w14:textId="35FF1326" w:rsidR="00E13BA9" w:rsidRDefault="00B622A1" w:rsidP="00B622A1">
      <w:pPr>
        <w:jc w:val="center"/>
      </w:pPr>
      <w:r>
        <w:rPr>
          <w:noProof/>
        </w:rPr>
        <w:drawing>
          <wp:inline distT="0" distB="0" distL="0" distR="0" wp14:anchorId="158E6A7B" wp14:editId="036CEBA0">
            <wp:extent cx="2798424" cy="40405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853428" cy="4119923"/>
                    </a:xfrm>
                    <a:prstGeom prst="rect">
                      <a:avLst/>
                    </a:prstGeom>
                  </pic:spPr>
                </pic:pic>
              </a:graphicData>
            </a:graphic>
          </wp:inline>
        </w:drawing>
      </w:r>
    </w:p>
    <w:p w14:paraId="4AA63130" w14:textId="64B9E490" w:rsidR="00E13BA9" w:rsidRDefault="00E13BA9" w:rsidP="00340655"/>
    <w:p w14:paraId="4A825841" w14:textId="05809DB1" w:rsidR="00E13BA9" w:rsidRDefault="00E13BA9" w:rsidP="00340655"/>
    <w:p w14:paraId="322E4E3E" w14:textId="357C6A2E" w:rsidR="00E13BA9" w:rsidRDefault="00E13BA9" w:rsidP="00340655"/>
    <w:p w14:paraId="01022F65" w14:textId="4BE0F082" w:rsidR="00E13BA9" w:rsidRDefault="00E13BA9" w:rsidP="00340655"/>
    <w:p w14:paraId="0F779BA0" w14:textId="2C4C05CB" w:rsidR="00E13BA9" w:rsidRDefault="001B21CE" w:rsidP="00340655">
      <w:pPr>
        <w:rPr>
          <w:rFonts w:cs="Times New Roman"/>
        </w:rPr>
      </w:pPr>
      <w:r>
        <w:rPr>
          <w:rFonts w:cs="Times New Roman"/>
        </w:rPr>
        <w:t>And then renaming the necessary columns for clear understanding and converting the attributes data types if necessary.</w:t>
      </w:r>
    </w:p>
    <w:p w14:paraId="7B86F4CA" w14:textId="0369E47E" w:rsidR="001B21CE" w:rsidRDefault="001B21CE" w:rsidP="00340655">
      <w:pPr>
        <w:rPr>
          <w:rFonts w:cs="Times New Roman"/>
        </w:rPr>
      </w:pPr>
    </w:p>
    <w:p w14:paraId="106F7A09" w14:textId="1FA970F5" w:rsidR="001B21CE" w:rsidRDefault="001B21CE" w:rsidP="00340655">
      <w:pPr>
        <w:rPr>
          <w:rFonts w:cs="Times New Roman"/>
        </w:rPr>
      </w:pPr>
    </w:p>
    <w:p w14:paraId="425F17A2" w14:textId="551A7745" w:rsidR="001B21CE" w:rsidRDefault="001B21CE" w:rsidP="00340655">
      <w:pPr>
        <w:rPr>
          <w:rFonts w:cs="Times New Roman"/>
        </w:rPr>
      </w:pPr>
    </w:p>
    <w:p w14:paraId="735E6E9A" w14:textId="5B9429AE" w:rsidR="001B21CE" w:rsidRPr="001B21CE" w:rsidRDefault="001B21CE" w:rsidP="00340655">
      <w:pPr>
        <w:rPr>
          <w:rFonts w:cs="Times New Roman"/>
        </w:rPr>
      </w:pPr>
      <w:r>
        <w:rPr>
          <w:noProof/>
        </w:rPr>
        <w:drawing>
          <wp:inline distT="0" distB="0" distL="0" distR="0" wp14:anchorId="5E0FCEE7" wp14:editId="327EB0D0">
            <wp:extent cx="5731510" cy="94615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946150"/>
                    </a:xfrm>
                    <a:prstGeom prst="rect">
                      <a:avLst/>
                    </a:prstGeom>
                  </pic:spPr>
                </pic:pic>
              </a:graphicData>
            </a:graphic>
          </wp:inline>
        </w:drawing>
      </w:r>
    </w:p>
    <w:p w14:paraId="7F1AE185" w14:textId="454AB350" w:rsidR="00E13BA9" w:rsidRDefault="00E13BA9" w:rsidP="00340655"/>
    <w:p w14:paraId="5DCDD19D" w14:textId="3BEF4DCD" w:rsidR="00E13BA9" w:rsidRDefault="00E13BA9" w:rsidP="00340655"/>
    <w:p w14:paraId="66887C2D" w14:textId="1D10A7DC" w:rsidR="00E13BA9" w:rsidRDefault="00E13BA9" w:rsidP="00340655"/>
    <w:p w14:paraId="230470C6" w14:textId="7C672B33" w:rsidR="00E13BA9" w:rsidRDefault="00E13BA9" w:rsidP="00340655"/>
    <w:p w14:paraId="1CF14A7A" w14:textId="4924E614" w:rsidR="00E13BA9" w:rsidRDefault="001B21CE" w:rsidP="00340655">
      <w:pPr>
        <w:rPr>
          <w:rFonts w:cs="Times New Roman"/>
          <w:b/>
          <w:bCs/>
          <w:sz w:val="28"/>
          <w:szCs w:val="28"/>
        </w:rPr>
      </w:pPr>
      <w:r>
        <w:rPr>
          <w:rFonts w:cs="Times New Roman"/>
          <w:b/>
          <w:bCs/>
          <w:sz w:val="28"/>
          <w:szCs w:val="28"/>
        </w:rPr>
        <w:t>2.1.1 Exploratory Data Analysis:</w:t>
      </w:r>
    </w:p>
    <w:p w14:paraId="279B78CA" w14:textId="1275A9F6" w:rsidR="001B21CE" w:rsidRDefault="001B21CE" w:rsidP="00340655">
      <w:pPr>
        <w:rPr>
          <w:rFonts w:cs="Times New Roman"/>
          <w:b/>
          <w:bCs/>
          <w:sz w:val="28"/>
          <w:szCs w:val="28"/>
        </w:rPr>
      </w:pPr>
    </w:p>
    <w:p w14:paraId="47060E45" w14:textId="4F8C523A" w:rsidR="001B21CE" w:rsidRDefault="001B21CE" w:rsidP="00340655">
      <w:pPr>
        <w:rPr>
          <w:rFonts w:cs="Times New Roman"/>
        </w:rPr>
      </w:pPr>
      <w:r>
        <w:rPr>
          <w:rFonts w:cs="Times New Roman"/>
        </w:rPr>
        <w:t>Organizing, Plotting and Summarizing the data.</w:t>
      </w:r>
    </w:p>
    <w:p w14:paraId="553B5356" w14:textId="3F6DC028" w:rsidR="001B21CE" w:rsidRDefault="001B21CE" w:rsidP="00340655">
      <w:pPr>
        <w:rPr>
          <w:rFonts w:cs="Times New Roman"/>
        </w:rPr>
      </w:pPr>
    </w:p>
    <w:p w14:paraId="70719B11" w14:textId="5156C187" w:rsidR="009E63F9" w:rsidRDefault="009E63F9" w:rsidP="00340655">
      <w:pPr>
        <w:rPr>
          <w:rFonts w:cs="Times New Roman"/>
        </w:rPr>
      </w:pPr>
    </w:p>
    <w:p w14:paraId="3DDA92DE" w14:textId="4C27A602" w:rsidR="009E63F9" w:rsidRDefault="009E63F9" w:rsidP="00340655">
      <w:pPr>
        <w:rPr>
          <w:rFonts w:cs="Times New Roman"/>
        </w:rPr>
      </w:pPr>
      <w:r>
        <w:rPr>
          <w:rFonts w:cs="Times New Roman"/>
        </w:rPr>
        <w:t>By visualising the data we can know the data is distributed and the we can detect the pattern in the data. According to the data, Fig. 2.1 is bike rental count in each season most bike rentals are in fall whereas the least in the spring. Fig. 2.2 is the bike rental counts in every month of a year.</w:t>
      </w:r>
      <w:r w:rsidR="004D5CE3">
        <w:rPr>
          <w:rFonts w:cs="Times New Roman"/>
        </w:rPr>
        <w:t xml:space="preserve">    </w:t>
      </w:r>
    </w:p>
    <w:p w14:paraId="28187D2F" w14:textId="1483D1C1" w:rsidR="004D5CE3" w:rsidRDefault="004D5CE3" w:rsidP="00340655">
      <w:pPr>
        <w:rPr>
          <w:rFonts w:cs="Times New Roman"/>
        </w:rPr>
      </w:pPr>
    </w:p>
    <w:p w14:paraId="20128F83" w14:textId="77777777" w:rsidR="004D5CE3" w:rsidRDefault="004D5CE3" w:rsidP="00340655">
      <w:pPr>
        <w:rPr>
          <w:rFonts w:cs="Times New Roman"/>
        </w:rPr>
      </w:pPr>
    </w:p>
    <w:p w14:paraId="44AD73F6" w14:textId="11D1EF6B" w:rsidR="009E63F9" w:rsidRDefault="009E63F9" w:rsidP="00340655">
      <w:pPr>
        <w:rPr>
          <w:rFonts w:cs="Times New Roman"/>
        </w:rPr>
      </w:pPr>
      <w:r>
        <w:rPr>
          <w:rFonts w:cs="Times New Roman"/>
        </w:rPr>
        <w:t xml:space="preserve"> </w:t>
      </w:r>
    </w:p>
    <w:p w14:paraId="6A2A8D1C" w14:textId="20C88FCA" w:rsidR="001B21CE" w:rsidRDefault="001B21CE" w:rsidP="00340655">
      <w:pPr>
        <w:rPr>
          <w:rFonts w:cs="Times New Roman"/>
        </w:rPr>
      </w:pPr>
    </w:p>
    <w:p w14:paraId="7D215974" w14:textId="6B67B2E0" w:rsidR="009E63F9" w:rsidRPr="001B21CE" w:rsidRDefault="009E63F9" w:rsidP="009E63F9">
      <w:pPr>
        <w:jc w:val="center"/>
        <w:rPr>
          <w:rFonts w:cs="Times New Roman"/>
        </w:rPr>
      </w:pPr>
      <w:r>
        <w:rPr>
          <w:noProof/>
        </w:rPr>
        <w:drawing>
          <wp:inline distT="0" distB="0" distL="0" distR="0" wp14:anchorId="04462840" wp14:editId="1282CFE2">
            <wp:extent cx="4943475" cy="32575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3475" cy="3257550"/>
                    </a:xfrm>
                    <a:prstGeom prst="rect">
                      <a:avLst/>
                    </a:prstGeom>
                  </pic:spPr>
                </pic:pic>
              </a:graphicData>
            </a:graphic>
          </wp:inline>
        </w:drawing>
      </w:r>
    </w:p>
    <w:p w14:paraId="228CE3BB" w14:textId="12094265" w:rsidR="00E13BA9" w:rsidRDefault="00E13BA9" w:rsidP="00340655"/>
    <w:p w14:paraId="0844DEC8" w14:textId="379CFE74" w:rsidR="00E13BA9" w:rsidRPr="009E63F9" w:rsidRDefault="009E63F9" w:rsidP="009E63F9">
      <w:pPr>
        <w:jc w:val="center"/>
        <w:rPr>
          <w:sz w:val="22"/>
          <w:szCs w:val="22"/>
        </w:rPr>
      </w:pPr>
      <w:r>
        <w:rPr>
          <w:sz w:val="22"/>
          <w:szCs w:val="22"/>
        </w:rPr>
        <w:t xml:space="preserve">Fig. 2.1 </w:t>
      </w:r>
    </w:p>
    <w:p w14:paraId="48436651" w14:textId="6546F98C" w:rsidR="00E13BA9" w:rsidRDefault="00E13BA9" w:rsidP="00340655"/>
    <w:p w14:paraId="6EE056F5" w14:textId="2F74F2CF" w:rsidR="008126F6" w:rsidRDefault="008126F6" w:rsidP="00340655"/>
    <w:p w14:paraId="3493C824" w14:textId="77777777" w:rsidR="008126F6" w:rsidRDefault="008126F6" w:rsidP="00340655"/>
    <w:p w14:paraId="3FA79BC2" w14:textId="1C0F3792" w:rsidR="00E13BA9" w:rsidRDefault="00E13BA9" w:rsidP="00340655"/>
    <w:p w14:paraId="0ED3AA91" w14:textId="5B9C58B1" w:rsidR="00E13BA9" w:rsidRDefault="008126F6" w:rsidP="00340655">
      <w:pPr>
        <w:rPr>
          <w:rFonts w:cs="Times New Roman"/>
        </w:rPr>
      </w:pPr>
      <w:r>
        <w:rPr>
          <w:rFonts w:cs="Times New Roman"/>
        </w:rPr>
        <w:t>As we can see most of the bike rentals are in the months of June and September and the least are in the beginning of the year i.e., January &amp; February.</w:t>
      </w:r>
    </w:p>
    <w:p w14:paraId="18036900" w14:textId="1778A55B" w:rsidR="008126F6" w:rsidRDefault="004D5CE3" w:rsidP="00340655">
      <w:pPr>
        <w:rPr>
          <w:rFonts w:cs="Times New Roman"/>
        </w:rPr>
      </w:pPr>
      <w:r>
        <w:rPr>
          <w:rFonts w:cs="Times New Roman"/>
        </w:rPr>
        <w:t xml:space="preserve"> </w:t>
      </w:r>
    </w:p>
    <w:p w14:paraId="0B46668B" w14:textId="26D891ED" w:rsidR="008126F6" w:rsidRDefault="008126F6" w:rsidP="00340655">
      <w:pPr>
        <w:rPr>
          <w:rFonts w:cs="Times New Roman"/>
        </w:rPr>
      </w:pPr>
    </w:p>
    <w:p w14:paraId="350D6692" w14:textId="77777777" w:rsidR="004D5CE3" w:rsidRDefault="004D5CE3" w:rsidP="004D5CE3">
      <w:pPr>
        <w:jc w:val="center"/>
        <w:rPr>
          <w:rFonts w:cs="Times New Roman"/>
        </w:rPr>
      </w:pPr>
      <w:r w:rsidRPr="008126F6">
        <w:rPr>
          <w:rFonts w:cs="Times New Roman"/>
          <w:noProof/>
        </w:rPr>
        <w:drawing>
          <wp:inline distT="0" distB="0" distL="0" distR="0" wp14:anchorId="1BB6083F" wp14:editId="2E3A8E7A">
            <wp:extent cx="4509655" cy="3077595"/>
            <wp:effectExtent l="0" t="0" r="5715"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25710" cy="3088551"/>
                    </a:xfrm>
                    <a:prstGeom prst="rect">
                      <a:avLst/>
                    </a:prstGeom>
                  </pic:spPr>
                </pic:pic>
              </a:graphicData>
            </a:graphic>
          </wp:inline>
        </w:drawing>
      </w:r>
    </w:p>
    <w:p w14:paraId="5DDAC4F9" w14:textId="5E24CA3A" w:rsidR="008126F6" w:rsidRDefault="009E63F9" w:rsidP="004D5CE3">
      <w:pPr>
        <w:jc w:val="center"/>
      </w:pPr>
      <w:r>
        <w:t>Fig. 2.2</w:t>
      </w:r>
    </w:p>
    <w:p w14:paraId="446EEF15" w14:textId="77777777" w:rsidR="004D5CE3" w:rsidRPr="004D5CE3" w:rsidRDefault="004D5CE3" w:rsidP="004D5CE3">
      <w:pPr>
        <w:jc w:val="center"/>
        <w:rPr>
          <w:rFonts w:cs="Times New Roman"/>
        </w:rPr>
      </w:pPr>
    </w:p>
    <w:p w14:paraId="003CD1E2" w14:textId="384C7A02" w:rsidR="008126F6" w:rsidRDefault="008126F6" w:rsidP="008126F6"/>
    <w:p w14:paraId="2F841F4B" w14:textId="2EF830D3" w:rsidR="008126F6" w:rsidRDefault="008126F6" w:rsidP="008126F6">
      <w:r>
        <w:t xml:space="preserve">As the given data is for years 2011 and 2012, in the Fig. 2.3 we can see the bike rental counts in the both the years. </w:t>
      </w:r>
    </w:p>
    <w:p w14:paraId="1A5E6C0D" w14:textId="7A3BCC85" w:rsidR="004D5CE3" w:rsidRDefault="008126F6" w:rsidP="004D5CE3">
      <w:pPr>
        <w:jc w:val="center"/>
      </w:pPr>
      <w:r>
        <w:rPr>
          <w:noProof/>
        </w:rPr>
        <w:drawing>
          <wp:inline distT="0" distB="0" distL="0" distR="0" wp14:anchorId="732AD308" wp14:editId="275EB9AE">
            <wp:extent cx="4822385" cy="3255818"/>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4904" cy="3291276"/>
                    </a:xfrm>
                    <a:prstGeom prst="rect">
                      <a:avLst/>
                    </a:prstGeom>
                  </pic:spPr>
                </pic:pic>
              </a:graphicData>
            </a:graphic>
          </wp:inline>
        </w:drawing>
      </w:r>
    </w:p>
    <w:p w14:paraId="473AF80A" w14:textId="6CD473AE" w:rsidR="004D5CE3" w:rsidRDefault="004D5CE3" w:rsidP="004D5CE3">
      <w:pPr>
        <w:jc w:val="center"/>
      </w:pPr>
      <w:r>
        <w:t>Fig. 2.3</w:t>
      </w:r>
    </w:p>
    <w:p w14:paraId="08DAB85F" w14:textId="4A4E3A7D" w:rsidR="004D5CE3" w:rsidRDefault="004D5CE3" w:rsidP="004D5CE3">
      <w:r>
        <w:lastRenderedPageBreak/>
        <w:t>And then the plot of bike rentals on the holidays and the working days in the Fig. 2.4</w:t>
      </w:r>
    </w:p>
    <w:p w14:paraId="3626A0A8" w14:textId="26F289DB" w:rsidR="004D5CE3" w:rsidRDefault="004D5CE3" w:rsidP="004D5CE3">
      <w:pPr>
        <w:jc w:val="center"/>
      </w:pPr>
      <w:r>
        <w:rPr>
          <w:noProof/>
        </w:rPr>
        <w:drawing>
          <wp:inline distT="0" distB="0" distL="0" distR="0" wp14:anchorId="3F9A82C0" wp14:editId="2596D83E">
            <wp:extent cx="5105400" cy="3181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05400" cy="3181350"/>
                    </a:xfrm>
                    <a:prstGeom prst="rect">
                      <a:avLst/>
                    </a:prstGeom>
                  </pic:spPr>
                </pic:pic>
              </a:graphicData>
            </a:graphic>
          </wp:inline>
        </w:drawing>
      </w:r>
    </w:p>
    <w:p w14:paraId="419F6D67" w14:textId="387EF160" w:rsidR="004D5CE3" w:rsidRDefault="004D5CE3" w:rsidP="004D5CE3">
      <w:pPr>
        <w:jc w:val="center"/>
      </w:pPr>
      <w:r>
        <w:t>Fig. 2.4 Bike rental count weather the day is holiday or working day.</w:t>
      </w:r>
    </w:p>
    <w:p w14:paraId="5FC60B74" w14:textId="4BB24252" w:rsidR="004D5CE3" w:rsidRDefault="004D5CE3" w:rsidP="004D5CE3">
      <w:pPr>
        <w:jc w:val="center"/>
      </w:pPr>
    </w:p>
    <w:p w14:paraId="10A7342F" w14:textId="6ED6D490" w:rsidR="004D5CE3" w:rsidRDefault="004D5CE3" w:rsidP="004D5CE3">
      <w:pPr>
        <w:jc w:val="center"/>
      </w:pPr>
    </w:p>
    <w:p w14:paraId="42A593A5" w14:textId="651DFA2E" w:rsidR="004D5CE3" w:rsidRDefault="004D5CE3" w:rsidP="004D5CE3">
      <w:pPr>
        <w:jc w:val="center"/>
      </w:pPr>
    </w:p>
    <w:p w14:paraId="4A139D5D" w14:textId="77777777" w:rsidR="004D5CE3" w:rsidRDefault="004D5CE3" w:rsidP="004D5CE3">
      <w:pPr>
        <w:jc w:val="center"/>
      </w:pPr>
    </w:p>
    <w:p w14:paraId="2FDB772E" w14:textId="49D7DEE7" w:rsidR="004D5CE3" w:rsidRDefault="004D5CE3" w:rsidP="004D5CE3">
      <w:r>
        <w:t>As we have the rental counts based on the day of the week in Fig. 2.5 we can see bike rentals on each day of the week.</w:t>
      </w:r>
    </w:p>
    <w:p w14:paraId="798F15D0" w14:textId="6D88CCC7" w:rsidR="004D5CE3" w:rsidRDefault="004D5CE3" w:rsidP="004D5CE3"/>
    <w:p w14:paraId="3424DFE3" w14:textId="05ADC908" w:rsidR="004D5CE3" w:rsidRDefault="004D5CE3" w:rsidP="004D5CE3"/>
    <w:p w14:paraId="7705E8E8" w14:textId="77777777" w:rsidR="004D5CE3" w:rsidRDefault="004D5CE3" w:rsidP="004D5CE3"/>
    <w:p w14:paraId="44C14BC9" w14:textId="67A6C3BE" w:rsidR="004D5CE3" w:rsidRDefault="004D5CE3" w:rsidP="004D5CE3">
      <w:pPr>
        <w:jc w:val="center"/>
      </w:pPr>
      <w:r>
        <w:rPr>
          <w:noProof/>
        </w:rPr>
        <w:drawing>
          <wp:inline distT="0" distB="0" distL="0" distR="0" wp14:anchorId="6C6DD6E6" wp14:editId="4CDA2413">
            <wp:extent cx="5019675" cy="31718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19675" cy="3171825"/>
                    </a:xfrm>
                    <a:prstGeom prst="rect">
                      <a:avLst/>
                    </a:prstGeom>
                  </pic:spPr>
                </pic:pic>
              </a:graphicData>
            </a:graphic>
          </wp:inline>
        </w:drawing>
      </w:r>
    </w:p>
    <w:p w14:paraId="7120B07E" w14:textId="31DAF893" w:rsidR="00E13BA9" w:rsidRDefault="004D5CE3" w:rsidP="004D5CE3">
      <w:pPr>
        <w:jc w:val="center"/>
      </w:pPr>
      <w:r>
        <w:t>Fig. 2.5 Bike rentals count on each day of a week.</w:t>
      </w:r>
    </w:p>
    <w:p w14:paraId="760C3276" w14:textId="4CF8C969" w:rsidR="00E13BA9" w:rsidRDefault="00E13BA9" w:rsidP="00340655"/>
    <w:p w14:paraId="2DB4E282" w14:textId="38C5048B" w:rsidR="00E13BA9" w:rsidRDefault="00E13BA9" w:rsidP="00340655"/>
    <w:p w14:paraId="794C1080" w14:textId="5F9C60F3" w:rsidR="004D5CE3" w:rsidRDefault="006B2587" w:rsidP="00340655">
      <w:pPr>
        <w:rPr>
          <w:b/>
          <w:bCs/>
          <w:sz w:val="28"/>
          <w:szCs w:val="28"/>
        </w:rPr>
      </w:pPr>
      <w:r>
        <w:rPr>
          <w:b/>
          <w:bCs/>
          <w:sz w:val="28"/>
          <w:szCs w:val="28"/>
        </w:rPr>
        <w:lastRenderedPageBreak/>
        <w:t>2.1.2 Missing Values Analysis:</w:t>
      </w:r>
    </w:p>
    <w:p w14:paraId="2D339ADA" w14:textId="1F4A6056" w:rsidR="006B2587" w:rsidRDefault="006B2587" w:rsidP="00340655"/>
    <w:p w14:paraId="01D1F11A" w14:textId="77777777" w:rsidR="006B2587" w:rsidRDefault="006B2587" w:rsidP="006B2587">
      <w:pPr>
        <w:jc w:val="both"/>
      </w:pPr>
      <w:r>
        <w:t>In predictive modelling we have to look into data weather the data is clean, does it have any missing values. If it does have any missing then those values have to be replaced by mathematical methods if the number is insignificant they can be removed.</w:t>
      </w:r>
    </w:p>
    <w:p w14:paraId="61E79A2C" w14:textId="4587B25A" w:rsidR="006B2587" w:rsidRDefault="006B2587" w:rsidP="006B2587">
      <w:pPr>
        <w:jc w:val="both"/>
        <w:rPr>
          <w:b/>
          <w:bCs/>
          <w:sz w:val="28"/>
          <w:szCs w:val="28"/>
        </w:rPr>
      </w:pPr>
      <w:r>
        <w:t xml:space="preserve"> </w:t>
      </w:r>
    </w:p>
    <w:p w14:paraId="63A30E4A" w14:textId="51490D69" w:rsidR="006B2587" w:rsidRPr="006B2587" w:rsidRDefault="006B2587" w:rsidP="006B2587">
      <w:pPr>
        <w:jc w:val="center"/>
        <w:rPr>
          <w:b/>
          <w:bCs/>
          <w:sz w:val="28"/>
          <w:szCs w:val="28"/>
        </w:rPr>
      </w:pPr>
      <w:r>
        <w:rPr>
          <w:noProof/>
        </w:rPr>
        <w:drawing>
          <wp:inline distT="0" distB="0" distL="0" distR="0" wp14:anchorId="7A9468C1" wp14:editId="075F9689">
            <wp:extent cx="1665608" cy="2930237"/>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1673420" cy="2943981"/>
                    </a:xfrm>
                    <a:prstGeom prst="rect">
                      <a:avLst/>
                    </a:prstGeom>
                  </pic:spPr>
                </pic:pic>
              </a:graphicData>
            </a:graphic>
          </wp:inline>
        </w:drawing>
      </w:r>
    </w:p>
    <w:p w14:paraId="49B405BE" w14:textId="1A4D20F1" w:rsidR="00E13BA9" w:rsidRDefault="00E13BA9" w:rsidP="00340655"/>
    <w:p w14:paraId="1BF58C01" w14:textId="361E107E" w:rsidR="00E13BA9" w:rsidRDefault="006B2587" w:rsidP="00340655">
      <w:r>
        <w:t>We don’t have any missing values so, we are good to go.</w:t>
      </w:r>
    </w:p>
    <w:p w14:paraId="3A6B785B" w14:textId="47F518F2" w:rsidR="006B2587" w:rsidRDefault="006B2587" w:rsidP="00340655"/>
    <w:p w14:paraId="20CAC63F" w14:textId="404FC014" w:rsidR="006B2587" w:rsidRDefault="006B2587" w:rsidP="00340655">
      <w:pPr>
        <w:rPr>
          <w:b/>
          <w:bCs/>
          <w:sz w:val="28"/>
          <w:szCs w:val="28"/>
        </w:rPr>
      </w:pPr>
      <w:r>
        <w:rPr>
          <w:b/>
          <w:bCs/>
          <w:sz w:val="28"/>
          <w:szCs w:val="28"/>
        </w:rPr>
        <w:t>2.1.3 Outlier Analysis:</w:t>
      </w:r>
    </w:p>
    <w:p w14:paraId="4E889462" w14:textId="3BEE945B" w:rsidR="007D5DEE" w:rsidRDefault="007D5DEE" w:rsidP="00340655">
      <w:pPr>
        <w:rPr>
          <w:b/>
          <w:bCs/>
          <w:sz w:val="28"/>
          <w:szCs w:val="28"/>
        </w:rPr>
      </w:pPr>
    </w:p>
    <w:p w14:paraId="4ABE2A92" w14:textId="4245F11C" w:rsidR="007D5DEE" w:rsidRDefault="007D5DEE" w:rsidP="00340655">
      <w:r>
        <w:t>Outliers in the data may occur due to poor measurement quality or some external reasons. In a simple way we can detect outliers by plotting box plots of the different variables in the data set. In Fig. 2.6 we can see the distributions of the four main predictors.</w:t>
      </w:r>
    </w:p>
    <w:p w14:paraId="103FA65A" w14:textId="74DD82BD" w:rsidR="007D5DEE" w:rsidRDefault="007D5DEE" w:rsidP="00340655"/>
    <w:p w14:paraId="537BE4DC" w14:textId="57E979CA" w:rsidR="007D5DEE" w:rsidRPr="007D5DEE" w:rsidRDefault="007D5DEE" w:rsidP="007D5DEE">
      <w:pPr>
        <w:jc w:val="center"/>
      </w:pPr>
      <w:r>
        <w:rPr>
          <w:noProof/>
        </w:rPr>
        <w:drawing>
          <wp:inline distT="0" distB="0" distL="0" distR="0" wp14:anchorId="5E48FA2A" wp14:editId="70CD0C89">
            <wp:extent cx="4000500" cy="2867461"/>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15570" cy="2878263"/>
                    </a:xfrm>
                    <a:prstGeom prst="rect">
                      <a:avLst/>
                    </a:prstGeom>
                  </pic:spPr>
                </pic:pic>
              </a:graphicData>
            </a:graphic>
          </wp:inline>
        </w:drawing>
      </w:r>
    </w:p>
    <w:p w14:paraId="438E2D8E" w14:textId="638A379C" w:rsidR="006B2587" w:rsidRDefault="007D5DEE" w:rsidP="007D5DEE">
      <w:pPr>
        <w:jc w:val="center"/>
      </w:pPr>
      <w:r>
        <w:t>Fig. 2.6</w:t>
      </w:r>
    </w:p>
    <w:p w14:paraId="488443F9" w14:textId="605864FF" w:rsidR="007D5DEE" w:rsidRDefault="007D5DEE" w:rsidP="007D5DEE">
      <w:r>
        <w:lastRenderedPageBreak/>
        <w:t>By observing the plots we can say that both the humidity and windspeed have the outliers may due to the adverse weather conditions whatever may be the reason having outliers in the data set while predict</w:t>
      </w:r>
      <w:r w:rsidR="00A00988">
        <w:t>ive</w:t>
      </w:r>
      <w:r>
        <w:t xml:space="preserve"> model</w:t>
      </w:r>
      <w:r w:rsidR="00A00988">
        <w:t>ling may result in wrong predictions so, these outliers should be removed. In Fig. 2.7 we can see that the casual column has outliers but here it does not matter because we have to predict these columns they are the target variables.</w:t>
      </w:r>
    </w:p>
    <w:p w14:paraId="38FE2CAD" w14:textId="77777777" w:rsidR="00A00988" w:rsidRDefault="00A00988" w:rsidP="007D5DEE"/>
    <w:p w14:paraId="75DAB0D3" w14:textId="61BE9526" w:rsidR="00A00988" w:rsidRDefault="00A00988" w:rsidP="007D5DEE"/>
    <w:p w14:paraId="52BE4340" w14:textId="70271437" w:rsidR="00E13BA9" w:rsidRDefault="00A00988" w:rsidP="00A00988">
      <w:pPr>
        <w:jc w:val="center"/>
      </w:pPr>
      <w:r>
        <w:rPr>
          <w:noProof/>
        </w:rPr>
        <w:drawing>
          <wp:inline distT="0" distB="0" distL="0" distR="0" wp14:anchorId="7423FB36" wp14:editId="2DFAA776">
            <wp:extent cx="3840480" cy="2706161"/>
            <wp:effectExtent l="0" t="0" r="762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61643" cy="2721073"/>
                    </a:xfrm>
                    <a:prstGeom prst="rect">
                      <a:avLst/>
                    </a:prstGeom>
                  </pic:spPr>
                </pic:pic>
              </a:graphicData>
            </a:graphic>
          </wp:inline>
        </w:drawing>
      </w:r>
    </w:p>
    <w:p w14:paraId="0BF575ED" w14:textId="6F4DC626" w:rsidR="00E13BA9" w:rsidRDefault="00A00988" w:rsidP="0003147A">
      <w:pPr>
        <w:jc w:val="center"/>
      </w:pPr>
      <w:r>
        <w:t>Fig. 2.7</w:t>
      </w:r>
    </w:p>
    <w:p w14:paraId="58846C7C" w14:textId="6B42C39C" w:rsidR="0003147A" w:rsidRDefault="0003147A" w:rsidP="0003147A"/>
    <w:p w14:paraId="7B572D75" w14:textId="0524576A" w:rsidR="0003147A" w:rsidRDefault="0003147A" w:rsidP="0003147A">
      <w:r>
        <w:t>Here is the method to remove the outliers from the data with the 25</w:t>
      </w:r>
      <w:r w:rsidRPr="0003147A">
        <w:rPr>
          <w:vertAlign w:val="superscript"/>
        </w:rPr>
        <w:t>th</w:t>
      </w:r>
      <w:r>
        <w:t xml:space="preserve"> and 75</w:t>
      </w:r>
      <w:r w:rsidRPr="0003147A">
        <w:rPr>
          <w:vertAlign w:val="superscript"/>
        </w:rPr>
        <w:t>th</w:t>
      </w:r>
      <w:r>
        <w:t xml:space="preserve"> percentile calculating the MIN and MAX then removing all the data points less than MIN and greater than MAX.</w:t>
      </w:r>
    </w:p>
    <w:p w14:paraId="711208EE" w14:textId="5BED9177" w:rsidR="0003147A" w:rsidRDefault="0003147A" w:rsidP="0003147A"/>
    <w:p w14:paraId="43F25793" w14:textId="1D426F06" w:rsidR="0003147A" w:rsidRPr="0003147A" w:rsidRDefault="0003147A" w:rsidP="0003147A">
      <w:pPr>
        <w:rPr>
          <w:u w:val="single"/>
        </w:rPr>
      </w:pPr>
      <w:r w:rsidRPr="0003147A">
        <w:rPr>
          <w:u w:val="single"/>
        </w:rPr>
        <w:t>Code in Python:</w:t>
      </w:r>
    </w:p>
    <w:p w14:paraId="5E65C54E" w14:textId="77777777" w:rsidR="0003147A" w:rsidRDefault="0003147A" w:rsidP="0003147A"/>
    <w:p w14:paraId="40103F28" w14:textId="329A56CE" w:rsidR="0003147A" w:rsidRDefault="0003147A" w:rsidP="0003147A">
      <w:pPr>
        <w:jc w:val="center"/>
      </w:pPr>
      <w:r>
        <w:rPr>
          <w:noProof/>
        </w:rPr>
        <w:drawing>
          <wp:inline distT="0" distB="0" distL="0" distR="0" wp14:anchorId="6600EC08" wp14:editId="353A6BB3">
            <wp:extent cx="5318027" cy="33528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02052" cy="3405775"/>
                    </a:xfrm>
                    <a:prstGeom prst="rect">
                      <a:avLst/>
                    </a:prstGeom>
                  </pic:spPr>
                </pic:pic>
              </a:graphicData>
            </a:graphic>
          </wp:inline>
        </w:drawing>
      </w:r>
    </w:p>
    <w:p w14:paraId="681AB132" w14:textId="014F1A21" w:rsidR="0003147A" w:rsidRDefault="0003147A" w:rsidP="0003147A"/>
    <w:p w14:paraId="52AA20D4" w14:textId="2671560B" w:rsidR="0003147A" w:rsidRDefault="0003147A" w:rsidP="0003147A">
      <w:pPr>
        <w:rPr>
          <w:b/>
          <w:bCs/>
          <w:sz w:val="28"/>
          <w:szCs w:val="28"/>
        </w:rPr>
      </w:pPr>
      <w:r>
        <w:rPr>
          <w:b/>
          <w:bCs/>
          <w:sz w:val="28"/>
          <w:szCs w:val="28"/>
        </w:rPr>
        <w:lastRenderedPageBreak/>
        <w:t>2.1.4 Feature Selection:</w:t>
      </w:r>
    </w:p>
    <w:p w14:paraId="64FEAD33" w14:textId="19476921" w:rsidR="0003147A" w:rsidRDefault="0003147A" w:rsidP="0003147A">
      <w:pPr>
        <w:rPr>
          <w:b/>
          <w:bCs/>
          <w:sz w:val="28"/>
          <w:szCs w:val="28"/>
        </w:rPr>
      </w:pPr>
    </w:p>
    <w:p w14:paraId="6398C42B" w14:textId="125066A5" w:rsidR="0003147A" w:rsidRDefault="00606F22" w:rsidP="0003147A">
      <w:r>
        <w:t>In the predictive modelling feature selection is about selecting the independent variables which will be helpful in predicting the target variable. It is also know as Dimensionality Reduction. For numerical data we can use correlation plot for categorical data we use chi-squared test.</w:t>
      </w:r>
    </w:p>
    <w:p w14:paraId="317E7653" w14:textId="5B8E1256" w:rsidR="00606F22" w:rsidRDefault="00606F22" w:rsidP="0003147A"/>
    <w:p w14:paraId="74625251" w14:textId="77777777" w:rsidR="00606F22" w:rsidRDefault="00606F22" w:rsidP="0003147A"/>
    <w:p w14:paraId="62059AB0" w14:textId="3E542579" w:rsidR="00606F22" w:rsidRPr="00606F22" w:rsidRDefault="00606F22" w:rsidP="00606F22">
      <w:pPr>
        <w:jc w:val="center"/>
      </w:pPr>
      <w:r>
        <w:rPr>
          <w:noProof/>
        </w:rPr>
        <w:drawing>
          <wp:inline distT="0" distB="0" distL="0" distR="0" wp14:anchorId="3D2E77E3" wp14:editId="4D174F77">
            <wp:extent cx="4549910" cy="3863340"/>
            <wp:effectExtent l="0" t="0" r="3175"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562613" cy="3874126"/>
                    </a:xfrm>
                    <a:prstGeom prst="rect">
                      <a:avLst/>
                    </a:prstGeom>
                  </pic:spPr>
                </pic:pic>
              </a:graphicData>
            </a:graphic>
          </wp:inline>
        </w:drawing>
      </w:r>
    </w:p>
    <w:p w14:paraId="0891C099" w14:textId="0E8D9379" w:rsidR="00E13BA9" w:rsidRDefault="00606F22" w:rsidP="00606F22">
      <w:pPr>
        <w:jc w:val="center"/>
      </w:pPr>
      <w:r>
        <w:t>Fig. 2.8</w:t>
      </w:r>
    </w:p>
    <w:p w14:paraId="685F4D70" w14:textId="77777777" w:rsidR="005A4A0B" w:rsidRDefault="005A4A0B" w:rsidP="00606F22">
      <w:pPr>
        <w:jc w:val="center"/>
      </w:pPr>
    </w:p>
    <w:p w14:paraId="4C687DCE" w14:textId="7A81A51C" w:rsidR="005A4A0B" w:rsidRDefault="005A4A0B" w:rsidP="00606F22">
      <w:r>
        <w:t>And the multi-collinearity is checked by Variance inflation factor:</w:t>
      </w:r>
    </w:p>
    <w:p w14:paraId="7DD26C51" w14:textId="642BAC66" w:rsidR="00E13BA9" w:rsidRDefault="005A4A0B" w:rsidP="005A4A0B">
      <w:pPr>
        <w:jc w:val="center"/>
      </w:pPr>
      <w:r>
        <w:rPr>
          <w:noProof/>
        </w:rPr>
        <w:drawing>
          <wp:inline distT="0" distB="0" distL="0" distR="0" wp14:anchorId="74649C5D" wp14:editId="52CF9B9D">
            <wp:extent cx="2400300" cy="14763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400300" cy="1476375"/>
                    </a:xfrm>
                    <a:prstGeom prst="rect">
                      <a:avLst/>
                    </a:prstGeom>
                  </pic:spPr>
                </pic:pic>
              </a:graphicData>
            </a:graphic>
          </wp:inline>
        </w:drawing>
      </w:r>
    </w:p>
    <w:p w14:paraId="684E5F82" w14:textId="21B2DCCA" w:rsidR="00E13BA9" w:rsidRDefault="00E13BA9" w:rsidP="00340655"/>
    <w:p w14:paraId="65CCEDB3" w14:textId="01C7CE56" w:rsidR="00E13BA9" w:rsidRDefault="00E13BA9" w:rsidP="00340655"/>
    <w:p w14:paraId="645306DA" w14:textId="23101FE6" w:rsidR="00E13BA9" w:rsidRDefault="005A4A0B" w:rsidP="00340655">
      <w:r>
        <w:t>From the correlation plot (Fig. 2.8) and VIF temp &amp; atemp are highly correlated to each other so, having both of them is useless so, we have to remove atemp.</w:t>
      </w:r>
    </w:p>
    <w:p w14:paraId="0AFB1794" w14:textId="77777777" w:rsidR="008242D4" w:rsidRDefault="008242D4" w:rsidP="00340655"/>
    <w:p w14:paraId="081B06E8" w14:textId="5DC43C51" w:rsidR="005A4A0B" w:rsidRDefault="005A4A0B" w:rsidP="00340655">
      <w:r>
        <w:t>For the categorical data we use chi-squared test in which we can compare variables with each other or with the target variable this is a hypothesis test we get p-value. If the p-value is greater than critical value then we can reject the null hypothesis.</w:t>
      </w:r>
    </w:p>
    <w:p w14:paraId="4DE5B662" w14:textId="13116D17" w:rsidR="008242D4" w:rsidRDefault="00204EE8" w:rsidP="008242D4">
      <w:pPr>
        <w:jc w:val="center"/>
      </w:pPr>
      <w:r>
        <w:rPr>
          <w:noProof/>
        </w:rPr>
        <w:lastRenderedPageBreak/>
        <w:drawing>
          <wp:inline distT="0" distB="0" distL="0" distR="0" wp14:anchorId="3CD2193F" wp14:editId="3EF750FA">
            <wp:extent cx="6452235" cy="8366760"/>
            <wp:effectExtent l="0" t="0" r="571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orrelation.png"/>
                    <pic:cNvPicPr/>
                  </pic:nvPicPr>
                  <pic:blipFill>
                    <a:blip r:embed="rId22">
                      <a:extLst>
                        <a:ext uri="{28A0092B-C50C-407E-A947-70E740481C1C}">
                          <a14:useLocalDpi xmlns:a14="http://schemas.microsoft.com/office/drawing/2010/main" val="0"/>
                        </a:ext>
                      </a:extLst>
                    </a:blip>
                    <a:stretch>
                      <a:fillRect/>
                    </a:stretch>
                  </pic:blipFill>
                  <pic:spPr>
                    <a:xfrm>
                      <a:off x="0" y="0"/>
                      <a:ext cx="6478400" cy="8400689"/>
                    </a:xfrm>
                    <a:prstGeom prst="rect">
                      <a:avLst/>
                    </a:prstGeom>
                  </pic:spPr>
                </pic:pic>
              </a:graphicData>
            </a:graphic>
          </wp:inline>
        </w:drawing>
      </w:r>
    </w:p>
    <w:p w14:paraId="1E92CDAB" w14:textId="77777777" w:rsidR="008242D4" w:rsidRDefault="008242D4" w:rsidP="008242D4">
      <w:pPr>
        <w:jc w:val="center"/>
      </w:pPr>
    </w:p>
    <w:p w14:paraId="54C42EAB" w14:textId="77777777" w:rsidR="008242D4" w:rsidRDefault="008242D4" w:rsidP="008242D4">
      <w:pPr>
        <w:jc w:val="center"/>
      </w:pPr>
      <w:r>
        <w:t>Fig. 2.9 Data distribution and correlation between variables</w:t>
      </w:r>
    </w:p>
    <w:p w14:paraId="28CF59EA" w14:textId="77777777" w:rsidR="008242D4" w:rsidRDefault="00204EE8" w:rsidP="008242D4">
      <w:pPr>
        <w:jc w:val="both"/>
      </w:pPr>
      <w:r>
        <w:lastRenderedPageBreak/>
        <w:t>Removing casual and registered because they are what we have to predict. Instant and date</w:t>
      </w:r>
    </w:p>
    <w:p w14:paraId="787AC00A" w14:textId="68589169" w:rsidR="00204EE8" w:rsidRDefault="00204EE8" w:rsidP="008242D4">
      <w:pPr>
        <w:jc w:val="both"/>
      </w:pPr>
      <w:r>
        <w:t>are removed because they are not useful in predicting.</w:t>
      </w:r>
    </w:p>
    <w:p w14:paraId="0E3AE8C4" w14:textId="35B927A5" w:rsidR="00204EE8" w:rsidRDefault="00204EE8" w:rsidP="00340655"/>
    <w:p w14:paraId="1B32C347" w14:textId="1417C90A" w:rsidR="008242D4" w:rsidRDefault="008242D4" w:rsidP="00340655">
      <w:r>
        <w:t>After removing all the unnecessary columns this is how the clean data set look like:</w:t>
      </w:r>
    </w:p>
    <w:p w14:paraId="6F88424C" w14:textId="59644A41" w:rsidR="008242D4" w:rsidRDefault="008242D4" w:rsidP="00340655"/>
    <w:p w14:paraId="77818823" w14:textId="46CE5381" w:rsidR="008242D4" w:rsidRDefault="005118ED" w:rsidP="008242D4">
      <w:pPr>
        <w:jc w:val="center"/>
      </w:pPr>
      <w:r>
        <w:rPr>
          <w:noProof/>
        </w:rPr>
        <w:drawing>
          <wp:inline distT="0" distB="0" distL="0" distR="0" wp14:anchorId="649E4124" wp14:editId="6F87C646">
            <wp:extent cx="5731510" cy="149225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31510" cy="1492250"/>
                    </a:xfrm>
                    <a:prstGeom prst="rect">
                      <a:avLst/>
                    </a:prstGeom>
                  </pic:spPr>
                </pic:pic>
              </a:graphicData>
            </a:graphic>
          </wp:inline>
        </w:drawing>
      </w:r>
    </w:p>
    <w:p w14:paraId="67A47095" w14:textId="18263E90" w:rsidR="00E13BA9" w:rsidRDefault="00204EE8" w:rsidP="00340655">
      <w:r>
        <w:t xml:space="preserve"> </w:t>
      </w:r>
    </w:p>
    <w:p w14:paraId="0B588C62" w14:textId="5F0E44EC" w:rsidR="00E13BA9" w:rsidRDefault="00E13BA9" w:rsidP="00340655"/>
    <w:p w14:paraId="4176E9DA" w14:textId="75E30AE6" w:rsidR="00E13BA9" w:rsidRDefault="00E13BA9" w:rsidP="00340655"/>
    <w:p w14:paraId="222602E8" w14:textId="77777777" w:rsidR="0009428A" w:rsidRDefault="0009428A" w:rsidP="00340655"/>
    <w:p w14:paraId="569F6D39" w14:textId="370F39C3" w:rsidR="00E13BA9" w:rsidRDefault="008242D4" w:rsidP="00340655">
      <w:pPr>
        <w:rPr>
          <w:b/>
          <w:bCs/>
          <w:sz w:val="28"/>
          <w:szCs w:val="28"/>
        </w:rPr>
      </w:pPr>
      <w:r>
        <w:rPr>
          <w:b/>
          <w:bCs/>
          <w:sz w:val="28"/>
          <w:szCs w:val="28"/>
        </w:rPr>
        <w:t>2.1.5 Feature Selection:</w:t>
      </w:r>
    </w:p>
    <w:p w14:paraId="5E27B95E" w14:textId="34FF2896" w:rsidR="008242D4" w:rsidRDefault="008242D4" w:rsidP="00340655">
      <w:pPr>
        <w:rPr>
          <w:b/>
          <w:bCs/>
          <w:sz w:val="28"/>
          <w:szCs w:val="28"/>
        </w:rPr>
      </w:pPr>
    </w:p>
    <w:p w14:paraId="1100D5FC" w14:textId="681DDC24" w:rsidR="0009428A" w:rsidRDefault="008242D4" w:rsidP="0009428A">
      <w:pPr>
        <w:spacing w:line="258" w:lineRule="auto"/>
        <w:ind w:left="20" w:right="20" w:hanging="7"/>
        <w:jc w:val="both"/>
        <w:rPr>
          <w:rFonts w:eastAsia="Arial"/>
        </w:rPr>
      </w:pPr>
      <w:r>
        <w:t>In predictive modelling</w:t>
      </w:r>
      <w:r w:rsidR="0009428A" w:rsidRPr="0009428A">
        <w:rPr>
          <w:rFonts w:eastAsia="Arial"/>
        </w:rPr>
        <w:t xml:space="preserve"> we will first try and look at all the probability distributions of the variables. Most analysis like regression, require the data to be normally distributed. We can visualize that in a glance by looking at the probability distributions or probability density functions of the variable.</w:t>
      </w:r>
    </w:p>
    <w:p w14:paraId="117AECF4" w14:textId="33E0FD6C" w:rsidR="0009428A" w:rsidRDefault="0009428A" w:rsidP="0009428A">
      <w:pPr>
        <w:spacing w:line="258" w:lineRule="auto"/>
        <w:ind w:left="20" w:right="20" w:hanging="7"/>
        <w:jc w:val="both"/>
        <w:rPr>
          <w:rFonts w:eastAsia="Arial"/>
        </w:rPr>
      </w:pPr>
    </w:p>
    <w:p w14:paraId="5966D53A" w14:textId="285214A4" w:rsidR="0009428A" w:rsidRPr="0009428A" w:rsidRDefault="0009428A" w:rsidP="0009428A">
      <w:pPr>
        <w:spacing w:line="258" w:lineRule="auto"/>
        <w:ind w:left="20" w:right="20" w:hanging="7"/>
        <w:jc w:val="center"/>
        <w:rPr>
          <w:rFonts w:eastAsia="Arial"/>
        </w:rPr>
      </w:pPr>
      <w:r>
        <w:rPr>
          <w:noProof/>
        </w:rPr>
        <w:drawing>
          <wp:inline distT="0" distB="0" distL="0" distR="0" wp14:anchorId="6FEE9FBB" wp14:editId="36BB7CC1">
            <wp:extent cx="5731510" cy="257619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576195"/>
                    </a:xfrm>
                    <a:prstGeom prst="rect">
                      <a:avLst/>
                    </a:prstGeom>
                  </pic:spPr>
                </pic:pic>
              </a:graphicData>
            </a:graphic>
          </wp:inline>
        </w:drawing>
      </w:r>
    </w:p>
    <w:p w14:paraId="3BC4C960" w14:textId="3016A9C5" w:rsidR="008242D4" w:rsidRDefault="0009428A" w:rsidP="0009428A">
      <w:pPr>
        <w:jc w:val="center"/>
      </w:pPr>
      <w:r>
        <w:t>Fig. 2.</w:t>
      </w:r>
      <w:r w:rsidR="000C230B">
        <w:t>10</w:t>
      </w:r>
      <w:r>
        <w:t xml:space="preserve"> Probability distribution  </w:t>
      </w:r>
    </w:p>
    <w:p w14:paraId="5902D002" w14:textId="5BF2BDC2" w:rsidR="0009428A" w:rsidRDefault="0009428A" w:rsidP="0009428A">
      <w:pPr>
        <w:jc w:val="center"/>
      </w:pPr>
    </w:p>
    <w:p w14:paraId="0A669DF0" w14:textId="7EE2A298" w:rsidR="0009428A" w:rsidRDefault="0009428A" w:rsidP="0009428A">
      <w:pPr>
        <w:jc w:val="center"/>
      </w:pPr>
      <w:r>
        <w:rPr>
          <w:noProof/>
        </w:rPr>
        <w:lastRenderedPageBreak/>
        <w:drawing>
          <wp:inline distT="0" distB="0" distL="0" distR="0" wp14:anchorId="36D80FC5" wp14:editId="7313C1FD">
            <wp:extent cx="3954780" cy="2504430"/>
            <wp:effectExtent l="0" t="0" r="762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998090" cy="2531857"/>
                    </a:xfrm>
                    <a:prstGeom prst="rect">
                      <a:avLst/>
                    </a:prstGeom>
                  </pic:spPr>
                </pic:pic>
              </a:graphicData>
            </a:graphic>
          </wp:inline>
        </w:drawing>
      </w:r>
    </w:p>
    <w:p w14:paraId="57849BA7" w14:textId="1756F935" w:rsidR="000C230B" w:rsidRPr="0009428A" w:rsidRDefault="000C230B" w:rsidP="0009428A">
      <w:pPr>
        <w:jc w:val="center"/>
      </w:pPr>
      <w:r>
        <w:t>Fig. 2.11</w:t>
      </w:r>
    </w:p>
    <w:p w14:paraId="2859360D" w14:textId="017B543D" w:rsidR="00E13BA9" w:rsidRDefault="00E13BA9" w:rsidP="00340655"/>
    <w:p w14:paraId="68EBE0B7" w14:textId="1EAF31E1" w:rsidR="0009428A" w:rsidRDefault="0009428A" w:rsidP="00340655">
      <w:r>
        <w:t>And the rest all categorical variables should be stored as dummies so that they can be good in prediction model.</w:t>
      </w:r>
    </w:p>
    <w:p w14:paraId="42193C8F" w14:textId="77777777" w:rsidR="005B6125" w:rsidRDefault="005B6125" w:rsidP="00340655"/>
    <w:p w14:paraId="04E16EA7" w14:textId="058008A1" w:rsidR="0009428A" w:rsidRDefault="0009428A" w:rsidP="005B6125">
      <w:pPr>
        <w:jc w:val="center"/>
      </w:pPr>
    </w:p>
    <w:p w14:paraId="1BD7AA22" w14:textId="0676F16B" w:rsidR="005B6125" w:rsidRDefault="005B6125" w:rsidP="005B6125">
      <w:pPr>
        <w:jc w:val="center"/>
      </w:pPr>
      <w:r>
        <w:rPr>
          <w:noProof/>
        </w:rPr>
        <w:drawing>
          <wp:inline distT="0" distB="0" distL="0" distR="0" wp14:anchorId="1C1854F7" wp14:editId="5BA33182">
            <wp:extent cx="6038162" cy="2263140"/>
            <wp:effectExtent l="0" t="0" r="127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054426" cy="2269236"/>
                    </a:xfrm>
                    <a:prstGeom prst="rect">
                      <a:avLst/>
                    </a:prstGeom>
                  </pic:spPr>
                </pic:pic>
              </a:graphicData>
            </a:graphic>
          </wp:inline>
        </w:drawing>
      </w:r>
    </w:p>
    <w:p w14:paraId="06B17F9B" w14:textId="62791641" w:rsidR="00E13BA9" w:rsidRDefault="00E13BA9" w:rsidP="00340655"/>
    <w:p w14:paraId="5A579740" w14:textId="6D5251B5" w:rsidR="00E13BA9" w:rsidRDefault="00E13BA9" w:rsidP="00340655"/>
    <w:p w14:paraId="0A157655" w14:textId="74694BCE" w:rsidR="00E13BA9" w:rsidRDefault="00E13BA9" w:rsidP="00340655"/>
    <w:p w14:paraId="37A9706F" w14:textId="48E5BC3D" w:rsidR="00E13BA9" w:rsidRDefault="005118ED" w:rsidP="00340655">
      <w:r>
        <w:t>In R:</w:t>
      </w:r>
    </w:p>
    <w:p w14:paraId="30733E9D" w14:textId="5035C754" w:rsidR="005118ED" w:rsidRDefault="005118ED" w:rsidP="00340655"/>
    <w:p w14:paraId="3A2CC77E" w14:textId="62EE0EC7" w:rsidR="005118ED" w:rsidRDefault="005118ED" w:rsidP="00340655"/>
    <w:p w14:paraId="61B9D89C" w14:textId="24E6AAF0" w:rsidR="005118ED" w:rsidRDefault="005118ED" w:rsidP="00340655">
      <w:r>
        <w:rPr>
          <w:noProof/>
        </w:rPr>
        <w:drawing>
          <wp:inline distT="0" distB="0" distL="0" distR="0" wp14:anchorId="40388E4E" wp14:editId="54B82D5D">
            <wp:extent cx="3562350" cy="1057275"/>
            <wp:effectExtent l="0" t="0" r="0" b="952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562350" cy="1057275"/>
                    </a:xfrm>
                    <a:prstGeom prst="rect">
                      <a:avLst/>
                    </a:prstGeom>
                  </pic:spPr>
                </pic:pic>
              </a:graphicData>
            </a:graphic>
          </wp:inline>
        </w:drawing>
      </w:r>
    </w:p>
    <w:p w14:paraId="46A62206" w14:textId="6E7426C1" w:rsidR="00340655" w:rsidRDefault="00340655" w:rsidP="00340655"/>
    <w:p w14:paraId="78FFAD80" w14:textId="03AFFD37" w:rsidR="00340655" w:rsidRDefault="00340655" w:rsidP="00340655"/>
    <w:p w14:paraId="1191E83F" w14:textId="25877462" w:rsidR="00340655" w:rsidRDefault="00340655" w:rsidP="00340655"/>
    <w:p w14:paraId="58888F9E" w14:textId="09FA8D33" w:rsidR="00340655" w:rsidRDefault="00340655" w:rsidP="00340655"/>
    <w:p w14:paraId="5ADF0110" w14:textId="16C7718C" w:rsidR="005B6125" w:rsidRPr="005B6125" w:rsidRDefault="005B6125" w:rsidP="00340655">
      <w:pPr>
        <w:rPr>
          <w:b/>
          <w:bCs/>
          <w:sz w:val="32"/>
          <w:szCs w:val="32"/>
        </w:rPr>
      </w:pPr>
      <w:r w:rsidRPr="005B6125">
        <w:rPr>
          <w:b/>
          <w:bCs/>
          <w:sz w:val="32"/>
          <w:szCs w:val="32"/>
        </w:rPr>
        <w:lastRenderedPageBreak/>
        <w:t>2.2 Modelling:</w:t>
      </w:r>
    </w:p>
    <w:p w14:paraId="49BA08D6" w14:textId="5E45E5BC" w:rsidR="005B6125" w:rsidRDefault="005B6125" w:rsidP="00340655">
      <w:pPr>
        <w:rPr>
          <w:b/>
          <w:bCs/>
          <w:sz w:val="28"/>
          <w:szCs w:val="28"/>
        </w:rPr>
      </w:pPr>
    </w:p>
    <w:p w14:paraId="4B41EA19" w14:textId="60BA4659" w:rsidR="005B6125" w:rsidRDefault="005B6125" w:rsidP="00340655">
      <w:r>
        <w:t>In modelling we first have to split the clean dataset to train-set and test-set and then develop different models and evaluate them by metrics.</w:t>
      </w:r>
    </w:p>
    <w:p w14:paraId="6529A271" w14:textId="0949A84A" w:rsidR="0037064F" w:rsidRDefault="0037064F" w:rsidP="00340655"/>
    <w:p w14:paraId="69C9CD30" w14:textId="2557C71D" w:rsidR="0037064F" w:rsidRDefault="0037064F" w:rsidP="00340655">
      <w:r>
        <w:t>In Python:</w:t>
      </w:r>
    </w:p>
    <w:p w14:paraId="72A928EC" w14:textId="5E93CCE9" w:rsidR="00056B7E" w:rsidRDefault="00056B7E" w:rsidP="00056B7E">
      <w:pPr>
        <w:jc w:val="center"/>
      </w:pPr>
    </w:p>
    <w:p w14:paraId="6728E521" w14:textId="268DEE12" w:rsidR="00056B7E" w:rsidRDefault="00056B7E" w:rsidP="00056B7E">
      <w:pPr>
        <w:jc w:val="center"/>
      </w:pPr>
      <w:r>
        <w:rPr>
          <w:noProof/>
        </w:rPr>
        <w:drawing>
          <wp:inline distT="0" distB="0" distL="0" distR="0" wp14:anchorId="2DF2E2FC" wp14:editId="1799524E">
            <wp:extent cx="5951220" cy="8991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51220" cy="899160"/>
                    </a:xfrm>
                    <a:prstGeom prst="rect">
                      <a:avLst/>
                    </a:prstGeom>
                  </pic:spPr>
                </pic:pic>
              </a:graphicData>
            </a:graphic>
          </wp:inline>
        </w:drawing>
      </w:r>
    </w:p>
    <w:p w14:paraId="3D42F1C4" w14:textId="3ED2D0FC" w:rsidR="005B6125" w:rsidRDefault="005B6125" w:rsidP="00340655"/>
    <w:p w14:paraId="38A8358E" w14:textId="3964B7C0" w:rsidR="0037064F" w:rsidRDefault="0037064F" w:rsidP="00340655">
      <w:r>
        <w:t>In R:</w:t>
      </w:r>
    </w:p>
    <w:p w14:paraId="67EA1425" w14:textId="5EEFFC42" w:rsidR="0037064F" w:rsidRDefault="005118ED" w:rsidP="0037064F">
      <w:pPr>
        <w:jc w:val="center"/>
      </w:pPr>
      <w:r>
        <w:rPr>
          <w:noProof/>
        </w:rPr>
        <w:drawing>
          <wp:inline distT="0" distB="0" distL="0" distR="0" wp14:anchorId="37AD5DE6" wp14:editId="10F805F1">
            <wp:extent cx="5133975" cy="857250"/>
            <wp:effectExtent l="0" t="0" r="9525"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33975" cy="857250"/>
                    </a:xfrm>
                    <a:prstGeom prst="rect">
                      <a:avLst/>
                    </a:prstGeom>
                  </pic:spPr>
                </pic:pic>
              </a:graphicData>
            </a:graphic>
          </wp:inline>
        </w:drawing>
      </w:r>
    </w:p>
    <w:p w14:paraId="753668E4" w14:textId="23F4F12C" w:rsidR="00340655" w:rsidRDefault="005B6125" w:rsidP="00340655">
      <w:r>
        <w:t xml:space="preserve"> </w:t>
      </w:r>
    </w:p>
    <w:p w14:paraId="06D4F0F8" w14:textId="346C635D" w:rsidR="00056B7E" w:rsidRDefault="00056B7E" w:rsidP="00340655">
      <w:pPr>
        <w:rPr>
          <w:b/>
          <w:bCs/>
          <w:sz w:val="28"/>
          <w:szCs w:val="28"/>
        </w:rPr>
      </w:pPr>
      <w:r>
        <w:rPr>
          <w:b/>
          <w:bCs/>
          <w:sz w:val="28"/>
          <w:szCs w:val="28"/>
        </w:rPr>
        <w:t>2.2.1 Decision Tree:</w:t>
      </w:r>
    </w:p>
    <w:p w14:paraId="3D2CA7F9" w14:textId="7534D658" w:rsidR="00056B7E" w:rsidRDefault="00056B7E" w:rsidP="00340655">
      <w:pPr>
        <w:rPr>
          <w:b/>
          <w:bCs/>
          <w:sz w:val="28"/>
          <w:szCs w:val="28"/>
        </w:rPr>
      </w:pPr>
    </w:p>
    <w:p w14:paraId="79D8E865" w14:textId="3416422F" w:rsidR="00056B7E" w:rsidRDefault="0037064F" w:rsidP="00340655">
      <w:r>
        <w:t>In Python:</w:t>
      </w:r>
    </w:p>
    <w:p w14:paraId="54F5CBF5" w14:textId="77777777" w:rsidR="0037064F" w:rsidRPr="0037064F" w:rsidRDefault="0037064F" w:rsidP="00340655"/>
    <w:p w14:paraId="0524064F" w14:textId="44D2954D" w:rsidR="00056B7E" w:rsidRDefault="00056B7E" w:rsidP="00056B7E">
      <w:pPr>
        <w:jc w:val="center"/>
      </w:pPr>
      <w:r>
        <w:rPr>
          <w:noProof/>
        </w:rPr>
        <w:drawing>
          <wp:inline distT="0" distB="0" distL="0" distR="0" wp14:anchorId="3B137206" wp14:editId="740A28F8">
            <wp:extent cx="5629275" cy="187642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629275" cy="1876425"/>
                    </a:xfrm>
                    <a:prstGeom prst="rect">
                      <a:avLst/>
                    </a:prstGeom>
                  </pic:spPr>
                </pic:pic>
              </a:graphicData>
            </a:graphic>
          </wp:inline>
        </w:drawing>
      </w:r>
    </w:p>
    <w:p w14:paraId="58F9A276" w14:textId="74ADEC2D" w:rsidR="00056B7E" w:rsidRDefault="00056B7E" w:rsidP="0037064F"/>
    <w:p w14:paraId="4F4A6FE9" w14:textId="77D03D0F" w:rsidR="0037064F" w:rsidRDefault="0037064F" w:rsidP="0037064F">
      <w:r>
        <w:t>In R:</w:t>
      </w:r>
    </w:p>
    <w:p w14:paraId="0AC372FF" w14:textId="75769865" w:rsidR="0037064F" w:rsidRDefault="005118ED" w:rsidP="0037064F">
      <w:pPr>
        <w:jc w:val="center"/>
      </w:pPr>
      <w:r>
        <w:rPr>
          <w:noProof/>
        </w:rPr>
        <w:drawing>
          <wp:inline distT="0" distB="0" distL="0" distR="0" wp14:anchorId="61C15BA5" wp14:editId="51E5AA92">
            <wp:extent cx="4267200" cy="8572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67200" cy="857250"/>
                    </a:xfrm>
                    <a:prstGeom prst="rect">
                      <a:avLst/>
                    </a:prstGeom>
                  </pic:spPr>
                </pic:pic>
              </a:graphicData>
            </a:graphic>
          </wp:inline>
        </w:drawing>
      </w:r>
    </w:p>
    <w:p w14:paraId="32D7978B" w14:textId="3284D627" w:rsidR="0037064F" w:rsidRDefault="0037064F" w:rsidP="0037064F">
      <w:pPr>
        <w:jc w:val="center"/>
      </w:pPr>
    </w:p>
    <w:p w14:paraId="2D185BED" w14:textId="1A8B710F" w:rsidR="0037064F" w:rsidRDefault="0037064F" w:rsidP="0037064F">
      <w:pPr>
        <w:jc w:val="center"/>
      </w:pPr>
    </w:p>
    <w:p w14:paraId="727D1DBE" w14:textId="44EB054C" w:rsidR="0037064F" w:rsidRDefault="0037064F" w:rsidP="0037064F">
      <w:pPr>
        <w:jc w:val="center"/>
      </w:pPr>
    </w:p>
    <w:p w14:paraId="07371772" w14:textId="678B13EE" w:rsidR="0037064F" w:rsidRDefault="0037064F" w:rsidP="0037064F">
      <w:pPr>
        <w:jc w:val="center"/>
      </w:pPr>
    </w:p>
    <w:p w14:paraId="5D886F0B" w14:textId="77777777" w:rsidR="0037064F" w:rsidRDefault="0037064F" w:rsidP="0037064F">
      <w:pPr>
        <w:jc w:val="center"/>
      </w:pPr>
    </w:p>
    <w:p w14:paraId="6AD71B93" w14:textId="1F0A9975" w:rsidR="00056B7E" w:rsidRDefault="00056B7E" w:rsidP="00056B7E">
      <w:pPr>
        <w:rPr>
          <w:b/>
          <w:bCs/>
          <w:sz w:val="28"/>
          <w:szCs w:val="28"/>
        </w:rPr>
      </w:pPr>
    </w:p>
    <w:p w14:paraId="730D4335" w14:textId="77777777" w:rsidR="000C230B" w:rsidRDefault="000C230B" w:rsidP="00056B7E">
      <w:pPr>
        <w:rPr>
          <w:b/>
          <w:bCs/>
          <w:sz w:val="28"/>
          <w:szCs w:val="28"/>
        </w:rPr>
      </w:pPr>
    </w:p>
    <w:p w14:paraId="04CD02A3" w14:textId="669EBEDE" w:rsidR="00056B7E" w:rsidRDefault="00056B7E" w:rsidP="00056B7E">
      <w:pPr>
        <w:rPr>
          <w:b/>
          <w:bCs/>
          <w:sz w:val="28"/>
          <w:szCs w:val="28"/>
        </w:rPr>
      </w:pPr>
      <w:r>
        <w:rPr>
          <w:b/>
          <w:bCs/>
          <w:sz w:val="28"/>
          <w:szCs w:val="28"/>
        </w:rPr>
        <w:lastRenderedPageBreak/>
        <w:t>2.2.2 Random Forest:</w:t>
      </w:r>
    </w:p>
    <w:p w14:paraId="165C53DE" w14:textId="6F0A263D" w:rsidR="0037064F" w:rsidRDefault="0037064F" w:rsidP="00056B7E">
      <w:pPr>
        <w:rPr>
          <w:b/>
          <w:bCs/>
          <w:sz w:val="28"/>
          <w:szCs w:val="28"/>
        </w:rPr>
      </w:pPr>
    </w:p>
    <w:p w14:paraId="7369F402" w14:textId="07F557DC" w:rsidR="0037064F" w:rsidRPr="0037064F" w:rsidRDefault="0037064F" w:rsidP="00056B7E">
      <w:r>
        <w:t>In Python:</w:t>
      </w:r>
    </w:p>
    <w:p w14:paraId="7A0372BA" w14:textId="77777777" w:rsidR="00056B7E" w:rsidRDefault="00056B7E" w:rsidP="00056B7E">
      <w:pPr>
        <w:rPr>
          <w:b/>
          <w:bCs/>
          <w:sz w:val="28"/>
          <w:szCs w:val="28"/>
        </w:rPr>
      </w:pPr>
    </w:p>
    <w:p w14:paraId="7D52193F" w14:textId="70CDE7C1" w:rsidR="00056B7E" w:rsidRDefault="00056B7E" w:rsidP="00056B7E">
      <w:pPr>
        <w:jc w:val="center"/>
        <w:rPr>
          <w:b/>
          <w:bCs/>
          <w:sz w:val="28"/>
          <w:szCs w:val="28"/>
        </w:rPr>
      </w:pPr>
      <w:r>
        <w:rPr>
          <w:noProof/>
        </w:rPr>
        <w:drawing>
          <wp:inline distT="0" distB="0" distL="0" distR="0" wp14:anchorId="5A10DBA4" wp14:editId="0195D93C">
            <wp:extent cx="5731510" cy="2921000"/>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921000"/>
                    </a:xfrm>
                    <a:prstGeom prst="rect">
                      <a:avLst/>
                    </a:prstGeom>
                  </pic:spPr>
                </pic:pic>
              </a:graphicData>
            </a:graphic>
          </wp:inline>
        </w:drawing>
      </w:r>
    </w:p>
    <w:p w14:paraId="0C562434" w14:textId="1FD8F47A" w:rsidR="0037064F" w:rsidRDefault="0037064F" w:rsidP="00056B7E"/>
    <w:p w14:paraId="6127ADA8" w14:textId="77777777" w:rsidR="0037064F" w:rsidRDefault="0037064F" w:rsidP="00056B7E"/>
    <w:p w14:paraId="2C772F29" w14:textId="140D531B" w:rsidR="0037064F" w:rsidRDefault="0037064F" w:rsidP="00056B7E">
      <w:r>
        <w:t>In R:</w:t>
      </w:r>
    </w:p>
    <w:p w14:paraId="5E39FB43" w14:textId="4402BC6E" w:rsidR="0037064F" w:rsidRPr="0037064F" w:rsidRDefault="005118ED" w:rsidP="0037064F">
      <w:pPr>
        <w:jc w:val="center"/>
      </w:pPr>
      <w:r>
        <w:rPr>
          <w:noProof/>
        </w:rPr>
        <w:drawing>
          <wp:inline distT="0" distB="0" distL="0" distR="0" wp14:anchorId="3803A10D" wp14:editId="7E46486F">
            <wp:extent cx="3467100" cy="76200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67100" cy="762000"/>
                    </a:xfrm>
                    <a:prstGeom prst="rect">
                      <a:avLst/>
                    </a:prstGeom>
                  </pic:spPr>
                </pic:pic>
              </a:graphicData>
            </a:graphic>
          </wp:inline>
        </w:drawing>
      </w:r>
    </w:p>
    <w:p w14:paraId="21C742B1" w14:textId="77777777" w:rsidR="0037064F" w:rsidRDefault="0037064F" w:rsidP="00056B7E">
      <w:pPr>
        <w:rPr>
          <w:b/>
          <w:bCs/>
          <w:sz w:val="28"/>
          <w:szCs w:val="28"/>
        </w:rPr>
      </w:pPr>
    </w:p>
    <w:p w14:paraId="2640C70F" w14:textId="5FB79B22" w:rsidR="00056B7E" w:rsidRDefault="00056B7E" w:rsidP="00056B7E">
      <w:pPr>
        <w:rPr>
          <w:b/>
          <w:bCs/>
          <w:sz w:val="28"/>
          <w:szCs w:val="28"/>
        </w:rPr>
      </w:pPr>
      <w:r>
        <w:rPr>
          <w:b/>
          <w:bCs/>
          <w:sz w:val="28"/>
          <w:szCs w:val="28"/>
        </w:rPr>
        <w:t>2.2.3 Linear Regression:</w:t>
      </w:r>
    </w:p>
    <w:p w14:paraId="42A6AAA5" w14:textId="28F4500E" w:rsidR="00056B7E" w:rsidRDefault="00056B7E" w:rsidP="00056B7E">
      <w:pPr>
        <w:rPr>
          <w:b/>
          <w:bCs/>
          <w:sz w:val="28"/>
          <w:szCs w:val="28"/>
        </w:rPr>
      </w:pPr>
    </w:p>
    <w:p w14:paraId="3FAFE268" w14:textId="010A5389" w:rsidR="00056B7E" w:rsidRDefault="0037064F" w:rsidP="00056B7E">
      <w:r>
        <w:t>In Python:</w:t>
      </w:r>
    </w:p>
    <w:p w14:paraId="0433530A" w14:textId="77777777" w:rsidR="0037064F" w:rsidRPr="0037064F" w:rsidRDefault="0037064F" w:rsidP="00056B7E"/>
    <w:p w14:paraId="422329C7" w14:textId="13B49756" w:rsidR="00056B7E" w:rsidRPr="00056B7E" w:rsidRDefault="00056B7E" w:rsidP="00056B7E">
      <w:pPr>
        <w:jc w:val="center"/>
        <w:rPr>
          <w:b/>
          <w:bCs/>
          <w:sz w:val="28"/>
          <w:szCs w:val="28"/>
        </w:rPr>
      </w:pPr>
      <w:r>
        <w:rPr>
          <w:noProof/>
        </w:rPr>
        <w:drawing>
          <wp:inline distT="0" distB="0" distL="0" distR="0" wp14:anchorId="121E7CE3" wp14:editId="36A9BE3F">
            <wp:extent cx="4676775" cy="132397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676775" cy="1323975"/>
                    </a:xfrm>
                    <a:prstGeom prst="rect">
                      <a:avLst/>
                    </a:prstGeom>
                  </pic:spPr>
                </pic:pic>
              </a:graphicData>
            </a:graphic>
          </wp:inline>
        </w:drawing>
      </w:r>
    </w:p>
    <w:p w14:paraId="10085462" w14:textId="12807542" w:rsidR="00613023" w:rsidRDefault="0037064F" w:rsidP="0037064F">
      <w:r>
        <w:t>In R:</w:t>
      </w:r>
    </w:p>
    <w:p w14:paraId="2CC07B8B" w14:textId="4B806DE1" w:rsidR="00BC401F" w:rsidRDefault="005118ED" w:rsidP="0037064F">
      <w:pPr>
        <w:jc w:val="center"/>
      </w:pPr>
      <w:r>
        <w:rPr>
          <w:noProof/>
        </w:rPr>
        <w:drawing>
          <wp:inline distT="0" distB="0" distL="0" distR="0" wp14:anchorId="19043106" wp14:editId="50D97651">
            <wp:extent cx="3057525" cy="104775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57525" cy="1047750"/>
                    </a:xfrm>
                    <a:prstGeom prst="rect">
                      <a:avLst/>
                    </a:prstGeom>
                  </pic:spPr>
                </pic:pic>
              </a:graphicData>
            </a:graphic>
          </wp:inline>
        </w:drawing>
      </w:r>
    </w:p>
    <w:p w14:paraId="6F504E32" w14:textId="77777777" w:rsidR="00BC401F" w:rsidRDefault="00BC401F" w:rsidP="00BC401F">
      <w:pPr>
        <w:pStyle w:val="Heading1"/>
      </w:pPr>
      <w:r>
        <w:lastRenderedPageBreak/>
        <w:t>Chapter-3</w:t>
      </w:r>
    </w:p>
    <w:p w14:paraId="31FC5D71" w14:textId="3E917E53" w:rsidR="00056B7E" w:rsidRPr="00613023" w:rsidRDefault="00056B7E" w:rsidP="00BC401F">
      <w:pPr>
        <w:pStyle w:val="Heading2"/>
        <w:jc w:val="center"/>
        <w:rPr>
          <w:sz w:val="40"/>
          <w:szCs w:val="40"/>
          <w:u w:val="single"/>
        </w:rPr>
      </w:pPr>
      <w:r w:rsidRPr="00613023">
        <w:rPr>
          <w:sz w:val="40"/>
          <w:szCs w:val="40"/>
          <w:u w:val="single"/>
        </w:rPr>
        <w:t>CONCLUSION</w:t>
      </w:r>
    </w:p>
    <w:p w14:paraId="63CD0164" w14:textId="6800D8B1" w:rsidR="00056B7E" w:rsidRDefault="00056B7E" w:rsidP="00056B7E"/>
    <w:p w14:paraId="0385F2BE" w14:textId="0CB19105" w:rsidR="00613023" w:rsidRDefault="00613023" w:rsidP="00056B7E">
      <w:pPr>
        <w:rPr>
          <w:b/>
          <w:bCs/>
          <w:sz w:val="28"/>
          <w:szCs w:val="28"/>
        </w:rPr>
      </w:pPr>
      <w:r>
        <w:rPr>
          <w:b/>
          <w:bCs/>
          <w:sz w:val="28"/>
          <w:szCs w:val="28"/>
        </w:rPr>
        <w:t>3.1 Model Evaluation:</w:t>
      </w:r>
    </w:p>
    <w:p w14:paraId="5D5FAACC" w14:textId="53EE16C7" w:rsidR="00613023" w:rsidRDefault="00613023" w:rsidP="00056B7E"/>
    <w:p w14:paraId="6FECB61E" w14:textId="06AB8C01" w:rsidR="00613023" w:rsidRDefault="00613023" w:rsidP="00056B7E">
      <w:r>
        <w:t>For Evaluating a regression model we have regression metrics they are :-</w:t>
      </w:r>
    </w:p>
    <w:p w14:paraId="7E26AB6C" w14:textId="2C8B3CC1" w:rsidR="00613023" w:rsidRDefault="00613023" w:rsidP="00056B7E"/>
    <w:p w14:paraId="74A68EF4" w14:textId="16C7C5A4" w:rsidR="00613023" w:rsidRDefault="00613023" w:rsidP="00056B7E">
      <w:pPr>
        <w:rPr>
          <w:b/>
          <w:bCs/>
        </w:rPr>
      </w:pPr>
      <w:r>
        <w:rPr>
          <w:b/>
          <w:bCs/>
        </w:rPr>
        <w:t>3.1.1 Mean Absolute Percentage Error (MAPE)</w:t>
      </w:r>
    </w:p>
    <w:p w14:paraId="08F5E685" w14:textId="5621C420" w:rsidR="00BC401F" w:rsidRDefault="00BC401F" w:rsidP="00056B7E">
      <w:pPr>
        <w:rPr>
          <w:b/>
          <w:bCs/>
        </w:rPr>
      </w:pPr>
      <w:r>
        <w:rPr>
          <w:b/>
          <w:bCs/>
        </w:rPr>
        <w:t>3.1.2 Root Mean Squared Error (RMSE)</w:t>
      </w:r>
    </w:p>
    <w:p w14:paraId="686DDF3B" w14:textId="5A19D1F1" w:rsidR="00BC401F" w:rsidRDefault="00BC401F" w:rsidP="00056B7E">
      <w:pPr>
        <w:rPr>
          <w:b/>
          <w:bCs/>
        </w:rPr>
      </w:pPr>
    </w:p>
    <w:p w14:paraId="7F2E8C61" w14:textId="77777777" w:rsidR="006F21CA" w:rsidRDefault="006F21CA" w:rsidP="00056B7E"/>
    <w:p w14:paraId="3859666B" w14:textId="77777777" w:rsidR="006F21CA" w:rsidRDefault="006F21CA" w:rsidP="00056B7E"/>
    <w:p w14:paraId="25428144" w14:textId="37CC6C09" w:rsidR="00BC401F" w:rsidRDefault="00BC401F" w:rsidP="00056B7E">
      <w:r w:rsidRPr="006F21CA">
        <w:rPr>
          <w:b/>
          <w:bCs/>
        </w:rPr>
        <w:t>Decision Tree</w:t>
      </w:r>
      <w:r w:rsidR="0037064F" w:rsidRPr="006F21CA">
        <w:rPr>
          <w:b/>
          <w:bCs/>
        </w:rPr>
        <w:t>:</w:t>
      </w:r>
      <w:r w:rsidR="0037064F">
        <w:t xml:space="preserve"> (In Python)</w:t>
      </w:r>
    </w:p>
    <w:p w14:paraId="2AC8E3AE" w14:textId="77777777" w:rsidR="006F21CA" w:rsidRDefault="006F21CA" w:rsidP="00056B7E"/>
    <w:p w14:paraId="5E70C57B" w14:textId="77777777" w:rsidR="00BC401F" w:rsidRDefault="00BC401F" w:rsidP="00BC401F">
      <w:pPr>
        <w:jc w:val="center"/>
      </w:pPr>
    </w:p>
    <w:p w14:paraId="2E1128A5" w14:textId="604E52F5" w:rsidR="00BC401F" w:rsidRPr="00BC401F" w:rsidRDefault="00BC401F" w:rsidP="00BC401F">
      <w:pPr>
        <w:jc w:val="center"/>
      </w:pPr>
      <w:r>
        <w:rPr>
          <w:noProof/>
        </w:rPr>
        <w:drawing>
          <wp:inline distT="0" distB="0" distL="0" distR="0" wp14:anchorId="37D17BAA" wp14:editId="08A41E48">
            <wp:extent cx="5389614" cy="4556760"/>
            <wp:effectExtent l="0" t="0" r="1905"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08462" cy="4572696"/>
                    </a:xfrm>
                    <a:prstGeom prst="rect">
                      <a:avLst/>
                    </a:prstGeom>
                  </pic:spPr>
                </pic:pic>
              </a:graphicData>
            </a:graphic>
          </wp:inline>
        </w:drawing>
      </w:r>
    </w:p>
    <w:p w14:paraId="46779D70" w14:textId="75DFAF45" w:rsidR="00421E4C" w:rsidRDefault="00421E4C" w:rsidP="00056B7E">
      <w:pPr>
        <w:rPr>
          <w:b/>
          <w:bCs/>
        </w:rPr>
      </w:pPr>
    </w:p>
    <w:p w14:paraId="3A453A49" w14:textId="77777777" w:rsidR="0037064F" w:rsidRDefault="0037064F" w:rsidP="00056B7E"/>
    <w:p w14:paraId="1A9A419C" w14:textId="77777777" w:rsidR="0037064F" w:rsidRDefault="0037064F" w:rsidP="00056B7E"/>
    <w:p w14:paraId="164E2FD5" w14:textId="77777777" w:rsidR="0037064F" w:rsidRDefault="0037064F" w:rsidP="00056B7E"/>
    <w:p w14:paraId="6984F25B" w14:textId="77777777" w:rsidR="0037064F" w:rsidRDefault="0037064F" w:rsidP="00056B7E"/>
    <w:p w14:paraId="71422BB7" w14:textId="77777777" w:rsidR="0037064F" w:rsidRDefault="0037064F" w:rsidP="00056B7E"/>
    <w:p w14:paraId="5146D04A" w14:textId="77777777" w:rsidR="0037064F" w:rsidRDefault="0037064F" w:rsidP="00056B7E"/>
    <w:p w14:paraId="47A43664" w14:textId="77777777" w:rsidR="0037064F" w:rsidRDefault="0037064F" w:rsidP="00056B7E"/>
    <w:p w14:paraId="5928652A" w14:textId="77777777" w:rsidR="0037064F" w:rsidRDefault="0037064F" w:rsidP="00056B7E"/>
    <w:p w14:paraId="7B68D09A" w14:textId="77777777" w:rsidR="0037064F" w:rsidRDefault="0037064F" w:rsidP="00056B7E"/>
    <w:p w14:paraId="46B6B1EF" w14:textId="77777777" w:rsidR="0037064F" w:rsidRDefault="0037064F" w:rsidP="00056B7E"/>
    <w:p w14:paraId="2153E540" w14:textId="7F1794DC" w:rsidR="00421E4C" w:rsidRDefault="0037064F" w:rsidP="00056B7E">
      <w:r>
        <w:t>In R:</w:t>
      </w:r>
    </w:p>
    <w:p w14:paraId="28A3F677" w14:textId="758C5F64" w:rsidR="0037064F" w:rsidRPr="0037064F" w:rsidRDefault="005118ED" w:rsidP="0037064F">
      <w:pPr>
        <w:jc w:val="center"/>
      </w:pPr>
      <w:r>
        <w:rPr>
          <w:noProof/>
        </w:rPr>
        <w:drawing>
          <wp:inline distT="0" distB="0" distL="0" distR="0" wp14:anchorId="253487D9" wp14:editId="6B4C67DF">
            <wp:extent cx="4095750" cy="20002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095750" cy="2000250"/>
                    </a:xfrm>
                    <a:prstGeom prst="rect">
                      <a:avLst/>
                    </a:prstGeom>
                  </pic:spPr>
                </pic:pic>
              </a:graphicData>
            </a:graphic>
          </wp:inline>
        </w:drawing>
      </w:r>
    </w:p>
    <w:p w14:paraId="5DB86758" w14:textId="77777777" w:rsidR="00613023" w:rsidRPr="006F21CA" w:rsidRDefault="00613023" w:rsidP="00056B7E">
      <w:pPr>
        <w:rPr>
          <w:b/>
          <w:bCs/>
        </w:rPr>
      </w:pPr>
    </w:p>
    <w:p w14:paraId="1F23C4F2" w14:textId="54A84C07" w:rsidR="00BC401F" w:rsidRDefault="00BC401F" w:rsidP="00056B7E">
      <w:pPr>
        <w:rPr>
          <w:sz w:val="28"/>
          <w:szCs w:val="28"/>
        </w:rPr>
      </w:pPr>
      <w:r w:rsidRPr="006F21CA">
        <w:rPr>
          <w:b/>
          <w:bCs/>
          <w:sz w:val="28"/>
          <w:szCs w:val="28"/>
        </w:rPr>
        <w:t>Random Forest:</w:t>
      </w:r>
      <w:r w:rsidR="006F21CA">
        <w:rPr>
          <w:sz w:val="28"/>
          <w:szCs w:val="28"/>
        </w:rPr>
        <w:t xml:space="preserve"> (In Python)</w:t>
      </w:r>
    </w:p>
    <w:p w14:paraId="121AFABD" w14:textId="3011EC38" w:rsidR="00BC401F" w:rsidRDefault="00BC401F" w:rsidP="00056B7E">
      <w:pPr>
        <w:rPr>
          <w:sz w:val="28"/>
          <w:szCs w:val="28"/>
        </w:rPr>
      </w:pPr>
    </w:p>
    <w:p w14:paraId="3A9FE5BA" w14:textId="14F65ABF" w:rsidR="00BC401F" w:rsidRDefault="00BC401F" w:rsidP="00BC401F">
      <w:pPr>
        <w:jc w:val="center"/>
        <w:rPr>
          <w:sz w:val="28"/>
          <w:szCs w:val="28"/>
        </w:rPr>
      </w:pPr>
      <w:r>
        <w:rPr>
          <w:noProof/>
        </w:rPr>
        <w:drawing>
          <wp:inline distT="0" distB="0" distL="0" distR="0" wp14:anchorId="7EA58C8B" wp14:editId="300D9ABF">
            <wp:extent cx="4810125" cy="42767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0125" cy="4276725"/>
                    </a:xfrm>
                    <a:prstGeom prst="rect">
                      <a:avLst/>
                    </a:prstGeom>
                  </pic:spPr>
                </pic:pic>
              </a:graphicData>
            </a:graphic>
          </wp:inline>
        </w:drawing>
      </w:r>
    </w:p>
    <w:p w14:paraId="4A03FE32" w14:textId="1FC65249" w:rsidR="00BC401F" w:rsidRDefault="00BC401F" w:rsidP="00BC401F">
      <w:pPr>
        <w:jc w:val="center"/>
        <w:rPr>
          <w:sz w:val="28"/>
          <w:szCs w:val="28"/>
        </w:rPr>
      </w:pPr>
    </w:p>
    <w:p w14:paraId="07967F69" w14:textId="77777777" w:rsidR="006F21CA" w:rsidRDefault="006F21CA" w:rsidP="00BC401F">
      <w:pPr>
        <w:rPr>
          <w:sz w:val="28"/>
          <w:szCs w:val="28"/>
        </w:rPr>
      </w:pPr>
    </w:p>
    <w:p w14:paraId="7CC6279D" w14:textId="77777777" w:rsidR="006F21CA" w:rsidRDefault="006F21CA" w:rsidP="00BC401F">
      <w:pPr>
        <w:rPr>
          <w:sz w:val="28"/>
          <w:szCs w:val="28"/>
        </w:rPr>
      </w:pPr>
    </w:p>
    <w:p w14:paraId="3F34BAF0" w14:textId="77777777" w:rsidR="006F21CA" w:rsidRDefault="006F21CA" w:rsidP="00BC401F">
      <w:pPr>
        <w:rPr>
          <w:sz w:val="28"/>
          <w:szCs w:val="28"/>
        </w:rPr>
      </w:pPr>
    </w:p>
    <w:p w14:paraId="0F766A7C" w14:textId="77777777" w:rsidR="006F21CA" w:rsidRDefault="006F21CA" w:rsidP="00BC401F">
      <w:pPr>
        <w:rPr>
          <w:sz w:val="28"/>
          <w:szCs w:val="28"/>
        </w:rPr>
      </w:pPr>
    </w:p>
    <w:p w14:paraId="40D3A391" w14:textId="77777777" w:rsidR="006F21CA" w:rsidRDefault="006F21CA" w:rsidP="00BC401F">
      <w:pPr>
        <w:rPr>
          <w:sz w:val="28"/>
          <w:szCs w:val="28"/>
        </w:rPr>
      </w:pPr>
    </w:p>
    <w:p w14:paraId="6EBEF66A" w14:textId="4CDFCD4B" w:rsidR="006F21CA" w:rsidRDefault="006F21CA" w:rsidP="00BC401F">
      <w:pPr>
        <w:rPr>
          <w:sz w:val="28"/>
          <w:szCs w:val="28"/>
        </w:rPr>
      </w:pPr>
      <w:r>
        <w:rPr>
          <w:sz w:val="28"/>
          <w:szCs w:val="28"/>
        </w:rPr>
        <w:lastRenderedPageBreak/>
        <w:t>In R:</w:t>
      </w:r>
    </w:p>
    <w:p w14:paraId="2944895D" w14:textId="7FC72D0B" w:rsidR="006F21CA" w:rsidRDefault="005118ED" w:rsidP="006F21CA">
      <w:pPr>
        <w:jc w:val="center"/>
        <w:rPr>
          <w:sz w:val="28"/>
          <w:szCs w:val="28"/>
        </w:rPr>
      </w:pPr>
      <w:r>
        <w:rPr>
          <w:noProof/>
        </w:rPr>
        <w:drawing>
          <wp:inline distT="0" distB="0" distL="0" distR="0" wp14:anchorId="17180B44" wp14:editId="1074E462">
            <wp:extent cx="4152900" cy="198120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152900" cy="1981200"/>
                    </a:xfrm>
                    <a:prstGeom prst="rect">
                      <a:avLst/>
                    </a:prstGeom>
                  </pic:spPr>
                </pic:pic>
              </a:graphicData>
            </a:graphic>
          </wp:inline>
        </w:drawing>
      </w:r>
    </w:p>
    <w:p w14:paraId="3424A174" w14:textId="77777777" w:rsidR="006F21CA" w:rsidRDefault="006F21CA" w:rsidP="00BC401F">
      <w:pPr>
        <w:rPr>
          <w:sz w:val="28"/>
          <w:szCs w:val="28"/>
        </w:rPr>
      </w:pPr>
    </w:p>
    <w:p w14:paraId="0B9AF1DA" w14:textId="77777777" w:rsidR="006F21CA" w:rsidRDefault="006F21CA" w:rsidP="00BC401F">
      <w:pPr>
        <w:rPr>
          <w:sz w:val="28"/>
          <w:szCs w:val="28"/>
        </w:rPr>
      </w:pPr>
    </w:p>
    <w:p w14:paraId="164F7EEF" w14:textId="1A18E351" w:rsidR="00BC401F" w:rsidRPr="006F21CA" w:rsidRDefault="00344DCC" w:rsidP="00BC401F">
      <w:pPr>
        <w:rPr>
          <w:b/>
          <w:bCs/>
          <w:sz w:val="28"/>
          <w:szCs w:val="28"/>
        </w:rPr>
      </w:pPr>
      <w:r w:rsidRPr="006F21CA">
        <w:rPr>
          <w:b/>
          <w:bCs/>
          <w:sz w:val="28"/>
          <w:szCs w:val="28"/>
        </w:rPr>
        <w:t>Linear Regressio</w:t>
      </w:r>
      <w:r w:rsidR="006F21CA">
        <w:rPr>
          <w:b/>
          <w:bCs/>
          <w:sz w:val="28"/>
          <w:szCs w:val="28"/>
        </w:rPr>
        <w:t>n: (In Python)</w:t>
      </w:r>
    </w:p>
    <w:p w14:paraId="7B561BF3" w14:textId="77777777" w:rsidR="00344DCC" w:rsidRDefault="00344DCC" w:rsidP="00BC401F">
      <w:pPr>
        <w:rPr>
          <w:sz w:val="28"/>
          <w:szCs w:val="28"/>
        </w:rPr>
      </w:pPr>
    </w:p>
    <w:p w14:paraId="69DB8E5F" w14:textId="1D1E328D" w:rsidR="00344DCC" w:rsidRDefault="00344DCC" w:rsidP="00344DCC">
      <w:pPr>
        <w:jc w:val="center"/>
        <w:rPr>
          <w:sz w:val="28"/>
          <w:szCs w:val="28"/>
        </w:rPr>
      </w:pPr>
      <w:r>
        <w:rPr>
          <w:noProof/>
        </w:rPr>
        <w:drawing>
          <wp:inline distT="0" distB="0" distL="0" distR="0" wp14:anchorId="20ADB830" wp14:editId="437FDCD5">
            <wp:extent cx="4829175" cy="31718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829175" cy="3171825"/>
                    </a:xfrm>
                    <a:prstGeom prst="rect">
                      <a:avLst/>
                    </a:prstGeom>
                  </pic:spPr>
                </pic:pic>
              </a:graphicData>
            </a:graphic>
          </wp:inline>
        </w:drawing>
      </w:r>
    </w:p>
    <w:p w14:paraId="2A8612EE" w14:textId="36B94969" w:rsidR="00344DCC" w:rsidRDefault="00344DCC" w:rsidP="00344DCC">
      <w:pPr>
        <w:jc w:val="center"/>
        <w:rPr>
          <w:sz w:val="28"/>
          <w:szCs w:val="28"/>
        </w:rPr>
      </w:pPr>
    </w:p>
    <w:p w14:paraId="7D420F37" w14:textId="083C093F" w:rsidR="00344DCC" w:rsidRDefault="006F21CA" w:rsidP="00344DCC">
      <w:pPr>
        <w:rPr>
          <w:sz w:val="28"/>
          <w:szCs w:val="28"/>
        </w:rPr>
      </w:pPr>
      <w:r>
        <w:rPr>
          <w:sz w:val="28"/>
          <w:szCs w:val="28"/>
        </w:rPr>
        <w:t>In R:</w:t>
      </w:r>
    </w:p>
    <w:p w14:paraId="023B5822" w14:textId="5909B064" w:rsidR="006F21CA" w:rsidRDefault="005118ED" w:rsidP="006F21CA">
      <w:pPr>
        <w:jc w:val="center"/>
        <w:rPr>
          <w:sz w:val="28"/>
          <w:szCs w:val="28"/>
        </w:rPr>
      </w:pPr>
      <w:r>
        <w:rPr>
          <w:noProof/>
        </w:rPr>
        <w:drawing>
          <wp:inline distT="0" distB="0" distL="0" distR="0" wp14:anchorId="63C0D91F" wp14:editId="78567092">
            <wp:extent cx="4124325" cy="1095375"/>
            <wp:effectExtent l="0" t="0" r="9525"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24325" cy="1095375"/>
                    </a:xfrm>
                    <a:prstGeom prst="rect">
                      <a:avLst/>
                    </a:prstGeom>
                  </pic:spPr>
                </pic:pic>
              </a:graphicData>
            </a:graphic>
          </wp:inline>
        </w:drawing>
      </w:r>
      <w:bookmarkStart w:id="0" w:name="_GoBack"/>
      <w:bookmarkEnd w:id="0"/>
    </w:p>
    <w:p w14:paraId="697CD7F9" w14:textId="24B84CFF" w:rsidR="00344DCC" w:rsidRDefault="00344DCC" w:rsidP="00344DCC">
      <w:pPr>
        <w:jc w:val="center"/>
        <w:rPr>
          <w:sz w:val="28"/>
          <w:szCs w:val="28"/>
        </w:rPr>
      </w:pPr>
    </w:p>
    <w:p w14:paraId="4D6EA296" w14:textId="28602711" w:rsidR="006F21CA" w:rsidRDefault="006F21CA" w:rsidP="00344DCC">
      <w:pPr>
        <w:jc w:val="center"/>
        <w:rPr>
          <w:sz w:val="28"/>
          <w:szCs w:val="28"/>
        </w:rPr>
      </w:pPr>
    </w:p>
    <w:p w14:paraId="0BC77119" w14:textId="7D4A8F37" w:rsidR="006F21CA" w:rsidRDefault="006F21CA" w:rsidP="00344DCC">
      <w:pPr>
        <w:jc w:val="center"/>
        <w:rPr>
          <w:sz w:val="28"/>
          <w:szCs w:val="28"/>
        </w:rPr>
      </w:pPr>
    </w:p>
    <w:p w14:paraId="30652798" w14:textId="33ACBA60" w:rsidR="006F21CA" w:rsidRDefault="006F21CA" w:rsidP="00344DCC">
      <w:pPr>
        <w:jc w:val="center"/>
        <w:rPr>
          <w:sz w:val="28"/>
          <w:szCs w:val="28"/>
        </w:rPr>
      </w:pPr>
    </w:p>
    <w:p w14:paraId="262221C9" w14:textId="0676E993" w:rsidR="006F21CA" w:rsidRDefault="006F21CA" w:rsidP="00344DCC">
      <w:pPr>
        <w:jc w:val="center"/>
        <w:rPr>
          <w:sz w:val="28"/>
          <w:szCs w:val="28"/>
        </w:rPr>
      </w:pPr>
    </w:p>
    <w:p w14:paraId="1AEB5FCE" w14:textId="3F26523D" w:rsidR="006F21CA" w:rsidRDefault="006F21CA" w:rsidP="006F21CA">
      <w:pPr>
        <w:rPr>
          <w:b/>
          <w:bCs/>
          <w:sz w:val="32"/>
          <w:szCs w:val="32"/>
        </w:rPr>
      </w:pPr>
      <w:r>
        <w:rPr>
          <w:b/>
          <w:bCs/>
          <w:sz w:val="32"/>
          <w:szCs w:val="32"/>
        </w:rPr>
        <w:lastRenderedPageBreak/>
        <w:t>3.2 Model Selection:</w:t>
      </w:r>
    </w:p>
    <w:p w14:paraId="4F407E31" w14:textId="7835EC53" w:rsidR="006F21CA" w:rsidRDefault="006F21CA" w:rsidP="006F21CA">
      <w:pPr>
        <w:rPr>
          <w:b/>
          <w:bCs/>
          <w:sz w:val="32"/>
          <w:szCs w:val="32"/>
        </w:rPr>
      </w:pPr>
    </w:p>
    <w:p w14:paraId="1FEEB34D" w14:textId="77777777" w:rsidR="00595CC7" w:rsidRDefault="006F21CA" w:rsidP="006F21CA">
      <w:pPr>
        <w:rPr>
          <w:sz w:val="28"/>
          <w:szCs w:val="28"/>
        </w:rPr>
      </w:pPr>
      <w:r>
        <w:rPr>
          <w:sz w:val="28"/>
          <w:szCs w:val="28"/>
        </w:rPr>
        <w:t>From above all</w:t>
      </w:r>
      <w:r w:rsidR="00595CC7">
        <w:rPr>
          <w:sz w:val="28"/>
          <w:szCs w:val="28"/>
        </w:rPr>
        <w:t>,</w:t>
      </w:r>
    </w:p>
    <w:p w14:paraId="47B813C7" w14:textId="66075BE3" w:rsidR="006F21CA" w:rsidRDefault="006F21CA" w:rsidP="006F21CA">
      <w:pPr>
        <w:rPr>
          <w:sz w:val="28"/>
          <w:szCs w:val="28"/>
        </w:rPr>
      </w:pPr>
      <w:r>
        <w:rPr>
          <w:sz w:val="28"/>
          <w:szCs w:val="28"/>
        </w:rPr>
        <w:t>Linear Regression better for predicting rental counts as it has better accuracy of 81.05% with r2_score of 0.84</w:t>
      </w:r>
      <w:r w:rsidR="00595CC7">
        <w:rPr>
          <w:sz w:val="28"/>
          <w:szCs w:val="28"/>
        </w:rPr>
        <w:t>.</w:t>
      </w:r>
    </w:p>
    <w:p w14:paraId="2E320BAE" w14:textId="50F6D785" w:rsidR="006F21CA" w:rsidRDefault="006F21CA" w:rsidP="006F21CA">
      <w:pPr>
        <w:rPr>
          <w:sz w:val="28"/>
          <w:szCs w:val="28"/>
        </w:rPr>
      </w:pPr>
    </w:p>
    <w:p w14:paraId="28B6E3D5" w14:textId="0B4F260B" w:rsidR="006F21CA" w:rsidRDefault="006F21CA" w:rsidP="006F21CA">
      <w:pPr>
        <w:rPr>
          <w:sz w:val="28"/>
          <w:szCs w:val="28"/>
        </w:rPr>
      </w:pPr>
    </w:p>
    <w:p w14:paraId="39884D90" w14:textId="77777777" w:rsidR="00595CC7" w:rsidRDefault="00595CC7" w:rsidP="006F21CA">
      <w:pPr>
        <w:rPr>
          <w:b/>
          <w:bCs/>
          <w:sz w:val="28"/>
          <w:szCs w:val="28"/>
        </w:rPr>
      </w:pPr>
    </w:p>
    <w:p w14:paraId="4FF7752C" w14:textId="77777777" w:rsidR="00595CC7" w:rsidRDefault="00595CC7" w:rsidP="006F21CA">
      <w:pPr>
        <w:rPr>
          <w:b/>
          <w:bCs/>
          <w:sz w:val="28"/>
          <w:szCs w:val="28"/>
        </w:rPr>
      </w:pPr>
    </w:p>
    <w:p w14:paraId="18C864AC" w14:textId="77777777" w:rsidR="00595CC7" w:rsidRDefault="00595CC7" w:rsidP="006F21CA">
      <w:pPr>
        <w:rPr>
          <w:b/>
          <w:bCs/>
          <w:sz w:val="28"/>
          <w:szCs w:val="28"/>
        </w:rPr>
      </w:pPr>
    </w:p>
    <w:p w14:paraId="7673284B" w14:textId="6356ECD4" w:rsidR="006F21CA" w:rsidRDefault="006F21CA" w:rsidP="006F21CA">
      <w:pPr>
        <w:rPr>
          <w:b/>
          <w:bCs/>
          <w:sz w:val="28"/>
          <w:szCs w:val="28"/>
        </w:rPr>
      </w:pPr>
      <w:r>
        <w:rPr>
          <w:b/>
          <w:bCs/>
          <w:sz w:val="28"/>
          <w:szCs w:val="28"/>
        </w:rPr>
        <w:t>Appendix A:</w:t>
      </w:r>
    </w:p>
    <w:p w14:paraId="50B4E4F7" w14:textId="46C0CA5F" w:rsidR="006F21CA" w:rsidRDefault="006F21CA" w:rsidP="006F21CA">
      <w:pPr>
        <w:rPr>
          <w:b/>
          <w:bCs/>
          <w:sz w:val="28"/>
          <w:szCs w:val="28"/>
        </w:rPr>
      </w:pPr>
    </w:p>
    <w:p w14:paraId="6D208BE8" w14:textId="14A4249E" w:rsidR="006F21CA" w:rsidRDefault="006F21CA" w:rsidP="006F21CA">
      <w:pPr>
        <w:rPr>
          <w:b/>
          <w:bCs/>
          <w:sz w:val="28"/>
          <w:szCs w:val="28"/>
        </w:rPr>
      </w:pPr>
    </w:p>
    <w:p w14:paraId="781D7313" w14:textId="1C1F191E" w:rsidR="006F21CA" w:rsidRDefault="006F21CA" w:rsidP="006F21CA">
      <w:pPr>
        <w:rPr>
          <w:sz w:val="28"/>
          <w:szCs w:val="28"/>
        </w:rPr>
      </w:pPr>
      <w:r>
        <w:rPr>
          <w:sz w:val="28"/>
          <w:szCs w:val="28"/>
        </w:rPr>
        <w:t>Python Code for figures</w:t>
      </w:r>
    </w:p>
    <w:p w14:paraId="701353BC" w14:textId="30804A36" w:rsidR="006F21CA" w:rsidRDefault="006F21CA" w:rsidP="006F21CA">
      <w:pPr>
        <w:rPr>
          <w:sz w:val="28"/>
          <w:szCs w:val="28"/>
        </w:rPr>
      </w:pPr>
    </w:p>
    <w:p w14:paraId="44ABB749" w14:textId="5ACAE44A" w:rsidR="006F21CA" w:rsidRDefault="006F21CA" w:rsidP="00595CC7">
      <w:pPr>
        <w:rPr>
          <w:b/>
          <w:bCs/>
          <w:sz w:val="28"/>
          <w:szCs w:val="28"/>
        </w:rPr>
      </w:pPr>
      <w:r w:rsidRPr="00595CC7">
        <w:rPr>
          <w:b/>
          <w:bCs/>
          <w:sz w:val="28"/>
          <w:szCs w:val="28"/>
        </w:rPr>
        <w:t>Fig. 2.1</w:t>
      </w:r>
    </w:p>
    <w:p w14:paraId="2DA2CDD5" w14:textId="77777777" w:rsidR="00595CC7" w:rsidRPr="00595CC7" w:rsidRDefault="00595CC7" w:rsidP="00595CC7">
      <w:pPr>
        <w:rPr>
          <w:b/>
          <w:bCs/>
          <w:sz w:val="28"/>
          <w:szCs w:val="28"/>
        </w:rPr>
      </w:pPr>
    </w:p>
    <w:p w14:paraId="6429D53F" w14:textId="6ACBB4E9" w:rsidR="00595CC7" w:rsidRPr="006F21CA" w:rsidRDefault="00595CC7" w:rsidP="00595CC7">
      <w:pPr>
        <w:jc w:val="center"/>
        <w:rPr>
          <w:sz w:val="28"/>
          <w:szCs w:val="28"/>
        </w:rPr>
      </w:pPr>
      <w:r>
        <w:rPr>
          <w:noProof/>
        </w:rPr>
        <w:drawing>
          <wp:inline distT="0" distB="0" distL="0" distR="0" wp14:anchorId="23E85033" wp14:editId="22596A41">
            <wp:extent cx="5076825" cy="3305175"/>
            <wp:effectExtent l="0" t="0" r="9525"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076825" cy="3305175"/>
                    </a:xfrm>
                    <a:prstGeom prst="rect">
                      <a:avLst/>
                    </a:prstGeom>
                  </pic:spPr>
                </pic:pic>
              </a:graphicData>
            </a:graphic>
          </wp:inline>
        </w:drawing>
      </w:r>
    </w:p>
    <w:p w14:paraId="08805C65" w14:textId="77777777" w:rsidR="00595CC7" w:rsidRDefault="00595CC7" w:rsidP="006F21CA">
      <w:pPr>
        <w:rPr>
          <w:b/>
          <w:bCs/>
          <w:sz w:val="28"/>
          <w:szCs w:val="28"/>
        </w:rPr>
      </w:pPr>
    </w:p>
    <w:p w14:paraId="29F60550" w14:textId="77777777" w:rsidR="00595CC7" w:rsidRDefault="00595CC7" w:rsidP="006F21CA">
      <w:pPr>
        <w:rPr>
          <w:b/>
          <w:bCs/>
          <w:sz w:val="28"/>
          <w:szCs w:val="28"/>
        </w:rPr>
      </w:pPr>
    </w:p>
    <w:p w14:paraId="6FCEB1DE" w14:textId="77777777" w:rsidR="00595CC7" w:rsidRDefault="00595CC7" w:rsidP="006F21CA">
      <w:pPr>
        <w:rPr>
          <w:b/>
          <w:bCs/>
          <w:sz w:val="28"/>
          <w:szCs w:val="28"/>
        </w:rPr>
      </w:pPr>
    </w:p>
    <w:p w14:paraId="462796B0" w14:textId="77777777" w:rsidR="00595CC7" w:rsidRDefault="00595CC7" w:rsidP="006F21CA">
      <w:pPr>
        <w:rPr>
          <w:b/>
          <w:bCs/>
          <w:sz w:val="28"/>
          <w:szCs w:val="28"/>
        </w:rPr>
      </w:pPr>
    </w:p>
    <w:p w14:paraId="05A46898" w14:textId="77777777" w:rsidR="00595CC7" w:rsidRDefault="00595CC7" w:rsidP="006F21CA">
      <w:pPr>
        <w:rPr>
          <w:b/>
          <w:bCs/>
          <w:sz w:val="28"/>
          <w:szCs w:val="28"/>
        </w:rPr>
      </w:pPr>
    </w:p>
    <w:p w14:paraId="245A5D70" w14:textId="77777777" w:rsidR="00595CC7" w:rsidRDefault="00595CC7" w:rsidP="006F21CA">
      <w:pPr>
        <w:rPr>
          <w:b/>
          <w:bCs/>
          <w:sz w:val="28"/>
          <w:szCs w:val="28"/>
        </w:rPr>
      </w:pPr>
    </w:p>
    <w:p w14:paraId="7D81C340" w14:textId="77777777" w:rsidR="00595CC7" w:rsidRDefault="00595CC7" w:rsidP="006F21CA">
      <w:pPr>
        <w:rPr>
          <w:b/>
          <w:bCs/>
          <w:sz w:val="28"/>
          <w:szCs w:val="28"/>
        </w:rPr>
      </w:pPr>
    </w:p>
    <w:p w14:paraId="1EEFC869" w14:textId="77777777" w:rsidR="00595CC7" w:rsidRDefault="00595CC7" w:rsidP="006F21CA">
      <w:pPr>
        <w:rPr>
          <w:b/>
          <w:bCs/>
          <w:sz w:val="28"/>
          <w:szCs w:val="28"/>
        </w:rPr>
      </w:pPr>
    </w:p>
    <w:p w14:paraId="25EEABAF" w14:textId="77777777" w:rsidR="00595CC7" w:rsidRDefault="00595CC7" w:rsidP="006F21CA">
      <w:pPr>
        <w:rPr>
          <w:b/>
          <w:bCs/>
          <w:sz w:val="28"/>
          <w:szCs w:val="28"/>
        </w:rPr>
      </w:pPr>
    </w:p>
    <w:p w14:paraId="67B06CBF" w14:textId="73D74E95" w:rsidR="006F21CA" w:rsidRPr="00595CC7" w:rsidRDefault="00595CC7" w:rsidP="006F21CA">
      <w:pPr>
        <w:rPr>
          <w:b/>
          <w:bCs/>
          <w:sz w:val="28"/>
          <w:szCs w:val="28"/>
        </w:rPr>
      </w:pPr>
      <w:r w:rsidRPr="00595CC7">
        <w:rPr>
          <w:b/>
          <w:bCs/>
          <w:sz w:val="28"/>
          <w:szCs w:val="28"/>
        </w:rPr>
        <w:lastRenderedPageBreak/>
        <w:t>Fig. 2.2</w:t>
      </w:r>
    </w:p>
    <w:p w14:paraId="6408E26E" w14:textId="5D0D3D0D" w:rsidR="006F21CA" w:rsidRDefault="00595CC7" w:rsidP="00595CC7">
      <w:pPr>
        <w:jc w:val="center"/>
        <w:rPr>
          <w:sz w:val="28"/>
          <w:szCs w:val="28"/>
        </w:rPr>
      </w:pPr>
      <w:r>
        <w:rPr>
          <w:noProof/>
        </w:rPr>
        <w:drawing>
          <wp:inline distT="0" distB="0" distL="0" distR="0" wp14:anchorId="4C3A5FFD" wp14:editId="6F6DCA59">
            <wp:extent cx="4846320" cy="170152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91052" cy="1717233"/>
                    </a:xfrm>
                    <a:prstGeom prst="rect">
                      <a:avLst/>
                    </a:prstGeom>
                  </pic:spPr>
                </pic:pic>
              </a:graphicData>
            </a:graphic>
          </wp:inline>
        </w:drawing>
      </w:r>
    </w:p>
    <w:p w14:paraId="5FEBFF4D" w14:textId="601241D8" w:rsidR="00595CC7" w:rsidRDefault="00595CC7" w:rsidP="00595CC7">
      <w:pPr>
        <w:rPr>
          <w:sz w:val="28"/>
          <w:szCs w:val="28"/>
        </w:rPr>
      </w:pPr>
    </w:p>
    <w:p w14:paraId="1957F5A7" w14:textId="77777777" w:rsidR="00595CC7" w:rsidRDefault="00595CC7" w:rsidP="00595CC7">
      <w:pPr>
        <w:rPr>
          <w:b/>
          <w:bCs/>
          <w:sz w:val="28"/>
          <w:szCs w:val="28"/>
        </w:rPr>
      </w:pPr>
    </w:p>
    <w:p w14:paraId="3774F71A" w14:textId="5BA3EFEC" w:rsidR="00595CC7" w:rsidRPr="00595CC7" w:rsidRDefault="00595CC7" w:rsidP="00595CC7">
      <w:pPr>
        <w:rPr>
          <w:b/>
          <w:bCs/>
          <w:sz w:val="28"/>
          <w:szCs w:val="28"/>
        </w:rPr>
      </w:pPr>
      <w:r w:rsidRPr="00595CC7">
        <w:rPr>
          <w:b/>
          <w:bCs/>
          <w:sz w:val="28"/>
          <w:szCs w:val="28"/>
        </w:rPr>
        <w:t>Fig 2.3</w:t>
      </w:r>
    </w:p>
    <w:p w14:paraId="0B892C01" w14:textId="1138BA24" w:rsidR="006F21CA" w:rsidRDefault="00595CC7" w:rsidP="00595CC7">
      <w:pPr>
        <w:jc w:val="center"/>
        <w:rPr>
          <w:sz w:val="28"/>
          <w:szCs w:val="28"/>
        </w:rPr>
      </w:pPr>
      <w:r>
        <w:rPr>
          <w:noProof/>
        </w:rPr>
        <w:drawing>
          <wp:inline distT="0" distB="0" distL="0" distR="0" wp14:anchorId="4985427D" wp14:editId="1310F6A3">
            <wp:extent cx="4282440" cy="2378193"/>
            <wp:effectExtent l="0" t="0" r="3810" b="317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293641" cy="2384413"/>
                    </a:xfrm>
                    <a:prstGeom prst="rect">
                      <a:avLst/>
                    </a:prstGeom>
                  </pic:spPr>
                </pic:pic>
              </a:graphicData>
            </a:graphic>
          </wp:inline>
        </w:drawing>
      </w:r>
    </w:p>
    <w:p w14:paraId="304E95D3" w14:textId="77777777" w:rsidR="00595CC7" w:rsidRDefault="00595CC7" w:rsidP="00595CC7">
      <w:pPr>
        <w:rPr>
          <w:b/>
          <w:bCs/>
          <w:sz w:val="28"/>
          <w:szCs w:val="28"/>
        </w:rPr>
      </w:pPr>
    </w:p>
    <w:p w14:paraId="4849ACBA" w14:textId="08020326" w:rsidR="00595CC7" w:rsidRDefault="00595CC7" w:rsidP="00595CC7">
      <w:pPr>
        <w:rPr>
          <w:b/>
          <w:bCs/>
          <w:sz w:val="28"/>
          <w:szCs w:val="28"/>
        </w:rPr>
      </w:pPr>
      <w:r>
        <w:rPr>
          <w:b/>
          <w:bCs/>
          <w:sz w:val="28"/>
          <w:szCs w:val="28"/>
        </w:rPr>
        <w:t>Fig. 2.4</w:t>
      </w:r>
    </w:p>
    <w:p w14:paraId="47847114" w14:textId="5A2D7585" w:rsidR="00595CC7" w:rsidRDefault="00595CC7" w:rsidP="00595CC7">
      <w:pPr>
        <w:jc w:val="center"/>
        <w:rPr>
          <w:b/>
          <w:bCs/>
          <w:sz w:val="28"/>
          <w:szCs w:val="28"/>
        </w:rPr>
      </w:pPr>
      <w:r>
        <w:rPr>
          <w:noProof/>
        </w:rPr>
        <w:drawing>
          <wp:inline distT="0" distB="0" distL="0" distR="0" wp14:anchorId="56307515" wp14:editId="76EF6CCA">
            <wp:extent cx="4297680" cy="2696925"/>
            <wp:effectExtent l="0" t="0" r="7620" b="825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19788" cy="2710798"/>
                    </a:xfrm>
                    <a:prstGeom prst="rect">
                      <a:avLst/>
                    </a:prstGeom>
                  </pic:spPr>
                </pic:pic>
              </a:graphicData>
            </a:graphic>
          </wp:inline>
        </w:drawing>
      </w:r>
    </w:p>
    <w:p w14:paraId="1D025E23" w14:textId="738F8F8A" w:rsidR="00595CC7" w:rsidRDefault="00595CC7" w:rsidP="00595CC7">
      <w:pPr>
        <w:jc w:val="center"/>
        <w:rPr>
          <w:b/>
          <w:bCs/>
          <w:sz w:val="28"/>
          <w:szCs w:val="28"/>
        </w:rPr>
      </w:pPr>
    </w:p>
    <w:p w14:paraId="6582A6BA" w14:textId="604328AD" w:rsidR="00595CC7" w:rsidRDefault="00595CC7" w:rsidP="00595CC7">
      <w:pPr>
        <w:jc w:val="center"/>
        <w:rPr>
          <w:b/>
          <w:bCs/>
          <w:sz w:val="28"/>
          <w:szCs w:val="28"/>
        </w:rPr>
      </w:pPr>
    </w:p>
    <w:p w14:paraId="0B7C5F66" w14:textId="3D648AC5" w:rsidR="00595CC7" w:rsidRDefault="00595CC7" w:rsidP="00595CC7">
      <w:pPr>
        <w:jc w:val="center"/>
        <w:rPr>
          <w:b/>
          <w:bCs/>
          <w:sz w:val="28"/>
          <w:szCs w:val="28"/>
        </w:rPr>
      </w:pPr>
    </w:p>
    <w:p w14:paraId="0E1CC37B" w14:textId="0083F8B7" w:rsidR="00595CC7" w:rsidRDefault="00595CC7" w:rsidP="00595CC7">
      <w:pPr>
        <w:jc w:val="center"/>
        <w:rPr>
          <w:b/>
          <w:bCs/>
          <w:sz w:val="28"/>
          <w:szCs w:val="28"/>
        </w:rPr>
      </w:pPr>
    </w:p>
    <w:p w14:paraId="61E92C57" w14:textId="374262A0" w:rsidR="00595CC7" w:rsidRDefault="00595CC7" w:rsidP="00595CC7">
      <w:pPr>
        <w:rPr>
          <w:b/>
          <w:bCs/>
          <w:sz w:val="28"/>
          <w:szCs w:val="28"/>
        </w:rPr>
      </w:pPr>
      <w:r>
        <w:rPr>
          <w:b/>
          <w:bCs/>
          <w:sz w:val="28"/>
          <w:szCs w:val="28"/>
        </w:rPr>
        <w:lastRenderedPageBreak/>
        <w:t>Fig 2.5</w:t>
      </w:r>
    </w:p>
    <w:p w14:paraId="08CE6A99" w14:textId="11EC93DF" w:rsidR="00595CC7" w:rsidRDefault="00595CC7" w:rsidP="00595CC7">
      <w:pPr>
        <w:jc w:val="center"/>
        <w:rPr>
          <w:b/>
          <w:bCs/>
          <w:sz w:val="28"/>
          <w:szCs w:val="28"/>
        </w:rPr>
      </w:pPr>
      <w:r>
        <w:rPr>
          <w:noProof/>
        </w:rPr>
        <w:drawing>
          <wp:inline distT="0" distB="0" distL="0" distR="0" wp14:anchorId="0030EFDE" wp14:editId="706EBCE3">
            <wp:extent cx="5295900" cy="16573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295900" cy="1657350"/>
                    </a:xfrm>
                    <a:prstGeom prst="rect">
                      <a:avLst/>
                    </a:prstGeom>
                  </pic:spPr>
                </pic:pic>
              </a:graphicData>
            </a:graphic>
          </wp:inline>
        </w:drawing>
      </w:r>
    </w:p>
    <w:p w14:paraId="3BF196B9" w14:textId="57D9139E" w:rsidR="00595CC7" w:rsidRDefault="00595CC7" w:rsidP="00595CC7">
      <w:pPr>
        <w:jc w:val="center"/>
        <w:rPr>
          <w:b/>
          <w:bCs/>
          <w:sz w:val="28"/>
          <w:szCs w:val="28"/>
        </w:rPr>
      </w:pPr>
    </w:p>
    <w:p w14:paraId="3DD27236" w14:textId="16721319" w:rsidR="00595CC7" w:rsidRDefault="00595CC7" w:rsidP="00595CC7">
      <w:pPr>
        <w:rPr>
          <w:b/>
          <w:bCs/>
          <w:sz w:val="28"/>
          <w:szCs w:val="28"/>
        </w:rPr>
      </w:pPr>
      <w:r>
        <w:rPr>
          <w:b/>
          <w:bCs/>
          <w:sz w:val="28"/>
          <w:szCs w:val="28"/>
        </w:rPr>
        <w:t>Fig 2.6</w:t>
      </w:r>
    </w:p>
    <w:p w14:paraId="31536D1E" w14:textId="20F047CE" w:rsidR="00595CC7" w:rsidRDefault="00595CC7" w:rsidP="00595CC7">
      <w:pPr>
        <w:jc w:val="center"/>
        <w:rPr>
          <w:b/>
          <w:bCs/>
          <w:sz w:val="28"/>
          <w:szCs w:val="28"/>
        </w:rPr>
      </w:pPr>
      <w:r>
        <w:rPr>
          <w:noProof/>
        </w:rPr>
        <w:drawing>
          <wp:inline distT="0" distB="0" distL="0" distR="0" wp14:anchorId="13178218" wp14:editId="78F762C7">
            <wp:extent cx="5731510" cy="141668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1416685"/>
                    </a:xfrm>
                    <a:prstGeom prst="rect">
                      <a:avLst/>
                    </a:prstGeom>
                  </pic:spPr>
                </pic:pic>
              </a:graphicData>
            </a:graphic>
          </wp:inline>
        </w:drawing>
      </w:r>
    </w:p>
    <w:p w14:paraId="3CFF68ED" w14:textId="7116E596" w:rsidR="000C230B" w:rsidRDefault="000C230B" w:rsidP="000C230B">
      <w:pPr>
        <w:rPr>
          <w:b/>
          <w:bCs/>
          <w:sz w:val="28"/>
          <w:szCs w:val="28"/>
        </w:rPr>
      </w:pPr>
      <w:r>
        <w:rPr>
          <w:b/>
          <w:bCs/>
          <w:sz w:val="28"/>
          <w:szCs w:val="28"/>
        </w:rPr>
        <w:t>Fig. 2.7</w:t>
      </w:r>
    </w:p>
    <w:p w14:paraId="1672A3D4" w14:textId="79B02BB8" w:rsidR="000C230B" w:rsidRDefault="000C230B" w:rsidP="000C230B">
      <w:pPr>
        <w:jc w:val="center"/>
        <w:rPr>
          <w:b/>
          <w:bCs/>
          <w:sz w:val="28"/>
          <w:szCs w:val="28"/>
        </w:rPr>
      </w:pPr>
      <w:r>
        <w:rPr>
          <w:noProof/>
        </w:rPr>
        <w:drawing>
          <wp:inline distT="0" distB="0" distL="0" distR="0" wp14:anchorId="4912844E" wp14:editId="0CFDA503">
            <wp:extent cx="5731510" cy="1230630"/>
            <wp:effectExtent l="0" t="0" r="254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731510" cy="1230630"/>
                    </a:xfrm>
                    <a:prstGeom prst="rect">
                      <a:avLst/>
                    </a:prstGeom>
                  </pic:spPr>
                </pic:pic>
              </a:graphicData>
            </a:graphic>
          </wp:inline>
        </w:drawing>
      </w:r>
    </w:p>
    <w:p w14:paraId="768A248E" w14:textId="23DDEEFB" w:rsidR="000C230B" w:rsidRDefault="000C230B" w:rsidP="000C230B">
      <w:pPr>
        <w:rPr>
          <w:b/>
          <w:bCs/>
          <w:sz w:val="28"/>
          <w:szCs w:val="28"/>
        </w:rPr>
      </w:pPr>
      <w:r>
        <w:rPr>
          <w:b/>
          <w:bCs/>
          <w:sz w:val="28"/>
          <w:szCs w:val="28"/>
        </w:rPr>
        <w:t>Fig. 2.8</w:t>
      </w:r>
    </w:p>
    <w:p w14:paraId="1425E66F" w14:textId="6119466A" w:rsidR="000C230B" w:rsidRDefault="000C230B" w:rsidP="000C230B">
      <w:pPr>
        <w:jc w:val="center"/>
        <w:rPr>
          <w:b/>
          <w:bCs/>
          <w:sz w:val="28"/>
          <w:szCs w:val="28"/>
        </w:rPr>
      </w:pPr>
      <w:r>
        <w:rPr>
          <w:noProof/>
        </w:rPr>
        <w:drawing>
          <wp:inline distT="0" distB="0" distL="0" distR="0" wp14:anchorId="2C179BC2" wp14:editId="557ABFB4">
            <wp:extent cx="5897880" cy="1333500"/>
            <wp:effectExtent l="0" t="0" r="762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97880" cy="1333500"/>
                    </a:xfrm>
                    <a:prstGeom prst="rect">
                      <a:avLst/>
                    </a:prstGeom>
                  </pic:spPr>
                </pic:pic>
              </a:graphicData>
            </a:graphic>
          </wp:inline>
        </w:drawing>
      </w:r>
    </w:p>
    <w:p w14:paraId="2D82655F" w14:textId="284F25D5" w:rsidR="000C230B" w:rsidRDefault="000C230B" w:rsidP="000C230B">
      <w:pPr>
        <w:rPr>
          <w:b/>
          <w:bCs/>
          <w:sz w:val="28"/>
          <w:szCs w:val="28"/>
        </w:rPr>
      </w:pPr>
      <w:r>
        <w:rPr>
          <w:b/>
          <w:bCs/>
          <w:sz w:val="28"/>
          <w:szCs w:val="28"/>
        </w:rPr>
        <w:t>Fig. 2.9</w:t>
      </w:r>
    </w:p>
    <w:p w14:paraId="7F6B165F" w14:textId="3571FDB7" w:rsidR="000C230B" w:rsidRDefault="000C230B" w:rsidP="000C230B">
      <w:pPr>
        <w:jc w:val="center"/>
        <w:rPr>
          <w:b/>
          <w:bCs/>
          <w:sz w:val="28"/>
          <w:szCs w:val="28"/>
        </w:rPr>
      </w:pPr>
      <w:r>
        <w:rPr>
          <w:noProof/>
        </w:rPr>
        <w:drawing>
          <wp:inline distT="0" distB="0" distL="0" distR="0" wp14:anchorId="775C547D" wp14:editId="4CFD88B2">
            <wp:extent cx="5731510" cy="1028065"/>
            <wp:effectExtent l="0" t="0" r="254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731510" cy="1028065"/>
                    </a:xfrm>
                    <a:prstGeom prst="rect">
                      <a:avLst/>
                    </a:prstGeom>
                  </pic:spPr>
                </pic:pic>
              </a:graphicData>
            </a:graphic>
          </wp:inline>
        </w:drawing>
      </w:r>
    </w:p>
    <w:p w14:paraId="261F1331" w14:textId="77777777" w:rsidR="000C230B" w:rsidRDefault="000C230B" w:rsidP="000C230B">
      <w:pPr>
        <w:rPr>
          <w:b/>
          <w:bCs/>
          <w:sz w:val="28"/>
          <w:szCs w:val="28"/>
        </w:rPr>
      </w:pPr>
    </w:p>
    <w:p w14:paraId="7B765109" w14:textId="77777777" w:rsidR="000C230B" w:rsidRDefault="000C230B" w:rsidP="000C230B">
      <w:pPr>
        <w:rPr>
          <w:b/>
          <w:bCs/>
          <w:sz w:val="28"/>
          <w:szCs w:val="28"/>
        </w:rPr>
      </w:pPr>
    </w:p>
    <w:p w14:paraId="45EDE7C8" w14:textId="77777777" w:rsidR="000C230B" w:rsidRDefault="000C230B" w:rsidP="000C230B">
      <w:pPr>
        <w:rPr>
          <w:b/>
          <w:bCs/>
          <w:sz w:val="28"/>
          <w:szCs w:val="28"/>
        </w:rPr>
      </w:pPr>
    </w:p>
    <w:p w14:paraId="37553826" w14:textId="77777777" w:rsidR="000C230B" w:rsidRDefault="000C230B" w:rsidP="000C230B">
      <w:pPr>
        <w:rPr>
          <w:b/>
          <w:bCs/>
          <w:sz w:val="28"/>
          <w:szCs w:val="28"/>
        </w:rPr>
      </w:pPr>
    </w:p>
    <w:p w14:paraId="28C2AFE1" w14:textId="52E1B122" w:rsidR="000C230B" w:rsidRDefault="000C230B" w:rsidP="000C230B">
      <w:pPr>
        <w:rPr>
          <w:b/>
          <w:bCs/>
          <w:sz w:val="28"/>
          <w:szCs w:val="28"/>
        </w:rPr>
      </w:pPr>
      <w:r>
        <w:rPr>
          <w:b/>
          <w:bCs/>
          <w:sz w:val="28"/>
          <w:szCs w:val="28"/>
        </w:rPr>
        <w:lastRenderedPageBreak/>
        <w:t>Fig. 2.10</w:t>
      </w:r>
    </w:p>
    <w:p w14:paraId="3849128D" w14:textId="61367BC2" w:rsidR="000C230B" w:rsidRDefault="000C230B" w:rsidP="000C230B">
      <w:pPr>
        <w:jc w:val="center"/>
        <w:rPr>
          <w:b/>
          <w:bCs/>
          <w:sz w:val="28"/>
          <w:szCs w:val="28"/>
        </w:rPr>
      </w:pPr>
      <w:r>
        <w:rPr>
          <w:noProof/>
        </w:rPr>
        <w:drawing>
          <wp:inline distT="0" distB="0" distL="0" distR="0" wp14:anchorId="144CA626" wp14:editId="79843D74">
            <wp:extent cx="5731510" cy="1417320"/>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731510" cy="1417320"/>
                    </a:xfrm>
                    <a:prstGeom prst="rect">
                      <a:avLst/>
                    </a:prstGeom>
                  </pic:spPr>
                </pic:pic>
              </a:graphicData>
            </a:graphic>
          </wp:inline>
        </w:drawing>
      </w:r>
    </w:p>
    <w:p w14:paraId="02369B9F" w14:textId="2FFC2CA0" w:rsidR="000C230B" w:rsidRDefault="000C230B" w:rsidP="000C230B">
      <w:pPr>
        <w:jc w:val="center"/>
        <w:rPr>
          <w:b/>
          <w:bCs/>
          <w:sz w:val="28"/>
          <w:szCs w:val="28"/>
        </w:rPr>
      </w:pPr>
    </w:p>
    <w:p w14:paraId="3E3CD9B3" w14:textId="77777777" w:rsidR="00460D9A" w:rsidRDefault="00460D9A" w:rsidP="000C230B">
      <w:pPr>
        <w:rPr>
          <w:b/>
          <w:bCs/>
          <w:sz w:val="28"/>
          <w:szCs w:val="28"/>
        </w:rPr>
      </w:pPr>
    </w:p>
    <w:p w14:paraId="65ED401C" w14:textId="77777777" w:rsidR="007F4118" w:rsidRDefault="007F4118" w:rsidP="000C230B">
      <w:pPr>
        <w:rPr>
          <w:b/>
          <w:bCs/>
          <w:sz w:val="28"/>
          <w:szCs w:val="28"/>
        </w:rPr>
      </w:pPr>
    </w:p>
    <w:p w14:paraId="6BF1CE31" w14:textId="77777777" w:rsidR="007F4118" w:rsidRDefault="007F4118" w:rsidP="000C230B">
      <w:pPr>
        <w:rPr>
          <w:b/>
          <w:bCs/>
          <w:sz w:val="28"/>
          <w:szCs w:val="28"/>
        </w:rPr>
      </w:pPr>
    </w:p>
    <w:p w14:paraId="7848D1D6" w14:textId="59C1694E" w:rsidR="000C230B" w:rsidRDefault="000C230B" w:rsidP="000C230B">
      <w:pPr>
        <w:rPr>
          <w:b/>
          <w:bCs/>
          <w:sz w:val="28"/>
          <w:szCs w:val="28"/>
        </w:rPr>
      </w:pPr>
      <w:r>
        <w:rPr>
          <w:b/>
          <w:bCs/>
          <w:sz w:val="28"/>
          <w:szCs w:val="28"/>
        </w:rPr>
        <w:t>References:</w:t>
      </w:r>
    </w:p>
    <w:p w14:paraId="55BD2AEB" w14:textId="552460EC" w:rsidR="000C230B" w:rsidRDefault="000C230B" w:rsidP="000C230B">
      <w:pPr>
        <w:rPr>
          <w:b/>
          <w:bCs/>
          <w:sz w:val="28"/>
          <w:szCs w:val="28"/>
        </w:rPr>
      </w:pPr>
    </w:p>
    <w:p w14:paraId="59F460C3" w14:textId="453C45BC" w:rsidR="000C230B" w:rsidRDefault="00460D9A" w:rsidP="000C230B">
      <w:pPr>
        <w:rPr>
          <w:sz w:val="28"/>
          <w:szCs w:val="28"/>
        </w:rPr>
      </w:pPr>
      <w:r>
        <w:rPr>
          <w:sz w:val="28"/>
          <w:szCs w:val="28"/>
        </w:rPr>
        <w:t>For calculating r2 score in R:</w:t>
      </w:r>
    </w:p>
    <w:p w14:paraId="44DEF1A3" w14:textId="77777777" w:rsidR="00460D9A" w:rsidRDefault="00460D9A" w:rsidP="000C230B">
      <w:pPr>
        <w:rPr>
          <w:sz w:val="28"/>
          <w:szCs w:val="28"/>
        </w:rPr>
      </w:pPr>
    </w:p>
    <w:p w14:paraId="344C0DFF" w14:textId="07224BDF" w:rsidR="00460D9A" w:rsidRDefault="00A203A8" w:rsidP="000C230B">
      <w:pPr>
        <w:rPr>
          <w:sz w:val="28"/>
          <w:szCs w:val="28"/>
        </w:rPr>
      </w:pPr>
      <w:hyperlink r:id="rId52" w:history="1">
        <w:r w:rsidR="00460D9A" w:rsidRPr="00DD0971">
          <w:rPr>
            <w:rStyle w:val="Hyperlink"/>
            <w:sz w:val="28"/>
            <w:szCs w:val="28"/>
          </w:rPr>
          <w:t>https://stackoverflow.com/questions/40901445/function-to-calculate-r2-r-squared-in-r</w:t>
        </w:r>
      </w:hyperlink>
    </w:p>
    <w:p w14:paraId="7B3881F4" w14:textId="49C56CD9" w:rsidR="00460D9A" w:rsidRDefault="00460D9A" w:rsidP="000C230B">
      <w:pPr>
        <w:rPr>
          <w:sz w:val="28"/>
          <w:szCs w:val="28"/>
        </w:rPr>
      </w:pPr>
    </w:p>
    <w:p w14:paraId="35ED9B92" w14:textId="7AF4979C" w:rsidR="00460D9A" w:rsidRDefault="00460D9A" w:rsidP="000C230B">
      <w:pPr>
        <w:rPr>
          <w:sz w:val="28"/>
          <w:szCs w:val="28"/>
        </w:rPr>
      </w:pPr>
      <w:r>
        <w:rPr>
          <w:sz w:val="28"/>
          <w:szCs w:val="28"/>
        </w:rPr>
        <w:t>Various types of plots in seaborn:</w:t>
      </w:r>
    </w:p>
    <w:p w14:paraId="146923D3" w14:textId="20901BB6" w:rsidR="00460D9A" w:rsidRDefault="00460D9A" w:rsidP="000C230B">
      <w:pPr>
        <w:rPr>
          <w:sz w:val="28"/>
          <w:szCs w:val="28"/>
        </w:rPr>
      </w:pPr>
    </w:p>
    <w:p w14:paraId="5383E896" w14:textId="29701349" w:rsidR="00460D9A" w:rsidRDefault="00A203A8" w:rsidP="000C230B">
      <w:pPr>
        <w:rPr>
          <w:sz w:val="28"/>
          <w:szCs w:val="28"/>
        </w:rPr>
      </w:pPr>
      <w:hyperlink r:id="rId53" w:history="1">
        <w:r w:rsidR="00460D9A" w:rsidRPr="00DD0971">
          <w:rPr>
            <w:rStyle w:val="Hyperlink"/>
            <w:sz w:val="28"/>
            <w:szCs w:val="28"/>
          </w:rPr>
          <w:t>https://seaborn.pydata.org/tutorial/categorical.html</w:t>
        </w:r>
      </w:hyperlink>
    </w:p>
    <w:p w14:paraId="278DE2C7" w14:textId="4BA09C61" w:rsidR="00460D9A" w:rsidRDefault="00460D9A" w:rsidP="000C230B">
      <w:pPr>
        <w:rPr>
          <w:sz w:val="28"/>
          <w:szCs w:val="28"/>
        </w:rPr>
      </w:pPr>
    </w:p>
    <w:p w14:paraId="6B9C0C4D" w14:textId="5D66CF67" w:rsidR="00460D9A" w:rsidRDefault="00571C0B" w:rsidP="000C230B">
      <w:pPr>
        <w:rPr>
          <w:sz w:val="28"/>
          <w:szCs w:val="28"/>
        </w:rPr>
      </w:pPr>
      <w:r>
        <w:rPr>
          <w:sz w:val="28"/>
          <w:szCs w:val="28"/>
        </w:rPr>
        <w:t>For performing Ridge Regression:</w:t>
      </w:r>
    </w:p>
    <w:p w14:paraId="4C2F9B94" w14:textId="26173C7A" w:rsidR="00571C0B" w:rsidRDefault="00A203A8" w:rsidP="000C230B">
      <w:hyperlink r:id="rId54" w:history="1">
        <w:r w:rsidR="00571C0B">
          <w:rPr>
            <w:rStyle w:val="Hyperlink"/>
          </w:rPr>
          <w:t>https://www.datacamp.com/community/tutorials/tutorial-ridge-lasso-elastic-net</w:t>
        </w:r>
      </w:hyperlink>
    </w:p>
    <w:p w14:paraId="6477D582" w14:textId="6446B71D" w:rsidR="00571C0B" w:rsidRDefault="00571C0B" w:rsidP="000C230B"/>
    <w:p w14:paraId="07EBBA0A" w14:textId="25CFFD55" w:rsidR="00571C0B" w:rsidRDefault="005118ED" w:rsidP="000C230B">
      <w:pPr>
        <w:rPr>
          <w:sz w:val="28"/>
          <w:szCs w:val="28"/>
        </w:rPr>
      </w:pPr>
      <w:r>
        <w:rPr>
          <w:sz w:val="28"/>
          <w:szCs w:val="28"/>
        </w:rPr>
        <w:t>For dummies in R:</w:t>
      </w:r>
    </w:p>
    <w:p w14:paraId="37365AC7" w14:textId="7CF47C5A" w:rsidR="005118ED" w:rsidRPr="00460D9A" w:rsidRDefault="005118ED" w:rsidP="000C230B">
      <w:pPr>
        <w:rPr>
          <w:sz w:val="28"/>
          <w:szCs w:val="28"/>
        </w:rPr>
      </w:pPr>
      <w:hyperlink r:id="rId55" w:history="1">
        <w:r>
          <w:rPr>
            <w:rStyle w:val="Hyperlink"/>
          </w:rPr>
          <w:t>https://www.r-bloggers.com/r-the-dummies-package/</w:t>
        </w:r>
      </w:hyperlink>
    </w:p>
    <w:sectPr w:rsidR="005118ED" w:rsidRPr="00460D9A" w:rsidSect="00340655">
      <w:footerReference w:type="default" r:id="rId56"/>
      <w:pgSz w:w="11906" w:h="16838"/>
      <w:pgMar w:top="1440" w:right="1440" w:bottom="1440" w:left="1440" w:header="708" w:footer="708" w:gutter="0"/>
      <w:pgBorders w:display="firstPage" w:offsetFrom="page">
        <w:top w:val="single" w:sz="4" w:space="24" w:color="auto"/>
        <w:left w:val="single" w:sz="4" w:space="24" w:color="auto"/>
        <w:bottom w:val="single" w:sz="4" w:space="24" w:color="auto"/>
        <w:right w:val="single" w:sz="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9C6E4C" w14:textId="77777777" w:rsidR="00A203A8" w:rsidRDefault="00A203A8" w:rsidP="00344DCC">
      <w:r>
        <w:separator/>
      </w:r>
    </w:p>
  </w:endnote>
  <w:endnote w:type="continuationSeparator" w:id="0">
    <w:p w14:paraId="3190F5B4" w14:textId="77777777" w:rsidR="00A203A8" w:rsidRDefault="00A203A8" w:rsidP="00344DC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00828633"/>
      <w:docPartObj>
        <w:docPartGallery w:val="Page Numbers (Bottom of Page)"/>
        <w:docPartUnique/>
      </w:docPartObj>
    </w:sdtPr>
    <w:sdtEndPr>
      <w:rPr>
        <w:noProof/>
      </w:rPr>
    </w:sdtEndPr>
    <w:sdtContent>
      <w:p w14:paraId="5B08804B" w14:textId="45E2BE9D" w:rsidR="00344DCC" w:rsidRDefault="00344DC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75B5AF4" w14:textId="77777777" w:rsidR="00344DCC" w:rsidRDefault="00344D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8A393" w14:textId="77777777" w:rsidR="00A203A8" w:rsidRDefault="00A203A8" w:rsidP="00344DCC">
      <w:r>
        <w:separator/>
      </w:r>
    </w:p>
  </w:footnote>
  <w:footnote w:type="continuationSeparator" w:id="0">
    <w:p w14:paraId="7A60C7FC" w14:textId="77777777" w:rsidR="00A203A8" w:rsidRDefault="00A203A8" w:rsidP="00344DC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3B0F2C"/>
    <w:multiLevelType w:val="hybridMultilevel"/>
    <w:tmpl w:val="64BE3548"/>
    <w:lvl w:ilvl="0" w:tplc="79AC58D4">
      <w:start w:val="1"/>
      <w:numFmt w:val="decimal"/>
      <w:lvlText w:val="%1."/>
      <w:lvlJc w:val="left"/>
      <w:pPr>
        <w:ind w:left="720" w:hanging="360"/>
      </w:pPr>
      <w:rPr>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7D1756E"/>
    <w:multiLevelType w:val="hybridMultilevel"/>
    <w:tmpl w:val="A9D27860"/>
    <w:lvl w:ilvl="0" w:tplc="79AC58D4">
      <w:start w:val="1"/>
      <w:numFmt w:val="decimal"/>
      <w:lvlText w:val="%1."/>
      <w:lvlJc w:val="left"/>
      <w:pPr>
        <w:ind w:left="1440" w:hanging="360"/>
      </w:pPr>
      <w:rPr>
        <w:sz w:val="28"/>
        <w:szCs w:val="28"/>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240D3837"/>
    <w:multiLevelType w:val="multilevel"/>
    <w:tmpl w:val="35C8A6F0"/>
    <w:lvl w:ilvl="0">
      <w:start w:val="1"/>
      <w:numFmt w:val="decimal"/>
      <w:lvlText w:val="%1."/>
      <w:lvlJc w:val="left"/>
      <w:pPr>
        <w:ind w:left="720" w:hanging="360"/>
      </w:pPr>
      <w:rPr>
        <w:rFonts w:hint="default"/>
        <w:b/>
        <w:bCs/>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3" w15:restartNumberingAfterBreak="0">
    <w:nsid w:val="550A36C3"/>
    <w:multiLevelType w:val="hybridMultilevel"/>
    <w:tmpl w:val="F7D2BF0A"/>
    <w:lvl w:ilvl="0" w:tplc="79AC58D4">
      <w:start w:val="1"/>
      <w:numFmt w:val="decimal"/>
      <w:lvlText w:val="%1."/>
      <w:lvlJc w:val="left"/>
      <w:pPr>
        <w:ind w:left="720" w:hanging="360"/>
      </w:pPr>
      <w:rPr>
        <w:sz w:val="28"/>
        <w:szCs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xNTY3sDQ3NTGxNDBW0lEKTi0uzszPAykwrgUADNte+iwAAAA="/>
  </w:docVars>
  <w:rsids>
    <w:rsidRoot w:val="00340655"/>
    <w:rsid w:val="0003147A"/>
    <w:rsid w:val="00056B7E"/>
    <w:rsid w:val="0009428A"/>
    <w:rsid w:val="000C230B"/>
    <w:rsid w:val="00187F90"/>
    <w:rsid w:val="001B21CE"/>
    <w:rsid w:val="00204EE8"/>
    <w:rsid w:val="002642A1"/>
    <w:rsid w:val="00340655"/>
    <w:rsid w:val="00344DCC"/>
    <w:rsid w:val="0037064F"/>
    <w:rsid w:val="003B3D64"/>
    <w:rsid w:val="00421E4C"/>
    <w:rsid w:val="00460D9A"/>
    <w:rsid w:val="004D5CE3"/>
    <w:rsid w:val="005118ED"/>
    <w:rsid w:val="00571C0B"/>
    <w:rsid w:val="00595CC7"/>
    <w:rsid w:val="005A42F5"/>
    <w:rsid w:val="005A4A0B"/>
    <w:rsid w:val="005B6125"/>
    <w:rsid w:val="00606F22"/>
    <w:rsid w:val="00613023"/>
    <w:rsid w:val="006B2587"/>
    <w:rsid w:val="006F21CA"/>
    <w:rsid w:val="00745C6C"/>
    <w:rsid w:val="007D5DEE"/>
    <w:rsid w:val="007F4118"/>
    <w:rsid w:val="007F438B"/>
    <w:rsid w:val="008126F6"/>
    <w:rsid w:val="008242D4"/>
    <w:rsid w:val="00886E9A"/>
    <w:rsid w:val="0097253D"/>
    <w:rsid w:val="009E63F9"/>
    <w:rsid w:val="00A00988"/>
    <w:rsid w:val="00A203A8"/>
    <w:rsid w:val="00AD575D"/>
    <w:rsid w:val="00B622A1"/>
    <w:rsid w:val="00BB5B3D"/>
    <w:rsid w:val="00BC401F"/>
    <w:rsid w:val="00C756E9"/>
    <w:rsid w:val="00CE5A5A"/>
    <w:rsid w:val="00D26567"/>
    <w:rsid w:val="00D702C1"/>
    <w:rsid w:val="00D76C29"/>
    <w:rsid w:val="00DF74AC"/>
    <w:rsid w:val="00E13BA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118EDB"/>
  <w15:chartTrackingRefBased/>
  <w15:docId w15:val="{B9277CC4-C844-4F6A-8FF6-224FF19B7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Arial"/>
        <w:sz w:val="24"/>
        <w:szCs w:val="24"/>
        <w:lang w:val="en-IN"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340655"/>
    <w:pPr>
      <w:spacing w:after="0" w:line="240" w:lineRule="auto"/>
    </w:pPr>
  </w:style>
  <w:style w:type="paragraph" w:styleId="Heading1">
    <w:name w:val="heading 1"/>
    <w:basedOn w:val="Normal"/>
    <w:next w:val="Normal"/>
    <w:link w:val="Heading1Char"/>
    <w:uiPriority w:val="9"/>
    <w:qFormat/>
    <w:rsid w:val="00CE5A5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E5A5A"/>
    <w:pPr>
      <w:keepNext/>
      <w:keepLines/>
      <w:spacing w:before="4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40655"/>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40655"/>
    <w:rPr>
      <w:rFonts w:asciiTheme="majorHAnsi" w:eastAsiaTheme="majorEastAsia" w:hAnsiTheme="majorHAnsi" w:cstheme="majorBidi"/>
      <w:spacing w:val="-10"/>
      <w:kern w:val="28"/>
      <w:sz w:val="56"/>
      <w:szCs w:val="56"/>
      <w:lang w:eastAsia="en-IN"/>
    </w:rPr>
  </w:style>
  <w:style w:type="paragraph" w:styleId="Subtitle">
    <w:name w:val="Subtitle"/>
    <w:basedOn w:val="Normal"/>
    <w:next w:val="Normal"/>
    <w:link w:val="SubtitleChar"/>
    <w:uiPriority w:val="11"/>
    <w:qFormat/>
    <w:rsid w:val="00340655"/>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1"/>
    <w:rsid w:val="00340655"/>
    <w:rPr>
      <w:rFonts w:eastAsiaTheme="minorEastAsia"/>
      <w:color w:val="5A5A5A" w:themeColor="text1" w:themeTint="A5"/>
      <w:spacing w:val="15"/>
      <w:lang w:eastAsia="en-IN"/>
    </w:rPr>
  </w:style>
  <w:style w:type="paragraph" w:styleId="ListParagraph">
    <w:name w:val="List Paragraph"/>
    <w:basedOn w:val="Normal"/>
    <w:uiPriority w:val="34"/>
    <w:qFormat/>
    <w:rsid w:val="00D26567"/>
    <w:pPr>
      <w:ind w:left="720"/>
      <w:contextualSpacing/>
    </w:pPr>
  </w:style>
  <w:style w:type="character" w:customStyle="1" w:styleId="Heading1Char">
    <w:name w:val="Heading 1 Char"/>
    <w:basedOn w:val="DefaultParagraphFont"/>
    <w:link w:val="Heading1"/>
    <w:uiPriority w:val="9"/>
    <w:rsid w:val="00CE5A5A"/>
    <w:rPr>
      <w:rFonts w:asciiTheme="majorHAnsi" w:eastAsiaTheme="majorEastAsia" w:hAnsiTheme="majorHAnsi" w:cstheme="majorBidi"/>
      <w:color w:val="2F5496" w:themeColor="accent1" w:themeShade="BF"/>
      <w:sz w:val="32"/>
      <w:szCs w:val="32"/>
      <w:lang w:eastAsia="en-IN"/>
    </w:rPr>
  </w:style>
  <w:style w:type="character" w:customStyle="1" w:styleId="Heading2Char">
    <w:name w:val="Heading 2 Char"/>
    <w:basedOn w:val="DefaultParagraphFont"/>
    <w:link w:val="Heading2"/>
    <w:uiPriority w:val="9"/>
    <w:rsid w:val="00CE5A5A"/>
    <w:rPr>
      <w:rFonts w:asciiTheme="majorHAnsi" w:eastAsiaTheme="majorEastAsia" w:hAnsiTheme="majorHAnsi" w:cstheme="majorBidi"/>
      <w:color w:val="2F5496" w:themeColor="accent1" w:themeShade="BF"/>
      <w:sz w:val="26"/>
      <w:szCs w:val="26"/>
      <w:lang w:eastAsia="en-IN"/>
    </w:rPr>
  </w:style>
  <w:style w:type="paragraph" w:styleId="BalloonText">
    <w:name w:val="Balloon Text"/>
    <w:basedOn w:val="Normal"/>
    <w:link w:val="BalloonTextChar"/>
    <w:uiPriority w:val="99"/>
    <w:semiHidden/>
    <w:unhideWhenUsed/>
    <w:rsid w:val="00CE5A5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5A5A"/>
    <w:rPr>
      <w:rFonts w:ascii="Segoe UI" w:eastAsia="Calibri" w:hAnsi="Segoe UI" w:cs="Segoe UI"/>
      <w:sz w:val="18"/>
      <w:szCs w:val="18"/>
      <w:lang w:eastAsia="en-IN"/>
    </w:rPr>
  </w:style>
  <w:style w:type="paragraph" w:styleId="Header">
    <w:name w:val="header"/>
    <w:basedOn w:val="Normal"/>
    <w:link w:val="HeaderChar"/>
    <w:uiPriority w:val="99"/>
    <w:unhideWhenUsed/>
    <w:rsid w:val="00344DCC"/>
    <w:pPr>
      <w:tabs>
        <w:tab w:val="center" w:pos="4513"/>
        <w:tab w:val="right" w:pos="9026"/>
      </w:tabs>
    </w:pPr>
  </w:style>
  <w:style w:type="character" w:customStyle="1" w:styleId="HeaderChar">
    <w:name w:val="Header Char"/>
    <w:basedOn w:val="DefaultParagraphFont"/>
    <w:link w:val="Header"/>
    <w:uiPriority w:val="99"/>
    <w:rsid w:val="00344DCC"/>
  </w:style>
  <w:style w:type="paragraph" w:styleId="Footer">
    <w:name w:val="footer"/>
    <w:basedOn w:val="Normal"/>
    <w:link w:val="FooterChar"/>
    <w:uiPriority w:val="99"/>
    <w:unhideWhenUsed/>
    <w:rsid w:val="00344DCC"/>
    <w:pPr>
      <w:tabs>
        <w:tab w:val="center" w:pos="4513"/>
        <w:tab w:val="right" w:pos="9026"/>
      </w:tabs>
    </w:pPr>
  </w:style>
  <w:style w:type="character" w:customStyle="1" w:styleId="FooterChar">
    <w:name w:val="Footer Char"/>
    <w:basedOn w:val="DefaultParagraphFont"/>
    <w:link w:val="Footer"/>
    <w:uiPriority w:val="99"/>
    <w:rsid w:val="00344DCC"/>
  </w:style>
  <w:style w:type="character" w:styleId="Hyperlink">
    <w:name w:val="Hyperlink"/>
    <w:basedOn w:val="DefaultParagraphFont"/>
    <w:uiPriority w:val="99"/>
    <w:unhideWhenUsed/>
    <w:rsid w:val="00460D9A"/>
    <w:rPr>
      <w:color w:val="0563C1" w:themeColor="hyperlink"/>
      <w:u w:val="single"/>
    </w:rPr>
  </w:style>
  <w:style w:type="character" w:styleId="UnresolvedMention">
    <w:name w:val="Unresolved Mention"/>
    <w:basedOn w:val="DefaultParagraphFont"/>
    <w:uiPriority w:val="99"/>
    <w:semiHidden/>
    <w:unhideWhenUsed/>
    <w:rsid w:val="00460D9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hyperlink" Target="https://www.r-bloggers.com/r-the-dummies-package/"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hyperlink" Target="https://seaborn.pydata.org/tutorial/categorical.html" TargetMode="External"/><Relationship Id="rId58" Type="http://schemas.openxmlformats.org/officeDocument/2006/relationships/theme" Target="theme/theme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hyperlink" Target="https://www.datacamp.com/community/tutorials/tutorial-ridge-lasso-elastic-net"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fontTable" Target="fontTable.xml"/><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hyperlink" Target="https://stackoverflow.com/questions/40901445/function-to-calculate-r2-r-squared-in-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F71D8F6-0528-4F8D-A621-418DCB9B2E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69</TotalTime>
  <Pages>23</Pages>
  <Words>1375</Words>
  <Characters>7839</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i Teja Bheema</dc:creator>
  <cp:keywords/>
  <dc:description/>
  <cp:lastModifiedBy>Sai Teja Bheema</cp:lastModifiedBy>
  <cp:revision>4</cp:revision>
  <dcterms:created xsi:type="dcterms:W3CDTF">2019-10-24T12:51:00Z</dcterms:created>
  <dcterms:modified xsi:type="dcterms:W3CDTF">2019-10-27T07:10:00Z</dcterms:modified>
</cp:coreProperties>
</file>